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D4C31" w14:textId="001BB778" w:rsidR="007A19F5" w:rsidRDefault="00000000">
      <w:pPr>
        <w:pStyle w:val="Titre1"/>
      </w:pPr>
      <w:r>
        <w:rPr>
          <w:color w:val="009999"/>
        </w:rPr>
        <w:t>Invitation</w:t>
      </w:r>
      <w:r>
        <w:rPr>
          <w:color w:val="009999"/>
          <w:spacing w:val="-4"/>
        </w:rPr>
        <w:t xml:space="preserve"> </w:t>
      </w:r>
      <w:r>
        <w:rPr>
          <w:color w:val="009999"/>
        </w:rPr>
        <w:t>&amp;</w:t>
      </w:r>
      <w:r>
        <w:rPr>
          <w:color w:val="009999"/>
          <w:spacing w:val="-4"/>
        </w:rPr>
        <w:t xml:space="preserve"> </w:t>
      </w:r>
      <w:r>
        <w:rPr>
          <w:color w:val="009999"/>
        </w:rPr>
        <w:t>application</w:t>
      </w:r>
      <w:r>
        <w:rPr>
          <w:color w:val="009999"/>
          <w:spacing w:val="-2"/>
        </w:rPr>
        <w:t xml:space="preserve"> </w:t>
      </w:r>
      <w:r>
        <w:rPr>
          <w:color w:val="009999"/>
        </w:rPr>
        <w:t>guidelines</w:t>
      </w:r>
    </w:p>
    <w:p w14:paraId="73CB972A" w14:textId="77777777" w:rsidR="000B202F" w:rsidRDefault="000B202F">
      <w:pPr>
        <w:spacing w:line="278" w:lineRule="auto"/>
        <w:ind w:left="725" w:right="128"/>
        <w:jc w:val="center"/>
        <w:rPr>
          <w:rFonts w:ascii="Calibri"/>
          <w:b/>
          <w:color w:val="009999"/>
          <w:sz w:val="24"/>
        </w:rPr>
      </w:pPr>
    </w:p>
    <w:p w14:paraId="5D7AD4BD" w14:textId="4B764F3E" w:rsidR="007E0CFF" w:rsidRDefault="00782F0D">
      <w:pPr>
        <w:spacing w:line="278" w:lineRule="auto"/>
        <w:ind w:left="725" w:right="128"/>
        <w:jc w:val="center"/>
        <w:rPr>
          <w:color w:val="585858"/>
        </w:rPr>
      </w:pPr>
      <w:r>
        <w:rPr>
          <w:noProof/>
        </w:rPr>
        <w:drawing>
          <wp:inline distT="0" distB="0" distL="0" distR="0" wp14:anchorId="14CACD1A" wp14:editId="432B0E2D">
            <wp:extent cx="5714853" cy="3058339"/>
            <wp:effectExtent l="0" t="0" r="635" b="8890"/>
            <wp:docPr id="89101704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4155" cy="3074020"/>
                    </a:xfrm>
                    <a:prstGeom prst="rect">
                      <a:avLst/>
                    </a:prstGeom>
                    <a:noFill/>
                  </pic:spPr>
                </pic:pic>
              </a:graphicData>
            </a:graphic>
          </wp:inline>
        </w:drawing>
      </w:r>
    </w:p>
    <w:p w14:paraId="69D8CF98" w14:textId="77777777" w:rsidR="007E0CFF" w:rsidRDefault="007E0CFF">
      <w:pPr>
        <w:spacing w:line="278" w:lineRule="auto"/>
        <w:ind w:left="725" w:right="128"/>
        <w:jc w:val="center"/>
        <w:rPr>
          <w:rFonts w:ascii="Calibri"/>
          <w:b/>
          <w:color w:val="009999"/>
          <w:sz w:val="24"/>
        </w:rPr>
      </w:pPr>
    </w:p>
    <w:p w14:paraId="2E56569A" w14:textId="771B77B0" w:rsidR="007A19F5" w:rsidRDefault="00000000">
      <w:pPr>
        <w:spacing w:line="278" w:lineRule="auto"/>
        <w:ind w:left="725" w:right="128"/>
        <w:jc w:val="center"/>
        <w:rPr>
          <w:rFonts w:ascii="Calibri"/>
          <w:b/>
          <w:sz w:val="24"/>
        </w:rPr>
      </w:pPr>
      <w:r>
        <w:rPr>
          <w:rFonts w:ascii="Calibri"/>
          <w:b/>
          <w:color w:val="009999"/>
          <w:sz w:val="24"/>
        </w:rPr>
        <w:t>Don't miss your chance to meet with fellow cybersecurity entrepreneurs and industry leaders and</w:t>
      </w:r>
      <w:r>
        <w:rPr>
          <w:rFonts w:ascii="Calibri"/>
          <w:b/>
          <w:color w:val="009999"/>
          <w:spacing w:val="-52"/>
          <w:sz w:val="24"/>
        </w:rPr>
        <w:t xml:space="preserve"> </w:t>
      </w:r>
      <w:r>
        <w:rPr>
          <w:rFonts w:ascii="Calibri"/>
          <w:b/>
          <w:color w:val="009999"/>
          <w:sz w:val="24"/>
        </w:rPr>
        <w:t>attend</w:t>
      </w:r>
      <w:r>
        <w:rPr>
          <w:rFonts w:ascii="Calibri"/>
          <w:b/>
          <w:color w:val="009999"/>
          <w:spacing w:val="-5"/>
          <w:sz w:val="24"/>
        </w:rPr>
        <w:t xml:space="preserve"> </w:t>
      </w:r>
      <w:r>
        <w:rPr>
          <w:rFonts w:ascii="Calibri"/>
          <w:b/>
          <w:color w:val="009999"/>
          <w:sz w:val="24"/>
        </w:rPr>
        <w:t>the</w:t>
      </w:r>
      <w:r>
        <w:rPr>
          <w:rFonts w:ascii="Calibri"/>
          <w:b/>
          <w:color w:val="009999"/>
          <w:spacing w:val="-1"/>
          <w:sz w:val="24"/>
        </w:rPr>
        <w:t xml:space="preserve"> </w:t>
      </w:r>
      <w:r>
        <w:rPr>
          <w:rFonts w:ascii="Calibri"/>
          <w:b/>
          <w:color w:val="009999"/>
          <w:sz w:val="24"/>
        </w:rPr>
        <w:t>pitches</w:t>
      </w:r>
      <w:r>
        <w:rPr>
          <w:rFonts w:ascii="Calibri"/>
          <w:b/>
          <w:color w:val="009999"/>
          <w:spacing w:val="-1"/>
          <w:sz w:val="24"/>
        </w:rPr>
        <w:t xml:space="preserve"> </w:t>
      </w:r>
      <w:r>
        <w:rPr>
          <w:rFonts w:ascii="Calibri"/>
          <w:b/>
          <w:color w:val="009999"/>
          <w:sz w:val="24"/>
        </w:rPr>
        <w:t>&amp;</w:t>
      </w:r>
      <w:r>
        <w:rPr>
          <w:rFonts w:ascii="Calibri"/>
          <w:b/>
          <w:color w:val="009999"/>
          <w:spacing w:val="1"/>
          <w:sz w:val="24"/>
        </w:rPr>
        <w:t xml:space="preserve"> </w:t>
      </w:r>
      <w:r>
        <w:rPr>
          <w:rFonts w:ascii="Calibri"/>
          <w:b/>
          <w:color w:val="009999"/>
          <w:sz w:val="24"/>
        </w:rPr>
        <w:t>B2B</w:t>
      </w:r>
      <w:r>
        <w:rPr>
          <w:rFonts w:ascii="Calibri"/>
          <w:b/>
          <w:color w:val="009999"/>
          <w:spacing w:val="1"/>
          <w:sz w:val="24"/>
        </w:rPr>
        <w:t xml:space="preserve"> </w:t>
      </w:r>
      <w:r>
        <w:rPr>
          <w:rFonts w:ascii="Calibri"/>
          <w:b/>
          <w:color w:val="009999"/>
          <w:sz w:val="24"/>
        </w:rPr>
        <w:t>meetings</w:t>
      </w:r>
    </w:p>
    <w:p w14:paraId="41451143" w14:textId="77777777" w:rsidR="007A19F5" w:rsidRDefault="007A19F5">
      <w:pPr>
        <w:pStyle w:val="Corpsdetexte"/>
        <w:spacing w:before="6"/>
        <w:rPr>
          <w:rFonts w:ascii="Calibri"/>
          <w:b/>
        </w:rPr>
      </w:pPr>
    </w:p>
    <w:p w14:paraId="11B3FD7A" w14:textId="09457305" w:rsidR="007A19F5" w:rsidRDefault="00000000" w:rsidP="00BF710F">
      <w:pPr>
        <w:pStyle w:val="Corpsdetexte"/>
        <w:spacing w:before="1"/>
        <w:ind w:left="720"/>
        <w:jc w:val="both"/>
      </w:pPr>
      <w:hyperlink r:id="rId8">
        <w:r w:rsidR="00DF4F38" w:rsidRPr="00917850">
          <w:rPr>
            <w:color w:val="0000FF"/>
            <w:u w:val="single" w:color="0000FF"/>
          </w:rPr>
          <w:t>The European Cybersecurity Competence C</w:t>
        </w:r>
      </w:hyperlink>
      <w:r w:rsidR="00DF4F38">
        <w:rPr>
          <w:color w:val="0000FF"/>
          <w:u w:val="single" w:color="0000FF"/>
        </w:rPr>
        <w:t>entre (ECCC)</w:t>
      </w:r>
      <w:r w:rsidR="00DF4F38" w:rsidRPr="00DF4F38">
        <w:rPr>
          <w:color w:val="595959" w:themeColor="text1" w:themeTint="A6"/>
        </w:rPr>
        <w:t xml:space="preserve">, </w:t>
      </w:r>
      <w:r w:rsidR="00A45211">
        <w:rPr>
          <w:color w:val="595959" w:themeColor="text1" w:themeTint="A6"/>
        </w:rPr>
        <w:t xml:space="preserve">the </w:t>
      </w:r>
      <w:hyperlink r:id="rId9" w:history="1">
        <w:r w:rsidR="00A45211" w:rsidRPr="00A45211">
          <w:rPr>
            <w:rStyle w:val="Lienhypertexte"/>
          </w:rPr>
          <w:t>French National Coordination Centre</w:t>
        </w:r>
      </w:hyperlink>
      <w:r w:rsidR="00A45211">
        <w:rPr>
          <w:color w:val="595959" w:themeColor="text1" w:themeTint="A6"/>
        </w:rPr>
        <w:t xml:space="preserve"> (NCC-FR), </w:t>
      </w:r>
      <w:r w:rsidR="00DF4F38" w:rsidRPr="00DF4F38">
        <w:rPr>
          <w:color w:val="595959" w:themeColor="text1" w:themeTint="A6"/>
        </w:rPr>
        <w:t>the</w:t>
      </w:r>
      <w:r w:rsidR="00DF4F38" w:rsidRPr="00917850">
        <w:t xml:space="preserve"> </w:t>
      </w:r>
      <w:hyperlink r:id="rId10" w:history="1">
        <w:r w:rsidR="00DF4F38" w:rsidRPr="00917850">
          <w:rPr>
            <w:rStyle w:val="Lienhypertexte"/>
          </w:rPr>
          <w:t>Women4Cyber Foundation</w:t>
        </w:r>
      </w:hyperlink>
      <w:r w:rsidR="00DF4F38" w:rsidRPr="00917850">
        <w:rPr>
          <w:color w:val="595959" w:themeColor="text1" w:themeTint="A6"/>
        </w:rPr>
        <w:t xml:space="preserve">, </w:t>
      </w:r>
      <w:hyperlink r:id="rId11" w:history="1">
        <w:r w:rsidR="00DF4F38" w:rsidRPr="00917850">
          <w:rPr>
            <w:rStyle w:val="Lienhypertexte"/>
          </w:rPr>
          <w:t>Sopra Steria</w:t>
        </w:r>
      </w:hyperlink>
      <w:r w:rsidR="00DF4F38" w:rsidRPr="00917850">
        <w:rPr>
          <w:color w:val="595959" w:themeColor="text1" w:themeTint="A6"/>
        </w:rPr>
        <w:t xml:space="preserve">, </w:t>
      </w:r>
      <w:hyperlink r:id="rId12" w:history="1">
        <w:r w:rsidR="00DF4F38" w:rsidRPr="00917850">
          <w:rPr>
            <w:rStyle w:val="Lienhypertexte"/>
          </w:rPr>
          <w:t xml:space="preserve">Pole </w:t>
        </w:r>
        <w:proofErr w:type="spellStart"/>
        <w:r w:rsidR="00DF4F38" w:rsidRPr="00917850">
          <w:rPr>
            <w:rStyle w:val="Lienhypertexte"/>
          </w:rPr>
          <w:t>d’Excellence</w:t>
        </w:r>
        <w:proofErr w:type="spellEnd"/>
        <w:r w:rsidR="00DF4F38" w:rsidRPr="00917850">
          <w:rPr>
            <w:rStyle w:val="Lienhypertexte"/>
          </w:rPr>
          <w:t xml:space="preserve"> Cyber</w:t>
        </w:r>
      </w:hyperlink>
      <w:r w:rsidR="00DF4F38" w:rsidRPr="00DF4F38">
        <w:rPr>
          <w:rStyle w:val="Lienhypertexte"/>
          <w:color w:val="000000" w:themeColor="text1"/>
          <w:u w:val="none"/>
        </w:rPr>
        <w:t xml:space="preserve">, </w:t>
      </w:r>
      <w:hyperlink r:id="rId13" w:history="1">
        <w:proofErr w:type="spellStart"/>
        <w:r w:rsidR="00DF4F38" w:rsidRPr="00E70E24">
          <w:rPr>
            <w:rStyle w:val="Lienhypertexte"/>
          </w:rPr>
          <w:t>Région</w:t>
        </w:r>
        <w:proofErr w:type="spellEnd"/>
        <w:r w:rsidR="00DF4F38" w:rsidRPr="00E70E24">
          <w:rPr>
            <w:rStyle w:val="Lienhypertexte"/>
          </w:rPr>
          <w:t xml:space="preserve"> Bretagne</w:t>
        </w:r>
      </w:hyperlink>
      <w:r w:rsidR="00DF4F38" w:rsidRPr="00DF4F38">
        <w:rPr>
          <w:rStyle w:val="Lienhypertexte"/>
          <w:color w:val="595959" w:themeColor="text1" w:themeTint="A6"/>
          <w:u w:val="none"/>
        </w:rPr>
        <w:t xml:space="preserve">, and </w:t>
      </w:r>
      <w:hyperlink r:id="rId14" w:history="1">
        <w:r w:rsidR="00DF4F38" w:rsidRPr="00E70E24">
          <w:rPr>
            <w:rStyle w:val="Lienhypertexte"/>
          </w:rPr>
          <w:t>Klecha &amp; Co</w:t>
        </w:r>
      </w:hyperlink>
      <w:r w:rsidR="00DF4F38" w:rsidRPr="00E70E24">
        <w:rPr>
          <w:rStyle w:val="Lienhypertexte"/>
          <w:color w:val="000000" w:themeColor="text1"/>
        </w:rPr>
        <w:t>.</w:t>
      </w:r>
      <w:r w:rsidR="007E0CFF">
        <w:rPr>
          <w:color w:val="595959" w:themeColor="text1" w:themeTint="A6"/>
        </w:rPr>
        <w:t xml:space="preserve">, </w:t>
      </w:r>
      <w:r w:rsidR="00DF4F38">
        <w:rPr>
          <w:color w:val="585858"/>
        </w:rPr>
        <w:t>have</w:t>
      </w:r>
      <w:r w:rsidR="00DF4F38">
        <w:rPr>
          <w:color w:val="585858"/>
          <w:spacing w:val="2"/>
        </w:rPr>
        <w:t xml:space="preserve"> </w:t>
      </w:r>
      <w:r w:rsidR="00DF4F38">
        <w:rPr>
          <w:color w:val="585858"/>
        </w:rPr>
        <w:t>the</w:t>
      </w:r>
      <w:r w:rsidR="00DF4F38">
        <w:rPr>
          <w:color w:val="585858"/>
          <w:spacing w:val="35"/>
        </w:rPr>
        <w:t xml:space="preserve"> </w:t>
      </w:r>
      <w:r w:rsidR="00DF4F38">
        <w:rPr>
          <w:color w:val="585858"/>
        </w:rPr>
        <w:t>pleasure</w:t>
      </w:r>
      <w:r w:rsidR="00DF4F38">
        <w:rPr>
          <w:color w:val="585858"/>
          <w:spacing w:val="34"/>
        </w:rPr>
        <w:t xml:space="preserve"> </w:t>
      </w:r>
      <w:r w:rsidR="00DF4F38">
        <w:rPr>
          <w:color w:val="585858"/>
        </w:rPr>
        <w:t>of</w:t>
      </w:r>
      <w:r w:rsidR="00DF4F38">
        <w:rPr>
          <w:color w:val="585858"/>
          <w:spacing w:val="27"/>
        </w:rPr>
        <w:t xml:space="preserve"> </w:t>
      </w:r>
      <w:r w:rsidR="00DF4F38">
        <w:rPr>
          <w:color w:val="585858"/>
        </w:rPr>
        <w:t>inviting</w:t>
      </w:r>
      <w:r w:rsidR="00DF4F38">
        <w:rPr>
          <w:color w:val="585858"/>
          <w:spacing w:val="36"/>
        </w:rPr>
        <w:t xml:space="preserve"> </w:t>
      </w:r>
      <w:r w:rsidR="00DF4F38">
        <w:rPr>
          <w:color w:val="585858"/>
        </w:rPr>
        <w:t>you</w:t>
      </w:r>
      <w:r w:rsidR="00DF4F38">
        <w:rPr>
          <w:color w:val="585858"/>
          <w:spacing w:val="33"/>
        </w:rPr>
        <w:t xml:space="preserve"> </w:t>
      </w:r>
      <w:r w:rsidR="00DF4F38">
        <w:rPr>
          <w:color w:val="585858"/>
        </w:rPr>
        <w:t>to</w:t>
      </w:r>
      <w:r w:rsidR="00DF4F38">
        <w:rPr>
          <w:color w:val="585858"/>
          <w:spacing w:val="34"/>
        </w:rPr>
        <w:t xml:space="preserve"> </w:t>
      </w:r>
      <w:r w:rsidR="00DF4F38">
        <w:rPr>
          <w:color w:val="585858"/>
        </w:rPr>
        <w:t>th</w:t>
      </w:r>
      <w:r w:rsidR="007E0CFF">
        <w:rPr>
          <w:color w:val="585858"/>
        </w:rPr>
        <w:t xml:space="preserve">e French </w:t>
      </w:r>
      <w:r w:rsidR="00DF4F38">
        <w:rPr>
          <w:color w:val="585858"/>
        </w:rPr>
        <w:t>edition</w:t>
      </w:r>
      <w:r w:rsidR="00DF4F38">
        <w:rPr>
          <w:color w:val="585858"/>
          <w:spacing w:val="-1"/>
        </w:rPr>
        <w:t xml:space="preserve"> </w:t>
      </w:r>
      <w:r w:rsidR="00DF4F38">
        <w:rPr>
          <w:color w:val="585858"/>
        </w:rPr>
        <w:t>of</w:t>
      </w:r>
      <w:r w:rsidR="00DF4F38">
        <w:rPr>
          <w:color w:val="585858"/>
          <w:spacing w:val="-2"/>
        </w:rPr>
        <w:t xml:space="preserve"> </w:t>
      </w:r>
      <w:r w:rsidR="00DF4F38">
        <w:rPr>
          <w:color w:val="585858"/>
        </w:rPr>
        <w:t>the</w:t>
      </w:r>
      <w:r w:rsidR="00DF4F38">
        <w:rPr>
          <w:color w:val="585858"/>
          <w:spacing w:val="4"/>
        </w:rPr>
        <w:t xml:space="preserve"> </w:t>
      </w:r>
      <w:r w:rsidR="00BF710F">
        <w:rPr>
          <w:color w:val="585858"/>
        </w:rPr>
        <w:t>ECCC Access-2-Finance series, powered by ECCO</w:t>
      </w:r>
      <w:r w:rsidR="00DF4F38">
        <w:rPr>
          <w:color w:val="585858"/>
        </w:rPr>
        <w:t>, scheduled on the</w:t>
      </w:r>
      <w:r w:rsidR="00DF4F38">
        <w:rPr>
          <w:color w:val="585858"/>
          <w:spacing w:val="1"/>
        </w:rPr>
        <w:t xml:space="preserve"> </w:t>
      </w:r>
      <w:r w:rsidR="007E0CFF">
        <w:rPr>
          <w:color w:val="585858"/>
        </w:rPr>
        <w:t>21 November</w:t>
      </w:r>
      <w:r w:rsidR="00DF4F38">
        <w:rPr>
          <w:color w:val="585858"/>
          <w:spacing w:val="-2"/>
        </w:rPr>
        <w:t xml:space="preserve"> </w:t>
      </w:r>
      <w:r w:rsidR="00DF4F38">
        <w:rPr>
          <w:color w:val="585858"/>
        </w:rPr>
        <w:t>2023</w:t>
      </w:r>
      <w:r w:rsidR="00DF4F38">
        <w:rPr>
          <w:color w:val="585858"/>
          <w:spacing w:val="-3"/>
        </w:rPr>
        <w:t xml:space="preserve"> </w:t>
      </w:r>
      <w:r w:rsidR="007E0CFF">
        <w:rPr>
          <w:color w:val="585858"/>
          <w:spacing w:val="-3"/>
        </w:rPr>
        <w:t xml:space="preserve">in </w:t>
      </w:r>
      <w:r w:rsidR="007E0CFF">
        <w:rPr>
          <w:color w:val="585858"/>
        </w:rPr>
        <w:t>Rennes</w:t>
      </w:r>
      <w:r w:rsidR="00DF4F38">
        <w:rPr>
          <w:color w:val="585858"/>
        </w:rPr>
        <w:t>,</w:t>
      </w:r>
      <w:r w:rsidR="00DF4F38">
        <w:rPr>
          <w:color w:val="585858"/>
          <w:spacing w:val="-4"/>
        </w:rPr>
        <w:t xml:space="preserve"> </w:t>
      </w:r>
      <w:r w:rsidR="007E0CFF">
        <w:rPr>
          <w:color w:val="585858"/>
        </w:rPr>
        <w:t>France</w:t>
      </w:r>
      <w:r w:rsidR="00DF4F38">
        <w:rPr>
          <w:color w:val="585858"/>
        </w:rPr>
        <w:t>.</w:t>
      </w:r>
    </w:p>
    <w:p w14:paraId="410FE565" w14:textId="77777777" w:rsidR="007A19F5" w:rsidRDefault="007A19F5">
      <w:pPr>
        <w:pStyle w:val="Corpsdetexte"/>
        <w:spacing w:before="9"/>
      </w:pPr>
    </w:p>
    <w:p w14:paraId="19E036C0" w14:textId="667313D4" w:rsidR="007A19F5" w:rsidRDefault="00000000">
      <w:pPr>
        <w:pStyle w:val="Corpsdetexte"/>
        <w:ind w:left="720" w:right="109"/>
        <w:jc w:val="both"/>
      </w:pPr>
      <w:r>
        <w:rPr>
          <w:color w:val="585858"/>
        </w:rPr>
        <w:t>The</w:t>
      </w:r>
      <w:r>
        <w:rPr>
          <w:color w:val="585858"/>
          <w:spacing w:val="-5"/>
        </w:rPr>
        <w:t xml:space="preserve"> </w:t>
      </w:r>
      <w:r>
        <w:rPr>
          <w:color w:val="585858"/>
        </w:rPr>
        <w:t>most</w:t>
      </w:r>
      <w:r>
        <w:rPr>
          <w:color w:val="585858"/>
          <w:spacing w:val="-7"/>
        </w:rPr>
        <w:t xml:space="preserve"> </w:t>
      </w:r>
      <w:r>
        <w:rPr>
          <w:color w:val="585858"/>
        </w:rPr>
        <w:t>promising</w:t>
      </w:r>
      <w:r>
        <w:rPr>
          <w:color w:val="585858"/>
          <w:spacing w:val="-5"/>
        </w:rPr>
        <w:t xml:space="preserve"> </w:t>
      </w:r>
      <w:r>
        <w:rPr>
          <w:color w:val="585858"/>
        </w:rPr>
        <w:t>European</w:t>
      </w:r>
      <w:r>
        <w:rPr>
          <w:color w:val="585858"/>
          <w:spacing w:val="-4"/>
        </w:rPr>
        <w:t xml:space="preserve"> </w:t>
      </w:r>
      <w:r>
        <w:rPr>
          <w:color w:val="585858"/>
        </w:rPr>
        <w:t>cybersecurity</w:t>
      </w:r>
      <w:r>
        <w:rPr>
          <w:color w:val="585858"/>
          <w:spacing w:val="-9"/>
        </w:rPr>
        <w:t xml:space="preserve"> </w:t>
      </w:r>
      <w:r>
        <w:rPr>
          <w:color w:val="585858"/>
        </w:rPr>
        <w:t>start-ups</w:t>
      </w:r>
      <w:r>
        <w:rPr>
          <w:color w:val="585858"/>
          <w:spacing w:val="-6"/>
        </w:rPr>
        <w:t xml:space="preserve"> </w:t>
      </w:r>
      <w:r>
        <w:rPr>
          <w:color w:val="585858"/>
        </w:rPr>
        <w:t>and</w:t>
      </w:r>
      <w:r>
        <w:rPr>
          <w:color w:val="585858"/>
          <w:spacing w:val="-5"/>
        </w:rPr>
        <w:t xml:space="preserve"> </w:t>
      </w:r>
      <w:r>
        <w:rPr>
          <w:color w:val="585858"/>
        </w:rPr>
        <w:t>scale-ups</w:t>
      </w:r>
      <w:r>
        <w:rPr>
          <w:color w:val="585858"/>
          <w:spacing w:val="-6"/>
        </w:rPr>
        <w:t xml:space="preserve"> </w:t>
      </w:r>
      <w:r>
        <w:rPr>
          <w:color w:val="585858"/>
        </w:rPr>
        <w:t>will</w:t>
      </w:r>
      <w:r>
        <w:rPr>
          <w:color w:val="585858"/>
          <w:spacing w:val="-5"/>
        </w:rPr>
        <w:t xml:space="preserve"> </w:t>
      </w:r>
      <w:r>
        <w:rPr>
          <w:color w:val="585858"/>
        </w:rPr>
        <w:t>have</w:t>
      </w:r>
      <w:r>
        <w:rPr>
          <w:color w:val="585858"/>
          <w:spacing w:val="-6"/>
        </w:rPr>
        <w:t xml:space="preserve"> </w:t>
      </w:r>
      <w:r>
        <w:rPr>
          <w:color w:val="585858"/>
        </w:rPr>
        <w:t>a</w:t>
      </w:r>
      <w:r>
        <w:rPr>
          <w:color w:val="585858"/>
          <w:spacing w:val="-5"/>
        </w:rPr>
        <w:t xml:space="preserve"> </w:t>
      </w:r>
      <w:r>
        <w:rPr>
          <w:color w:val="585858"/>
        </w:rPr>
        <w:t>chance</w:t>
      </w:r>
      <w:r>
        <w:rPr>
          <w:color w:val="585858"/>
          <w:spacing w:val="-6"/>
        </w:rPr>
        <w:t xml:space="preserve"> </w:t>
      </w:r>
      <w:r>
        <w:rPr>
          <w:color w:val="585858"/>
        </w:rPr>
        <w:t>to</w:t>
      </w:r>
      <w:r>
        <w:rPr>
          <w:color w:val="585858"/>
          <w:spacing w:val="-6"/>
        </w:rPr>
        <w:t xml:space="preserve"> </w:t>
      </w:r>
      <w:r>
        <w:rPr>
          <w:color w:val="585858"/>
        </w:rPr>
        <w:t>pitch</w:t>
      </w:r>
      <w:r>
        <w:rPr>
          <w:color w:val="585858"/>
          <w:spacing w:val="-6"/>
        </w:rPr>
        <w:t xml:space="preserve"> </w:t>
      </w:r>
      <w:r>
        <w:rPr>
          <w:color w:val="585858"/>
        </w:rPr>
        <w:t>their</w:t>
      </w:r>
      <w:r>
        <w:rPr>
          <w:color w:val="585858"/>
          <w:spacing w:val="-7"/>
        </w:rPr>
        <w:t xml:space="preserve"> </w:t>
      </w:r>
      <w:r>
        <w:rPr>
          <w:color w:val="585858"/>
        </w:rPr>
        <w:t>innovative</w:t>
      </w:r>
      <w:r>
        <w:rPr>
          <w:color w:val="585858"/>
          <w:spacing w:val="-47"/>
        </w:rPr>
        <w:t xml:space="preserve"> </w:t>
      </w:r>
      <w:r>
        <w:rPr>
          <w:color w:val="585858"/>
        </w:rPr>
        <w:t>cybersecurity solutions and hold B2B meetings with the leading investors and corporates from around Europe.</w:t>
      </w:r>
      <w:r>
        <w:rPr>
          <w:color w:val="585858"/>
          <w:spacing w:val="-47"/>
        </w:rPr>
        <w:t xml:space="preserve"> </w:t>
      </w:r>
      <w:r>
        <w:rPr>
          <w:color w:val="585858"/>
        </w:rPr>
        <w:t xml:space="preserve">The </w:t>
      </w:r>
      <w:r w:rsidR="0035266C">
        <w:rPr>
          <w:color w:val="585858"/>
        </w:rPr>
        <w:t>French</w:t>
      </w:r>
      <w:r>
        <w:rPr>
          <w:color w:val="585858"/>
        </w:rPr>
        <w:t xml:space="preserve"> edition of the </w:t>
      </w:r>
      <w:bookmarkStart w:id="0" w:name="_Hlk130380604"/>
      <w:r w:rsidR="00BF710F">
        <w:rPr>
          <w:color w:val="585858"/>
        </w:rPr>
        <w:t>ECCC Access-2-Finance series</w:t>
      </w:r>
      <w:r>
        <w:rPr>
          <w:color w:val="585858"/>
        </w:rPr>
        <w:t xml:space="preserve"> </w:t>
      </w:r>
      <w:bookmarkEnd w:id="0"/>
      <w:r>
        <w:rPr>
          <w:color w:val="585858"/>
        </w:rPr>
        <w:t xml:space="preserve">will be </w:t>
      </w:r>
      <w:proofErr w:type="spellStart"/>
      <w:r>
        <w:rPr>
          <w:color w:val="585858"/>
        </w:rPr>
        <w:t>organised</w:t>
      </w:r>
      <w:proofErr w:type="spellEnd"/>
      <w:r>
        <w:rPr>
          <w:color w:val="585858"/>
        </w:rPr>
        <w:t xml:space="preserve"> back-to-back</w:t>
      </w:r>
      <w:r w:rsidR="007E0CFF">
        <w:rPr>
          <w:color w:val="585858"/>
        </w:rPr>
        <w:t xml:space="preserve"> with</w:t>
      </w:r>
      <w:r>
        <w:rPr>
          <w:color w:val="585858"/>
        </w:rPr>
        <w:t xml:space="preserve"> </w:t>
      </w:r>
      <w:r w:rsidR="007E0CFF">
        <w:rPr>
          <w:color w:val="585858"/>
          <w:spacing w:val="-3"/>
        </w:rPr>
        <w:t xml:space="preserve">the </w:t>
      </w:r>
      <w:hyperlink r:id="rId15" w:history="1">
        <w:r w:rsidR="007E0CFF" w:rsidRPr="007E0CFF">
          <w:rPr>
            <w:rStyle w:val="Lienhypertexte"/>
            <w:spacing w:val="-3"/>
          </w:rPr>
          <w:t>European Cyber Week</w:t>
        </w:r>
      </w:hyperlink>
      <w:r w:rsidR="007E0CFF">
        <w:rPr>
          <w:color w:val="585858"/>
          <w:spacing w:val="-3"/>
        </w:rPr>
        <w:t xml:space="preserve"> </w:t>
      </w:r>
      <w:r w:rsidR="007E0CFF">
        <w:rPr>
          <w:color w:val="585858"/>
        </w:rPr>
        <w:t>(2</w:t>
      </w:r>
      <w:r w:rsidR="004C74AD">
        <w:rPr>
          <w:color w:val="585858"/>
        </w:rPr>
        <w:t>1</w:t>
      </w:r>
      <w:r w:rsidR="007E0CFF">
        <w:rPr>
          <w:color w:val="585858"/>
        </w:rPr>
        <w:t xml:space="preserve"> –23 November), and </w:t>
      </w:r>
      <w:r>
        <w:rPr>
          <w:color w:val="585858"/>
        </w:rPr>
        <w:t>will take</w:t>
      </w:r>
      <w:r>
        <w:rPr>
          <w:color w:val="585858"/>
          <w:spacing w:val="1"/>
        </w:rPr>
        <w:t xml:space="preserve"> </w:t>
      </w:r>
      <w:r>
        <w:rPr>
          <w:color w:val="585858"/>
        </w:rPr>
        <w:t>place</w:t>
      </w:r>
      <w:r>
        <w:rPr>
          <w:color w:val="585858"/>
          <w:spacing w:val="5"/>
        </w:rPr>
        <w:t xml:space="preserve"> </w:t>
      </w:r>
      <w:r>
        <w:rPr>
          <w:color w:val="585858"/>
        </w:rPr>
        <w:t>in-person.</w:t>
      </w:r>
    </w:p>
    <w:p w14:paraId="49A11C2C" w14:textId="77777777" w:rsidR="007A19F5" w:rsidRDefault="007A19F5">
      <w:pPr>
        <w:pStyle w:val="Corpsdetexte"/>
        <w:rPr>
          <w:sz w:val="26"/>
        </w:rPr>
      </w:pPr>
    </w:p>
    <w:p w14:paraId="44C29535" w14:textId="2D2AE576" w:rsidR="007A19F5" w:rsidRDefault="00000000">
      <w:pPr>
        <w:spacing w:before="195"/>
        <w:ind w:left="720"/>
        <w:jc w:val="both"/>
      </w:pPr>
      <w:r>
        <w:rPr>
          <w:rFonts w:ascii="Calibri"/>
          <w:b/>
          <w:color w:val="009999"/>
          <w:sz w:val="24"/>
        </w:rPr>
        <w:t>SUBMISSION</w:t>
      </w:r>
      <w:r>
        <w:rPr>
          <w:rFonts w:ascii="Calibri"/>
          <w:b/>
          <w:color w:val="009999"/>
          <w:spacing w:val="3"/>
          <w:sz w:val="24"/>
        </w:rPr>
        <w:t xml:space="preserve"> </w:t>
      </w:r>
      <w:r>
        <w:rPr>
          <w:rFonts w:ascii="Calibri"/>
          <w:b/>
          <w:color w:val="009999"/>
          <w:sz w:val="24"/>
        </w:rPr>
        <w:t>DEADLINE:</w:t>
      </w:r>
      <w:r>
        <w:rPr>
          <w:rFonts w:ascii="Calibri"/>
          <w:b/>
          <w:color w:val="009999"/>
          <w:spacing w:val="-6"/>
          <w:sz w:val="24"/>
        </w:rPr>
        <w:t xml:space="preserve"> </w:t>
      </w:r>
      <w:r w:rsidR="00A45211" w:rsidRPr="00A45211">
        <w:t>27</w:t>
      </w:r>
      <w:r w:rsidR="007E0CFF" w:rsidRPr="00A45211">
        <w:t xml:space="preserve"> October </w:t>
      </w:r>
      <w:r w:rsidR="00A45211">
        <w:t>C</w:t>
      </w:r>
      <w:r w:rsidR="007E0CFF" w:rsidRPr="00A45211">
        <w:t>OB</w:t>
      </w:r>
    </w:p>
    <w:p w14:paraId="77E2E832" w14:textId="77777777" w:rsidR="007A19F5" w:rsidRDefault="007A19F5">
      <w:pPr>
        <w:pStyle w:val="Corpsdetexte"/>
        <w:spacing w:before="10"/>
        <w:rPr>
          <w:sz w:val="21"/>
        </w:rPr>
      </w:pPr>
    </w:p>
    <w:p w14:paraId="56F2AD1D" w14:textId="45574278" w:rsidR="007A19F5" w:rsidRDefault="00000000">
      <w:pPr>
        <w:pStyle w:val="Corpsdetexte"/>
        <w:ind w:left="720"/>
      </w:pPr>
      <w:r>
        <w:rPr>
          <w:color w:val="585858"/>
        </w:rPr>
        <w:t>EC</w:t>
      </w:r>
      <w:r w:rsidR="00BF710F">
        <w:rPr>
          <w:color w:val="585858"/>
        </w:rPr>
        <w:t>CC</w:t>
      </w:r>
      <w:r>
        <w:rPr>
          <w:color w:val="585858"/>
          <w:spacing w:val="-6"/>
        </w:rPr>
        <w:t xml:space="preserve"> </w:t>
      </w:r>
      <w:r>
        <w:rPr>
          <w:color w:val="585858"/>
        </w:rPr>
        <w:t>cybersecurity</w:t>
      </w:r>
      <w:r>
        <w:rPr>
          <w:color w:val="585858"/>
          <w:spacing w:val="-3"/>
        </w:rPr>
        <w:t xml:space="preserve"> </w:t>
      </w:r>
      <w:r>
        <w:rPr>
          <w:color w:val="585858"/>
        </w:rPr>
        <w:t>business</w:t>
      </w:r>
      <w:r>
        <w:rPr>
          <w:color w:val="585858"/>
          <w:spacing w:val="-6"/>
        </w:rPr>
        <w:t xml:space="preserve"> </w:t>
      </w:r>
      <w:r>
        <w:rPr>
          <w:color w:val="585858"/>
        </w:rPr>
        <w:t>matchmaking</w:t>
      </w:r>
      <w:r>
        <w:rPr>
          <w:color w:val="585858"/>
          <w:spacing w:val="-1"/>
        </w:rPr>
        <w:t xml:space="preserve"> </w:t>
      </w:r>
      <w:r>
        <w:rPr>
          <w:color w:val="585858"/>
        </w:rPr>
        <w:t>events</w:t>
      </w:r>
      <w:r>
        <w:rPr>
          <w:color w:val="585858"/>
          <w:spacing w:val="-1"/>
        </w:rPr>
        <w:t xml:space="preserve"> </w:t>
      </w:r>
      <w:r>
        <w:rPr>
          <w:color w:val="585858"/>
        </w:rPr>
        <w:t>are designed</w:t>
      </w:r>
      <w:r>
        <w:rPr>
          <w:color w:val="585858"/>
          <w:spacing w:val="-2"/>
        </w:rPr>
        <w:t xml:space="preserve"> </w:t>
      </w:r>
      <w:r>
        <w:rPr>
          <w:color w:val="585858"/>
        </w:rPr>
        <w:t>to:</w:t>
      </w:r>
    </w:p>
    <w:p w14:paraId="36E8218E" w14:textId="77777777" w:rsidR="007A19F5" w:rsidRDefault="00000000">
      <w:pPr>
        <w:pStyle w:val="Paragraphedeliste"/>
        <w:numPr>
          <w:ilvl w:val="0"/>
          <w:numId w:val="2"/>
        </w:numPr>
        <w:tabs>
          <w:tab w:val="left" w:pos="1440"/>
          <w:tab w:val="left" w:pos="1441"/>
        </w:tabs>
      </w:pPr>
      <w:r>
        <w:rPr>
          <w:color w:val="585858"/>
        </w:rPr>
        <w:t>Cover</w:t>
      </w:r>
      <w:r>
        <w:rPr>
          <w:color w:val="585858"/>
          <w:spacing w:val="-3"/>
        </w:rPr>
        <w:t xml:space="preserve"> </w:t>
      </w:r>
      <w:r>
        <w:rPr>
          <w:color w:val="585858"/>
        </w:rPr>
        <w:t>different</w:t>
      </w:r>
      <w:r>
        <w:rPr>
          <w:color w:val="585858"/>
          <w:spacing w:val="-3"/>
        </w:rPr>
        <w:t xml:space="preserve"> </w:t>
      </w:r>
      <w:r>
        <w:rPr>
          <w:color w:val="585858"/>
        </w:rPr>
        <w:t>investment</w:t>
      </w:r>
      <w:r>
        <w:rPr>
          <w:color w:val="585858"/>
          <w:spacing w:val="-4"/>
        </w:rPr>
        <w:t xml:space="preserve"> </w:t>
      </w:r>
      <w:r>
        <w:rPr>
          <w:color w:val="585858"/>
        </w:rPr>
        <w:t>phases,</w:t>
      </w:r>
      <w:r>
        <w:rPr>
          <w:color w:val="585858"/>
          <w:spacing w:val="-1"/>
        </w:rPr>
        <w:t xml:space="preserve"> </w:t>
      </w:r>
      <w:r>
        <w:rPr>
          <w:color w:val="585858"/>
        </w:rPr>
        <w:t>ranging from</w:t>
      </w:r>
      <w:r>
        <w:rPr>
          <w:color w:val="585858"/>
          <w:spacing w:val="-2"/>
        </w:rPr>
        <w:t xml:space="preserve"> </w:t>
      </w:r>
      <w:r>
        <w:rPr>
          <w:color w:val="585858"/>
        </w:rPr>
        <w:t>seed</w:t>
      </w:r>
      <w:r>
        <w:rPr>
          <w:color w:val="585858"/>
          <w:spacing w:val="6"/>
        </w:rPr>
        <w:t xml:space="preserve"> </w:t>
      </w:r>
      <w:r>
        <w:rPr>
          <w:color w:val="585858"/>
        </w:rPr>
        <w:t>to</w:t>
      </w:r>
      <w:r>
        <w:rPr>
          <w:color w:val="585858"/>
          <w:spacing w:val="-3"/>
        </w:rPr>
        <w:t xml:space="preserve"> </w:t>
      </w:r>
      <w:r>
        <w:rPr>
          <w:color w:val="585858"/>
        </w:rPr>
        <w:t>strategic investment</w:t>
      </w:r>
      <w:r>
        <w:rPr>
          <w:color w:val="585858"/>
          <w:spacing w:val="-4"/>
        </w:rPr>
        <w:t xml:space="preserve"> </w:t>
      </w:r>
      <w:r>
        <w:rPr>
          <w:color w:val="585858"/>
        </w:rPr>
        <w:t>and</w:t>
      </w:r>
      <w:r>
        <w:rPr>
          <w:color w:val="585858"/>
          <w:spacing w:val="-1"/>
        </w:rPr>
        <w:t xml:space="preserve"> </w:t>
      </w:r>
      <w:r>
        <w:rPr>
          <w:color w:val="585858"/>
        </w:rPr>
        <w:t>M&amp;A,</w:t>
      </w:r>
    </w:p>
    <w:p w14:paraId="573AE0B7" w14:textId="77777777" w:rsidR="00AB549D" w:rsidRPr="00AB549D" w:rsidRDefault="00000000" w:rsidP="00AB549D">
      <w:pPr>
        <w:pStyle w:val="Paragraphedeliste"/>
        <w:numPr>
          <w:ilvl w:val="0"/>
          <w:numId w:val="2"/>
        </w:numPr>
        <w:tabs>
          <w:tab w:val="left" w:pos="1440"/>
          <w:tab w:val="left" w:pos="1441"/>
        </w:tabs>
        <w:spacing w:before="2"/>
      </w:pPr>
      <w:r>
        <w:rPr>
          <w:color w:val="585858"/>
        </w:rPr>
        <w:t>Give</w:t>
      </w:r>
      <w:r>
        <w:rPr>
          <w:color w:val="585858"/>
          <w:spacing w:val="-2"/>
        </w:rPr>
        <w:t xml:space="preserve"> </w:t>
      </w:r>
      <w:r>
        <w:rPr>
          <w:color w:val="585858"/>
        </w:rPr>
        <w:t>exposure</w:t>
      </w:r>
      <w:r>
        <w:rPr>
          <w:color w:val="585858"/>
          <w:spacing w:val="-1"/>
        </w:rPr>
        <w:t xml:space="preserve"> </w:t>
      </w:r>
      <w:r>
        <w:rPr>
          <w:color w:val="585858"/>
        </w:rPr>
        <w:t>to</w:t>
      </w:r>
      <w:r>
        <w:rPr>
          <w:color w:val="585858"/>
          <w:spacing w:val="-4"/>
        </w:rPr>
        <w:t xml:space="preserve"> </w:t>
      </w:r>
      <w:r>
        <w:rPr>
          <w:color w:val="585858"/>
        </w:rPr>
        <w:t>potential</w:t>
      </w:r>
      <w:r>
        <w:rPr>
          <w:color w:val="585858"/>
          <w:spacing w:val="-1"/>
        </w:rPr>
        <w:t xml:space="preserve"> </w:t>
      </w:r>
      <w:r>
        <w:rPr>
          <w:color w:val="585858"/>
        </w:rPr>
        <w:t>corporate</w:t>
      </w:r>
      <w:r>
        <w:rPr>
          <w:color w:val="585858"/>
          <w:spacing w:val="-2"/>
        </w:rPr>
        <w:t xml:space="preserve"> </w:t>
      </w:r>
      <w:r>
        <w:rPr>
          <w:color w:val="585858"/>
        </w:rPr>
        <w:t>customers</w:t>
      </w:r>
      <w:r>
        <w:rPr>
          <w:color w:val="585858"/>
          <w:spacing w:val="-3"/>
        </w:rPr>
        <w:t xml:space="preserve"> </w:t>
      </w:r>
      <w:r>
        <w:rPr>
          <w:color w:val="585858"/>
        </w:rPr>
        <w:t>and</w:t>
      </w:r>
      <w:r>
        <w:rPr>
          <w:color w:val="585858"/>
          <w:spacing w:val="-6"/>
        </w:rPr>
        <w:t xml:space="preserve"> </w:t>
      </w:r>
      <w:r>
        <w:rPr>
          <w:color w:val="585858"/>
        </w:rPr>
        <w:t>business</w:t>
      </w:r>
      <w:r>
        <w:rPr>
          <w:color w:val="585858"/>
          <w:spacing w:val="-3"/>
        </w:rPr>
        <w:t xml:space="preserve"> </w:t>
      </w:r>
      <w:r>
        <w:rPr>
          <w:color w:val="585858"/>
        </w:rPr>
        <w:t>partners.</w:t>
      </w:r>
    </w:p>
    <w:p w14:paraId="76F458C2" w14:textId="77777777" w:rsidR="00AB549D" w:rsidRDefault="00AB549D" w:rsidP="00AB549D">
      <w:pPr>
        <w:tabs>
          <w:tab w:val="left" w:pos="1440"/>
          <w:tab w:val="left" w:pos="1441"/>
        </w:tabs>
        <w:spacing w:before="2"/>
        <w:rPr>
          <w:b/>
          <w:color w:val="009999"/>
        </w:rPr>
      </w:pPr>
    </w:p>
    <w:p w14:paraId="658452A4" w14:textId="21D9CE8E" w:rsidR="00AB549D" w:rsidRPr="00AB549D" w:rsidRDefault="000B202F" w:rsidP="00AB549D">
      <w:pPr>
        <w:tabs>
          <w:tab w:val="left" w:pos="1440"/>
          <w:tab w:val="left" w:pos="1441"/>
        </w:tabs>
        <w:spacing w:before="2"/>
        <w:ind w:left="709"/>
        <w:jc w:val="both"/>
      </w:pPr>
      <w:r>
        <w:rPr>
          <w:b/>
          <w:color w:val="009999"/>
        </w:rPr>
        <w:t>ECSO</w:t>
      </w:r>
      <w:r w:rsidR="00AB549D" w:rsidRPr="00AB549D">
        <w:rPr>
          <w:b/>
          <w:color w:val="009999"/>
        </w:rPr>
        <w:t xml:space="preserve"> </w:t>
      </w:r>
      <w:proofErr w:type="spellStart"/>
      <w:r w:rsidR="00AB549D" w:rsidRPr="00AB549D">
        <w:rPr>
          <w:b/>
          <w:color w:val="009999"/>
        </w:rPr>
        <w:t>STARtup</w:t>
      </w:r>
      <w:proofErr w:type="spellEnd"/>
      <w:r w:rsidR="00AB549D" w:rsidRPr="00AB549D">
        <w:rPr>
          <w:b/>
          <w:color w:val="009999"/>
        </w:rPr>
        <w:t xml:space="preserve"> Award 2023.</w:t>
      </w:r>
      <w:r w:rsidR="00AB549D" w:rsidRPr="00AB549D">
        <w:rPr>
          <w:bCs/>
          <w:color w:val="009999"/>
        </w:rPr>
        <w:t xml:space="preserve"> </w:t>
      </w:r>
      <w:r w:rsidR="00AB549D" w:rsidRPr="00AB549D">
        <w:rPr>
          <w:bCs/>
          <w:color w:val="595959" w:themeColor="text1" w:themeTint="A6"/>
        </w:rPr>
        <w:t>The two best cybersecurity companies participating in the</w:t>
      </w:r>
      <w:r w:rsidR="00AB549D">
        <w:rPr>
          <w:bCs/>
          <w:color w:val="595959" w:themeColor="text1" w:themeTint="A6"/>
        </w:rPr>
        <w:t xml:space="preserve"> </w:t>
      </w:r>
      <w:r w:rsidR="007E0CFF">
        <w:rPr>
          <w:bCs/>
          <w:color w:val="595959" w:themeColor="text1" w:themeTint="A6"/>
        </w:rPr>
        <w:t>Fre</w:t>
      </w:r>
      <w:r w:rsidR="006F34D2">
        <w:rPr>
          <w:bCs/>
          <w:color w:val="595959" w:themeColor="text1" w:themeTint="A6"/>
        </w:rPr>
        <w:t>n</w:t>
      </w:r>
      <w:r w:rsidR="007E0CFF">
        <w:rPr>
          <w:bCs/>
          <w:color w:val="595959" w:themeColor="text1" w:themeTint="A6"/>
        </w:rPr>
        <w:t>ch</w:t>
      </w:r>
      <w:r w:rsidR="00AB549D" w:rsidRPr="00AB549D">
        <w:rPr>
          <w:bCs/>
          <w:color w:val="595959" w:themeColor="text1" w:themeTint="A6"/>
        </w:rPr>
        <w:t xml:space="preserve"> edition of the </w:t>
      </w:r>
      <w:r w:rsidR="00AB549D" w:rsidRPr="00AB549D">
        <w:rPr>
          <w:color w:val="585858"/>
        </w:rPr>
        <w:t xml:space="preserve">ECCC Access-2-Finance series </w:t>
      </w:r>
      <w:r w:rsidR="00AB549D" w:rsidRPr="00AB549D">
        <w:rPr>
          <w:bCs/>
          <w:color w:val="595959" w:themeColor="text1" w:themeTint="A6"/>
        </w:rPr>
        <w:t xml:space="preserve">will be nominated to compete for the </w:t>
      </w:r>
      <w:r>
        <w:rPr>
          <w:bCs/>
          <w:color w:val="595959" w:themeColor="text1" w:themeTint="A6"/>
        </w:rPr>
        <w:t>ECSO</w:t>
      </w:r>
      <w:r w:rsidR="00AB549D" w:rsidRPr="00AB549D">
        <w:rPr>
          <w:bCs/>
          <w:color w:val="595959" w:themeColor="text1" w:themeTint="A6"/>
        </w:rPr>
        <w:t xml:space="preserve"> </w:t>
      </w:r>
      <w:proofErr w:type="spellStart"/>
      <w:r w:rsidR="00AB549D" w:rsidRPr="00AB549D">
        <w:rPr>
          <w:bCs/>
          <w:color w:val="595959" w:themeColor="text1" w:themeTint="A6"/>
        </w:rPr>
        <w:t>STARtup</w:t>
      </w:r>
      <w:proofErr w:type="spellEnd"/>
      <w:r w:rsidR="00AB549D" w:rsidRPr="00AB549D">
        <w:rPr>
          <w:bCs/>
          <w:color w:val="595959" w:themeColor="text1" w:themeTint="A6"/>
        </w:rPr>
        <w:t xml:space="preserve"> Award 2023. Nominees will be selected by the local jury and will be invited to participate in the final competition, which will be held early 2024. During the final ceremony, nominees will pitch to the European jury and will have a unique opportunity to present themselves to high-level investors, corporate executives and cybersecurity experts. For more information, click </w:t>
      </w:r>
      <w:hyperlink r:id="rId16" w:history="1">
        <w:r w:rsidR="00AB549D" w:rsidRPr="00AB549D">
          <w:rPr>
            <w:rStyle w:val="Lienhypertexte"/>
            <w:bCs/>
            <w:color w:val="6666FF"/>
          </w:rPr>
          <w:t>here</w:t>
        </w:r>
      </w:hyperlink>
      <w:r w:rsidR="00AB549D" w:rsidRPr="00AB549D">
        <w:rPr>
          <w:bCs/>
          <w:color w:val="595959" w:themeColor="text1" w:themeTint="A6"/>
        </w:rPr>
        <w:t>.</w:t>
      </w:r>
    </w:p>
    <w:p w14:paraId="20634BA6" w14:textId="784D7CFF" w:rsidR="00AB549D" w:rsidRPr="005150CA" w:rsidRDefault="00AB549D" w:rsidP="005150CA">
      <w:pPr>
        <w:spacing w:before="100" w:beforeAutospacing="1"/>
        <w:ind w:left="709"/>
        <w:jc w:val="both"/>
        <w:rPr>
          <w:bCs/>
          <w:color w:val="595959" w:themeColor="text1" w:themeTint="A6"/>
        </w:rPr>
      </w:pPr>
      <w:r w:rsidRPr="00F02FB4">
        <w:rPr>
          <w:b/>
          <w:color w:val="009999"/>
        </w:rPr>
        <w:t>Women</w:t>
      </w:r>
      <w:r w:rsidR="005150CA">
        <w:rPr>
          <w:b/>
          <w:color w:val="009999"/>
        </w:rPr>
        <w:t>4Cyber Entrepreneurship Award</w:t>
      </w:r>
      <w:r w:rsidRPr="0064447E">
        <w:rPr>
          <w:bCs/>
          <w:color w:val="595959" w:themeColor="text1" w:themeTint="A6"/>
        </w:rPr>
        <w:t xml:space="preserve">. </w:t>
      </w:r>
      <w:r w:rsidR="005150CA" w:rsidRPr="005150CA">
        <w:rPr>
          <w:color w:val="404040" w:themeColor="text1" w:themeTint="BF"/>
          <w:shd w:val="clear" w:color="auto" w:fill="FFFFFF"/>
        </w:rPr>
        <w:t xml:space="preserve">ECSO and the Women4Cyber Foundation joined </w:t>
      </w:r>
      <w:r w:rsidR="005150CA" w:rsidRPr="005150CA">
        <w:rPr>
          <w:bCs/>
          <w:color w:val="595959" w:themeColor="text1" w:themeTint="A6"/>
        </w:rPr>
        <w:t xml:space="preserve">forces to acknowledge and celebrate women leaders in the cybersecurity field, as well as companies that are actively working towards achieving gender equality. This collaborative effort aims to shine a spotlight on the invaluable contributions of women in cybersecurity while promoting and supporting organizations that prioritize diversity and gender </w:t>
      </w:r>
      <w:r w:rsidR="005150CA" w:rsidRPr="005150CA">
        <w:rPr>
          <w:bCs/>
          <w:color w:val="595959" w:themeColor="text1" w:themeTint="A6"/>
        </w:rPr>
        <w:lastRenderedPageBreak/>
        <w:t>balance.</w:t>
      </w:r>
      <w:r w:rsidR="005150CA">
        <w:rPr>
          <w:bCs/>
          <w:color w:val="595959" w:themeColor="text1" w:themeTint="A6"/>
        </w:rPr>
        <w:t xml:space="preserve"> </w:t>
      </w:r>
      <w:r w:rsidR="005150CA" w:rsidRPr="005150CA">
        <w:rPr>
          <w:bCs/>
          <w:color w:val="595959" w:themeColor="text1" w:themeTint="A6"/>
        </w:rPr>
        <w:t>Cybersecurity companies </w:t>
      </w:r>
      <w:r w:rsidR="005150CA" w:rsidRPr="005150CA">
        <w:rPr>
          <w:b/>
          <w:color w:val="595959" w:themeColor="text1" w:themeTint="A6"/>
        </w:rPr>
        <w:t>(co) founded by women </w:t>
      </w:r>
      <w:r w:rsidR="005150CA" w:rsidRPr="005150CA">
        <w:rPr>
          <w:bCs/>
          <w:color w:val="595959" w:themeColor="text1" w:themeTint="A6"/>
        </w:rPr>
        <w:t>and/or</w:t>
      </w:r>
      <w:r w:rsidR="005150CA" w:rsidRPr="005150CA">
        <w:rPr>
          <w:b/>
          <w:color w:val="595959" w:themeColor="text1" w:themeTint="A6"/>
        </w:rPr>
        <w:t> with women on the board </w:t>
      </w:r>
      <w:r w:rsidR="005150CA" w:rsidRPr="005150CA">
        <w:rPr>
          <w:bCs/>
          <w:color w:val="595959" w:themeColor="text1" w:themeTint="A6"/>
        </w:rPr>
        <w:t>and/or</w:t>
      </w:r>
      <w:r w:rsidR="005150CA" w:rsidRPr="005150CA">
        <w:rPr>
          <w:b/>
          <w:color w:val="595959" w:themeColor="text1" w:themeTint="A6"/>
        </w:rPr>
        <w:t> with at least 30% of women in the workforce </w:t>
      </w:r>
      <w:r w:rsidR="005150CA" w:rsidRPr="005150CA">
        <w:rPr>
          <w:bCs/>
          <w:color w:val="595959" w:themeColor="text1" w:themeTint="A6"/>
        </w:rPr>
        <w:t>and/or</w:t>
      </w:r>
      <w:r w:rsidR="005150CA" w:rsidRPr="005150CA">
        <w:rPr>
          <w:b/>
          <w:color w:val="595959" w:themeColor="text1" w:themeTint="A6"/>
        </w:rPr>
        <w:t> demonstrating a commitment to increase female participation are</w:t>
      </w:r>
      <w:r w:rsidR="005150CA" w:rsidRPr="005150CA">
        <w:rPr>
          <w:bCs/>
          <w:color w:val="595959" w:themeColor="text1" w:themeTint="A6"/>
        </w:rPr>
        <w:t> eligible to apply for the W4C Entrepreneurship Award.</w:t>
      </w:r>
      <w:r w:rsidR="005150CA">
        <w:rPr>
          <w:bCs/>
          <w:color w:val="595959" w:themeColor="text1" w:themeTint="A6"/>
        </w:rPr>
        <w:t xml:space="preserve"> For more information, click </w:t>
      </w:r>
      <w:hyperlink r:id="rId17" w:history="1">
        <w:r w:rsidR="005150CA" w:rsidRPr="005150CA">
          <w:rPr>
            <w:rStyle w:val="Lienhypertexte"/>
            <w:bCs/>
          </w:rPr>
          <w:t>here</w:t>
        </w:r>
      </w:hyperlink>
      <w:r w:rsidR="005150CA">
        <w:rPr>
          <w:bCs/>
          <w:color w:val="595959" w:themeColor="text1" w:themeTint="A6"/>
        </w:rPr>
        <w:t>.</w:t>
      </w:r>
    </w:p>
    <w:p w14:paraId="09094EC7" w14:textId="77777777" w:rsidR="007A19F5" w:rsidRDefault="007A19F5">
      <w:pPr>
        <w:pStyle w:val="Corpsdetexte"/>
        <w:rPr>
          <w:sz w:val="26"/>
        </w:rPr>
      </w:pPr>
    </w:p>
    <w:p w14:paraId="451FDBC5" w14:textId="77777777" w:rsidR="007A19F5" w:rsidRDefault="00000000">
      <w:pPr>
        <w:spacing w:before="180"/>
        <w:ind w:left="720"/>
        <w:jc w:val="both"/>
        <w:rPr>
          <w:rFonts w:ascii="Calibri" w:hAnsi="Calibri"/>
          <w:b/>
          <w:sz w:val="24"/>
        </w:rPr>
      </w:pPr>
      <w:r>
        <w:rPr>
          <w:rFonts w:ascii="Calibri" w:hAnsi="Calibri"/>
          <w:b/>
          <w:color w:val="009999"/>
          <w:sz w:val="24"/>
        </w:rPr>
        <w:t>See</w:t>
      </w:r>
      <w:r>
        <w:rPr>
          <w:rFonts w:ascii="Calibri" w:hAnsi="Calibri"/>
          <w:b/>
          <w:color w:val="009999"/>
          <w:spacing w:val="-3"/>
          <w:sz w:val="24"/>
        </w:rPr>
        <w:t xml:space="preserve"> </w:t>
      </w:r>
      <w:r>
        <w:rPr>
          <w:rFonts w:ascii="Calibri" w:hAnsi="Calibri"/>
          <w:b/>
          <w:color w:val="009999"/>
          <w:sz w:val="24"/>
        </w:rPr>
        <w:t>the</w:t>
      </w:r>
      <w:r>
        <w:rPr>
          <w:rFonts w:ascii="Calibri" w:hAnsi="Calibri"/>
          <w:b/>
          <w:color w:val="009999"/>
          <w:spacing w:val="-3"/>
          <w:sz w:val="24"/>
        </w:rPr>
        <w:t xml:space="preserve"> </w:t>
      </w:r>
      <w:r>
        <w:rPr>
          <w:rFonts w:ascii="Calibri" w:hAnsi="Calibri"/>
          <w:b/>
          <w:color w:val="009999"/>
          <w:sz w:val="24"/>
        </w:rPr>
        <w:t>‘Application</w:t>
      </w:r>
      <w:r>
        <w:rPr>
          <w:rFonts w:ascii="Calibri" w:hAnsi="Calibri"/>
          <w:b/>
          <w:color w:val="009999"/>
          <w:spacing w:val="-6"/>
          <w:sz w:val="24"/>
        </w:rPr>
        <w:t xml:space="preserve"> </w:t>
      </w:r>
      <w:r>
        <w:rPr>
          <w:rFonts w:ascii="Calibri" w:hAnsi="Calibri"/>
          <w:b/>
          <w:color w:val="009999"/>
          <w:sz w:val="24"/>
        </w:rPr>
        <w:t>Roadmap’</w:t>
      </w:r>
      <w:r>
        <w:rPr>
          <w:rFonts w:ascii="Calibri" w:hAnsi="Calibri"/>
          <w:b/>
          <w:color w:val="009999"/>
          <w:spacing w:val="-3"/>
          <w:sz w:val="24"/>
        </w:rPr>
        <w:t xml:space="preserve"> </w:t>
      </w:r>
      <w:r>
        <w:rPr>
          <w:rFonts w:ascii="Calibri" w:hAnsi="Calibri"/>
          <w:b/>
          <w:color w:val="009999"/>
          <w:sz w:val="24"/>
        </w:rPr>
        <w:t>on</w:t>
      </w:r>
      <w:r>
        <w:rPr>
          <w:rFonts w:ascii="Calibri" w:hAnsi="Calibri"/>
          <w:b/>
          <w:color w:val="009999"/>
          <w:spacing w:val="-1"/>
          <w:sz w:val="24"/>
        </w:rPr>
        <w:t xml:space="preserve"> </w:t>
      </w:r>
      <w:r>
        <w:rPr>
          <w:rFonts w:ascii="Calibri" w:hAnsi="Calibri"/>
          <w:b/>
          <w:color w:val="009999"/>
          <w:sz w:val="24"/>
        </w:rPr>
        <w:t>the</w:t>
      </w:r>
      <w:r>
        <w:rPr>
          <w:rFonts w:ascii="Calibri" w:hAnsi="Calibri"/>
          <w:b/>
          <w:color w:val="009999"/>
          <w:spacing w:val="-3"/>
          <w:sz w:val="24"/>
        </w:rPr>
        <w:t xml:space="preserve"> </w:t>
      </w:r>
      <w:r>
        <w:rPr>
          <w:rFonts w:ascii="Calibri" w:hAnsi="Calibri"/>
          <w:b/>
          <w:color w:val="009999"/>
          <w:sz w:val="24"/>
        </w:rPr>
        <w:t>following</w:t>
      </w:r>
      <w:r>
        <w:rPr>
          <w:rFonts w:ascii="Calibri" w:hAnsi="Calibri"/>
          <w:b/>
          <w:color w:val="009999"/>
          <w:spacing w:val="-5"/>
          <w:sz w:val="24"/>
        </w:rPr>
        <w:t xml:space="preserve"> </w:t>
      </w:r>
      <w:r>
        <w:rPr>
          <w:rFonts w:ascii="Calibri" w:hAnsi="Calibri"/>
          <w:b/>
          <w:color w:val="009999"/>
          <w:sz w:val="24"/>
        </w:rPr>
        <w:t>page.</w:t>
      </w:r>
      <w:r>
        <w:rPr>
          <w:rFonts w:ascii="Calibri" w:hAnsi="Calibri"/>
          <w:b/>
          <w:color w:val="009999"/>
          <w:spacing w:val="-1"/>
          <w:sz w:val="24"/>
        </w:rPr>
        <w:t xml:space="preserve"> </w:t>
      </w:r>
      <w:r>
        <w:rPr>
          <w:rFonts w:ascii="Calibri" w:hAnsi="Calibri"/>
          <w:b/>
          <w:color w:val="009999"/>
          <w:sz w:val="24"/>
        </w:rPr>
        <w:t>Good</w:t>
      </w:r>
      <w:r>
        <w:rPr>
          <w:rFonts w:ascii="Calibri" w:hAnsi="Calibri"/>
          <w:b/>
          <w:color w:val="009999"/>
          <w:spacing w:val="-6"/>
          <w:sz w:val="24"/>
        </w:rPr>
        <w:t xml:space="preserve"> </w:t>
      </w:r>
      <w:r>
        <w:rPr>
          <w:rFonts w:ascii="Calibri" w:hAnsi="Calibri"/>
          <w:b/>
          <w:color w:val="009999"/>
          <w:sz w:val="24"/>
        </w:rPr>
        <w:t>luck</w:t>
      </w:r>
      <w:r>
        <w:rPr>
          <w:rFonts w:ascii="Calibri" w:hAnsi="Calibri"/>
          <w:b/>
          <w:color w:val="009999"/>
          <w:spacing w:val="-3"/>
          <w:sz w:val="24"/>
        </w:rPr>
        <w:t xml:space="preserve"> </w:t>
      </w:r>
      <w:r>
        <w:rPr>
          <w:rFonts w:ascii="Calibri" w:hAnsi="Calibri"/>
          <w:b/>
          <w:color w:val="009999"/>
          <w:sz w:val="24"/>
        </w:rPr>
        <w:t>with</w:t>
      </w:r>
      <w:r>
        <w:rPr>
          <w:rFonts w:ascii="Calibri" w:hAnsi="Calibri"/>
          <w:b/>
          <w:color w:val="009999"/>
          <w:spacing w:val="-5"/>
          <w:sz w:val="24"/>
        </w:rPr>
        <w:t xml:space="preserve"> </w:t>
      </w:r>
      <w:r>
        <w:rPr>
          <w:rFonts w:ascii="Calibri" w:hAnsi="Calibri"/>
          <w:b/>
          <w:color w:val="009999"/>
          <w:sz w:val="24"/>
        </w:rPr>
        <w:t>your</w:t>
      </w:r>
      <w:r>
        <w:rPr>
          <w:rFonts w:ascii="Calibri" w:hAnsi="Calibri"/>
          <w:b/>
          <w:color w:val="009999"/>
          <w:spacing w:val="-3"/>
          <w:sz w:val="24"/>
        </w:rPr>
        <w:t xml:space="preserve"> </w:t>
      </w:r>
      <w:r>
        <w:rPr>
          <w:rFonts w:ascii="Calibri" w:hAnsi="Calibri"/>
          <w:b/>
          <w:color w:val="009999"/>
          <w:sz w:val="24"/>
        </w:rPr>
        <w:t>submission!</w:t>
      </w:r>
    </w:p>
    <w:p w14:paraId="723EE63C" w14:textId="77777777" w:rsidR="007A19F5" w:rsidRDefault="007A19F5">
      <w:pPr>
        <w:jc w:val="both"/>
        <w:rPr>
          <w:rFonts w:ascii="Calibri" w:hAnsi="Calibri"/>
          <w:sz w:val="24"/>
        </w:rPr>
        <w:sectPr w:rsidR="007A19F5" w:rsidSect="00AB549D">
          <w:headerReference w:type="default" r:id="rId18"/>
          <w:footerReference w:type="default" r:id="rId19"/>
          <w:type w:val="continuous"/>
          <w:pgSz w:w="11910" w:h="16840"/>
          <w:pgMar w:top="1360" w:right="960" w:bottom="760" w:left="360" w:header="0" w:footer="568" w:gutter="0"/>
          <w:cols w:space="720"/>
        </w:sectPr>
      </w:pPr>
    </w:p>
    <w:p w14:paraId="72138B8C" w14:textId="77777777" w:rsidR="007A19F5" w:rsidRDefault="00000000">
      <w:pPr>
        <w:pStyle w:val="Titre1"/>
      </w:pPr>
      <w:r>
        <w:rPr>
          <w:color w:val="990033"/>
        </w:rPr>
        <w:lastRenderedPageBreak/>
        <w:t>APPLICATION</w:t>
      </w:r>
      <w:r>
        <w:rPr>
          <w:color w:val="990033"/>
          <w:spacing w:val="1"/>
        </w:rPr>
        <w:t xml:space="preserve"> </w:t>
      </w:r>
      <w:r>
        <w:rPr>
          <w:color w:val="990033"/>
        </w:rPr>
        <w:t>ROADMAP</w:t>
      </w:r>
    </w:p>
    <w:p w14:paraId="72DD6E85" w14:textId="26EE6886" w:rsidR="007A19F5" w:rsidRDefault="005A6020">
      <w:pPr>
        <w:pStyle w:val="Corpsdetexte"/>
        <w:spacing w:before="363" w:line="273" w:lineRule="auto"/>
        <w:ind w:left="725" w:right="126"/>
        <w:jc w:val="center"/>
      </w:pPr>
      <w:r>
        <w:rPr>
          <w:noProof/>
        </w:rPr>
        <mc:AlternateContent>
          <mc:Choice Requires="wpg">
            <w:drawing>
              <wp:anchor distT="0" distB="0" distL="114300" distR="114300" simplePos="0" relativeHeight="487500288" behindDoc="1" locked="0" layoutInCell="1" allowOverlap="1" wp14:anchorId="646BCABA" wp14:editId="259D846F">
                <wp:simplePos x="0" y="0"/>
                <wp:positionH relativeFrom="page">
                  <wp:posOffset>298450</wp:posOffset>
                </wp:positionH>
                <wp:positionV relativeFrom="paragraph">
                  <wp:posOffset>1007745</wp:posOffset>
                </wp:positionV>
                <wp:extent cx="6521450" cy="6670040"/>
                <wp:effectExtent l="0" t="0" r="0" b="0"/>
                <wp:wrapNone/>
                <wp:docPr id="77266973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21450" cy="6670040"/>
                          <a:chOff x="470" y="1587"/>
                          <a:chExt cx="10270" cy="10504"/>
                        </a:xfrm>
                      </wpg:grpSpPr>
                      <wps:wsp>
                        <wps:cNvPr id="564345984" name="AutoShape 22"/>
                        <wps:cNvSpPr>
                          <a:spLocks/>
                        </wps:cNvSpPr>
                        <wps:spPr bwMode="auto">
                          <a:xfrm>
                            <a:off x="4588" y="3034"/>
                            <a:ext cx="605" cy="158"/>
                          </a:xfrm>
                          <a:custGeom>
                            <a:avLst/>
                            <a:gdLst>
                              <a:gd name="T0" fmla="+- 0 5055 4588"/>
                              <a:gd name="T1" fmla="*/ T0 w 605"/>
                              <a:gd name="T2" fmla="+- 0 3177 3034"/>
                              <a:gd name="T3" fmla="*/ 3177 h 158"/>
                              <a:gd name="T4" fmla="+- 0 5050 4588"/>
                              <a:gd name="T5" fmla="*/ T4 w 605"/>
                              <a:gd name="T6" fmla="+- 0 3183 3034"/>
                              <a:gd name="T7" fmla="*/ 3183 h 158"/>
                              <a:gd name="T8" fmla="+- 0 5054 4588"/>
                              <a:gd name="T9" fmla="*/ T8 w 605"/>
                              <a:gd name="T10" fmla="+- 0 3190 3034"/>
                              <a:gd name="T11" fmla="*/ 3190 h 158"/>
                              <a:gd name="T12" fmla="+- 0 5062 4588"/>
                              <a:gd name="T13" fmla="*/ T12 w 605"/>
                              <a:gd name="T14" fmla="+- 0 3189 3034"/>
                              <a:gd name="T15" fmla="*/ 3189 h 158"/>
                              <a:gd name="T16" fmla="+- 0 5178 4588"/>
                              <a:gd name="T17" fmla="*/ T16 w 605"/>
                              <a:gd name="T18" fmla="+- 0 3120 3034"/>
                              <a:gd name="T19" fmla="*/ 3120 h 158"/>
                              <a:gd name="T20" fmla="+- 0 5175 4588"/>
                              <a:gd name="T21" fmla="*/ T20 w 605"/>
                              <a:gd name="T22" fmla="+- 0 3119 3034"/>
                              <a:gd name="T23" fmla="*/ 3119 h 158"/>
                              <a:gd name="T24" fmla="+- 0 4918 4588"/>
                              <a:gd name="T25" fmla="*/ T24 w 605"/>
                              <a:gd name="T26" fmla="+- 0 3105 3034"/>
                              <a:gd name="T27" fmla="*/ 3105 h 158"/>
                              <a:gd name="T28" fmla="+- 0 4588 4588"/>
                              <a:gd name="T29" fmla="*/ T28 w 605"/>
                              <a:gd name="T30" fmla="+- 0 3120 3034"/>
                              <a:gd name="T31" fmla="*/ 3120 h 158"/>
                              <a:gd name="T32" fmla="+- 0 4910 4588"/>
                              <a:gd name="T33" fmla="*/ T32 w 605"/>
                              <a:gd name="T34" fmla="+- 0 3117 3034"/>
                              <a:gd name="T35" fmla="*/ 3117 h 158"/>
                              <a:gd name="T36" fmla="+- 0 4925 4588"/>
                              <a:gd name="T37" fmla="*/ T36 w 605"/>
                              <a:gd name="T38" fmla="+- 0 3113 3034"/>
                              <a:gd name="T39" fmla="*/ 3113 h 158"/>
                              <a:gd name="T40" fmla="+- 0 4910 4588"/>
                              <a:gd name="T41" fmla="*/ T40 w 605"/>
                              <a:gd name="T42" fmla="+- 0 3113 3034"/>
                              <a:gd name="T43" fmla="*/ 3113 h 158"/>
                              <a:gd name="T44" fmla="+- 0 4914 4588"/>
                              <a:gd name="T45" fmla="*/ T44 w 605"/>
                              <a:gd name="T46" fmla="+- 0 3120 3034"/>
                              <a:gd name="T47" fmla="*/ 3120 h 158"/>
                              <a:gd name="T48" fmla="+- 0 4910 4588"/>
                              <a:gd name="T49" fmla="*/ T48 w 605"/>
                              <a:gd name="T50" fmla="+- 0 3113 3034"/>
                              <a:gd name="T51" fmla="*/ 3113 h 158"/>
                              <a:gd name="T52" fmla="+- 0 4922 4588"/>
                              <a:gd name="T53" fmla="*/ T52 w 605"/>
                              <a:gd name="T54" fmla="+- 0 3105 3034"/>
                              <a:gd name="T55" fmla="*/ 3105 h 158"/>
                              <a:gd name="T56" fmla="+- 0 4925 4588"/>
                              <a:gd name="T57" fmla="*/ T56 w 605"/>
                              <a:gd name="T58" fmla="+- 0 3113 3034"/>
                              <a:gd name="T59" fmla="*/ 3113 h 158"/>
                              <a:gd name="T60" fmla="+- 0 4918 4588"/>
                              <a:gd name="T61" fmla="*/ T60 w 605"/>
                              <a:gd name="T62" fmla="+- 0 3120 3034"/>
                              <a:gd name="T63" fmla="*/ 3120 h 158"/>
                              <a:gd name="T64" fmla="+- 0 5164 4588"/>
                              <a:gd name="T65" fmla="*/ T64 w 605"/>
                              <a:gd name="T66" fmla="+- 0 3113 3034"/>
                              <a:gd name="T67" fmla="*/ 3113 h 158"/>
                              <a:gd name="T68" fmla="+- 0 5180 4588"/>
                              <a:gd name="T69" fmla="*/ T68 w 605"/>
                              <a:gd name="T70" fmla="+- 0 3105 3034"/>
                              <a:gd name="T71" fmla="*/ 3105 h 158"/>
                              <a:gd name="T72" fmla="+- 0 5178 4588"/>
                              <a:gd name="T73" fmla="*/ T72 w 605"/>
                              <a:gd name="T74" fmla="+- 0 3120 3034"/>
                              <a:gd name="T75" fmla="*/ 3120 h 158"/>
                              <a:gd name="T76" fmla="+- 0 5193 4588"/>
                              <a:gd name="T77" fmla="*/ T76 w 605"/>
                              <a:gd name="T78" fmla="+- 0 3113 3034"/>
                              <a:gd name="T79" fmla="*/ 3113 h 158"/>
                              <a:gd name="T80" fmla="+- 0 5175 4588"/>
                              <a:gd name="T81" fmla="*/ T80 w 605"/>
                              <a:gd name="T82" fmla="+- 0 3107 3034"/>
                              <a:gd name="T83" fmla="*/ 3107 h 158"/>
                              <a:gd name="T84" fmla="+- 0 5175 4588"/>
                              <a:gd name="T85" fmla="*/ T84 w 605"/>
                              <a:gd name="T86" fmla="+- 0 3119 3034"/>
                              <a:gd name="T87" fmla="*/ 3119 h 158"/>
                              <a:gd name="T88" fmla="+- 0 5178 4588"/>
                              <a:gd name="T89" fmla="*/ T88 w 605"/>
                              <a:gd name="T90" fmla="+- 0 3107 3034"/>
                              <a:gd name="T91" fmla="*/ 3107 h 158"/>
                              <a:gd name="T92" fmla="+- 0 5175 4588"/>
                              <a:gd name="T93" fmla="*/ T92 w 605"/>
                              <a:gd name="T94" fmla="+- 0 3119 3034"/>
                              <a:gd name="T95" fmla="*/ 3119 h 158"/>
                              <a:gd name="T96" fmla="+- 0 5178 4588"/>
                              <a:gd name="T97" fmla="*/ T96 w 605"/>
                              <a:gd name="T98" fmla="+- 0 3107 3034"/>
                              <a:gd name="T99" fmla="*/ 3107 h 158"/>
                              <a:gd name="T100" fmla="+- 0 4918 4588"/>
                              <a:gd name="T101" fmla="*/ T100 w 605"/>
                              <a:gd name="T102" fmla="+- 0 3105 3034"/>
                              <a:gd name="T103" fmla="*/ 3105 h 158"/>
                              <a:gd name="T104" fmla="+- 0 4925 4588"/>
                              <a:gd name="T105" fmla="*/ T104 w 605"/>
                              <a:gd name="T106" fmla="+- 0 3109 3034"/>
                              <a:gd name="T107" fmla="*/ 3109 h 158"/>
                              <a:gd name="T108" fmla="+- 0 5059 4588"/>
                              <a:gd name="T109" fmla="*/ T108 w 605"/>
                              <a:gd name="T110" fmla="+- 0 3034 3034"/>
                              <a:gd name="T111" fmla="*/ 3034 h 158"/>
                              <a:gd name="T112" fmla="+- 0 5052 4588"/>
                              <a:gd name="T113" fmla="*/ T112 w 605"/>
                              <a:gd name="T114" fmla="+- 0 3039 3034"/>
                              <a:gd name="T115" fmla="*/ 3039 h 158"/>
                              <a:gd name="T116" fmla="+- 0 5051 4588"/>
                              <a:gd name="T117" fmla="*/ T116 w 605"/>
                              <a:gd name="T118" fmla="+- 0 3047 3034"/>
                              <a:gd name="T119" fmla="*/ 3047 h 158"/>
                              <a:gd name="T120" fmla="+- 0 5164 4588"/>
                              <a:gd name="T121" fmla="*/ T120 w 605"/>
                              <a:gd name="T122" fmla="+- 0 3113 3034"/>
                              <a:gd name="T123" fmla="*/ 3113 h 158"/>
                              <a:gd name="T124" fmla="+- 0 5178 4588"/>
                              <a:gd name="T125" fmla="*/ T124 w 605"/>
                              <a:gd name="T126" fmla="+- 0 3107 3034"/>
                              <a:gd name="T127" fmla="*/ 3107 h 158"/>
                              <a:gd name="T128" fmla="+- 0 5180 4588"/>
                              <a:gd name="T129" fmla="*/ T128 w 605"/>
                              <a:gd name="T130" fmla="+- 0 3105 3034"/>
                              <a:gd name="T131" fmla="*/ 3105 h 158"/>
                              <a:gd name="T132" fmla="+- 0 5059 4588"/>
                              <a:gd name="T133" fmla="*/ T132 w 605"/>
                              <a:gd name="T134" fmla="+- 0 3034 3034"/>
                              <a:gd name="T135" fmla="*/ 3034 h 1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605" h="158">
                                <a:moveTo>
                                  <a:pt x="576" y="79"/>
                                </a:moveTo>
                                <a:lnTo>
                                  <a:pt x="467" y="143"/>
                                </a:lnTo>
                                <a:lnTo>
                                  <a:pt x="463" y="145"/>
                                </a:lnTo>
                                <a:lnTo>
                                  <a:pt x="462" y="149"/>
                                </a:lnTo>
                                <a:lnTo>
                                  <a:pt x="464" y="153"/>
                                </a:lnTo>
                                <a:lnTo>
                                  <a:pt x="466" y="156"/>
                                </a:lnTo>
                                <a:lnTo>
                                  <a:pt x="471" y="158"/>
                                </a:lnTo>
                                <a:lnTo>
                                  <a:pt x="474" y="155"/>
                                </a:lnTo>
                                <a:lnTo>
                                  <a:pt x="593" y="86"/>
                                </a:lnTo>
                                <a:lnTo>
                                  <a:pt x="590" y="86"/>
                                </a:lnTo>
                                <a:lnTo>
                                  <a:pt x="590" y="85"/>
                                </a:lnTo>
                                <a:lnTo>
                                  <a:pt x="587" y="85"/>
                                </a:lnTo>
                                <a:lnTo>
                                  <a:pt x="576" y="79"/>
                                </a:lnTo>
                                <a:close/>
                                <a:moveTo>
                                  <a:pt x="330" y="71"/>
                                </a:moveTo>
                                <a:lnTo>
                                  <a:pt x="0" y="71"/>
                                </a:lnTo>
                                <a:lnTo>
                                  <a:pt x="0" y="86"/>
                                </a:lnTo>
                                <a:lnTo>
                                  <a:pt x="326" y="86"/>
                                </a:lnTo>
                                <a:lnTo>
                                  <a:pt x="322" y="83"/>
                                </a:lnTo>
                                <a:lnTo>
                                  <a:pt x="322" y="79"/>
                                </a:lnTo>
                                <a:lnTo>
                                  <a:pt x="337" y="79"/>
                                </a:lnTo>
                                <a:lnTo>
                                  <a:pt x="330" y="71"/>
                                </a:lnTo>
                                <a:close/>
                                <a:moveTo>
                                  <a:pt x="322" y="79"/>
                                </a:moveTo>
                                <a:lnTo>
                                  <a:pt x="322" y="83"/>
                                </a:lnTo>
                                <a:lnTo>
                                  <a:pt x="326" y="86"/>
                                </a:lnTo>
                                <a:lnTo>
                                  <a:pt x="330" y="86"/>
                                </a:lnTo>
                                <a:lnTo>
                                  <a:pt x="322" y="79"/>
                                </a:lnTo>
                                <a:close/>
                                <a:moveTo>
                                  <a:pt x="563" y="71"/>
                                </a:moveTo>
                                <a:lnTo>
                                  <a:pt x="334" y="71"/>
                                </a:lnTo>
                                <a:lnTo>
                                  <a:pt x="337" y="75"/>
                                </a:lnTo>
                                <a:lnTo>
                                  <a:pt x="337" y="79"/>
                                </a:lnTo>
                                <a:lnTo>
                                  <a:pt x="322" y="79"/>
                                </a:lnTo>
                                <a:lnTo>
                                  <a:pt x="330" y="86"/>
                                </a:lnTo>
                                <a:lnTo>
                                  <a:pt x="563" y="86"/>
                                </a:lnTo>
                                <a:lnTo>
                                  <a:pt x="576" y="79"/>
                                </a:lnTo>
                                <a:lnTo>
                                  <a:pt x="563" y="71"/>
                                </a:lnTo>
                                <a:close/>
                                <a:moveTo>
                                  <a:pt x="592" y="71"/>
                                </a:moveTo>
                                <a:lnTo>
                                  <a:pt x="590" y="71"/>
                                </a:lnTo>
                                <a:lnTo>
                                  <a:pt x="590" y="86"/>
                                </a:lnTo>
                                <a:lnTo>
                                  <a:pt x="593" y="86"/>
                                </a:lnTo>
                                <a:lnTo>
                                  <a:pt x="605" y="79"/>
                                </a:lnTo>
                                <a:lnTo>
                                  <a:pt x="592" y="71"/>
                                </a:lnTo>
                                <a:close/>
                                <a:moveTo>
                                  <a:pt x="587" y="73"/>
                                </a:moveTo>
                                <a:lnTo>
                                  <a:pt x="576" y="79"/>
                                </a:lnTo>
                                <a:lnTo>
                                  <a:pt x="587" y="85"/>
                                </a:lnTo>
                                <a:lnTo>
                                  <a:pt x="587" y="73"/>
                                </a:lnTo>
                                <a:close/>
                                <a:moveTo>
                                  <a:pt x="590" y="73"/>
                                </a:moveTo>
                                <a:lnTo>
                                  <a:pt x="587" y="73"/>
                                </a:lnTo>
                                <a:lnTo>
                                  <a:pt x="587" y="85"/>
                                </a:lnTo>
                                <a:lnTo>
                                  <a:pt x="590" y="85"/>
                                </a:lnTo>
                                <a:lnTo>
                                  <a:pt x="590" y="73"/>
                                </a:lnTo>
                                <a:close/>
                                <a:moveTo>
                                  <a:pt x="334" y="71"/>
                                </a:moveTo>
                                <a:lnTo>
                                  <a:pt x="330" y="71"/>
                                </a:lnTo>
                                <a:lnTo>
                                  <a:pt x="337" y="79"/>
                                </a:lnTo>
                                <a:lnTo>
                                  <a:pt x="337" y="75"/>
                                </a:lnTo>
                                <a:lnTo>
                                  <a:pt x="334" y="71"/>
                                </a:lnTo>
                                <a:close/>
                                <a:moveTo>
                                  <a:pt x="471" y="0"/>
                                </a:moveTo>
                                <a:lnTo>
                                  <a:pt x="466" y="2"/>
                                </a:lnTo>
                                <a:lnTo>
                                  <a:pt x="464" y="5"/>
                                </a:lnTo>
                                <a:lnTo>
                                  <a:pt x="462" y="9"/>
                                </a:lnTo>
                                <a:lnTo>
                                  <a:pt x="463" y="13"/>
                                </a:lnTo>
                                <a:lnTo>
                                  <a:pt x="467" y="15"/>
                                </a:lnTo>
                                <a:lnTo>
                                  <a:pt x="576" y="79"/>
                                </a:lnTo>
                                <a:lnTo>
                                  <a:pt x="587" y="73"/>
                                </a:lnTo>
                                <a:lnTo>
                                  <a:pt x="590" y="73"/>
                                </a:lnTo>
                                <a:lnTo>
                                  <a:pt x="590" y="71"/>
                                </a:lnTo>
                                <a:lnTo>
                                  <a:pt x="592" y="71"/>
                                </a:lnTo>
                                <a:lnTo>
                                  <a:pt x="474" y="3"/>
                                </a:lnTo>
                                <a:lnTo>
                                  <a:pt x="471"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3334499" name="Rectangle 21"/>
                        <wps:cNvSpPr>
                          <a:spLocks noChangeArrowheads="1"/>
                        </wps:cNvSpPr>
                        <wps:spPr bwMode="auto">
                          <a:xfrm>
                            <a:off x="509" y="2034"/>
                            <a:ext cx="4082" cy="2157"/>
                          </a:xfrm>
                          <a:prstGeom prst="rect">
                            <a:avLst/>
                          </a:prstGeom>
                          <a:solidFill>
                            <a:srgbClr val="9CD2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7874122" name="Rectangle 20"/>
                        <wps:cNvSpPr>
                          <a:spLocks noChangeArrowheads="1"/>
                        </wps:cNvSpPr>
                        <wps:spPr bwMode="auto">
                          <a:xfrm>
                            <a:off x="509" y="2034"/>
                            <a:ext cx="4082" cy="2157"/>
                          </a:xfrm>
                          <a:prstGeom prst="rect">
                            <a:avLst/>
                          </a:prstGeom>
                          <a:noFill/>
                          <a:ln w="254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0094918" name="AutoShape 19"/>
                        <wps:cNvSpPr>
                          <a:spLocks/>
                        </wps:cNvSpPr>
                        <wps:spPr bwMode="auto">
                          <a:xfrm>
                            <a:off x="2851" y="4615"/>
                            <a:ext cx="5093" cy="1154"/>
                          </a:xfrm>
                          <a:custGeom>
                            <a:avLst/>
                            <a:gdLst>
                              <a:gd name="T0" fmla="+- 0 2857 2852"/>
                              <a:gd name="T1" fmla="*/ T0 w 5093"/>
                              <a:gd name="T2" fmla="+- 0 5628 4616"/>
                              <a:gd name="T3" fmla="*/ 5628 h 1154"/>
                              <a:gd name="T4" fmla="+- 0 2852 2852"/>
                              <a:gd name="T5" fmla="*/ T4 w 5093"/>
                              <a:gd name="T6" fmla="+- 0 5635 4616"/>
                              <a:gd name="T7" fmla="*/ 5635 h 1154"/>
                              <a:gd name="T8" fmla="+- 0 2930 2852"/>
                              <a:gd name="T9" fmla="*/ T8 w 5093"/>
                              <a:gd name="T10" fmla="+- 0 5769 4616"/>
                              <a:gd name="T11" fmla="*/ 5769 h 1154"/>
                              <a:gd name="T12" fmla="+- 0 2923 2852"/>
                              <a:gd name="T13" fmla="*/ T12 w 5093"/>
                              <a:gd name="T14" fmla="+- 0 5755 4616"/>
                              <a:gd name="T15" fmla="*/ 5755 h 1154"/>
                              <a:gd name="T16" fmla="+- 0 2867 2852"/>
                              <a:gd name="T17" fmla="*/ T16 w 5093"/>
                              <a:gd name="T18" fmla="+- 0 5631 4616"/>
                              <a:gd name="T19" fmla="*/ 5631 h 1154"/>
                              <a:gd name="T20" fmla="+- 0 2860 2852"/>
                              <a:gd name="T21" fmla="*/ T20 w 5093"/>
                              <a:gd name="T22" fmla="+- 0 5626 4616"/>
                              <a:gd name="T23" fmla="*/ 5626 h 1154"/>
                              <a:gd name="T24" fmla="+- 0 2923 2852"/>
                              <a:gd name="T25" fmla="*/ T24 w 5093"/>
                              <a:gd name="T26" fmla="+- 0 5755 4616"/>
                              <a:gd name="T27" fmla="*/ 5755 h 1154"/>
                              <a:gd name="T28" fmla="+- 0 2938 2852"/>
                              <a:gd name="T29" fmla="*/ T28 w 5093"/>
                              <a:gd name="T30" fmla="+- 0 5751 4616"/>
                              <a:gd name="T31" fmla="*/ 5751 h 1154"/>
                              <a:gd name="T32" fmla="+- 0 2930 2852"/>
                              <a:gd name="T33" fmla="*/ T32 w 5093"/>
                              <a:gd name="T34" fmla="+- 0 5740 4616"/>
                              <a:gd name="T35" fmla="*/ 5740 h 1154"/>
                              <a:gd name="T36" fmla="+- 0 3001 2852"/>
                              <a:gd name="T37" fmla="*/ T36 w 5093"/>
                              <a:gd name="T38" fmla="+- 0 5626 4616"/>
                              <a:gd name="T39" fmla="*/ 5626 h 1154"/>
                              <a:gd name="T40" fmla="+- 0 2994 2852"/>
                              <a:gd name="T41" fmla="*/ T40 w 5093"/>
                              <a:gd name="T42" fmla="+- 0 5631 4616"/>
                              <a:gd name="T43" fmla="*/ 5631 h 1154"/>
                              <a:gd name="T44" fmla="+- 0 2938 2852"/>
                              <a:gd name="T45" fmla="*/ T44 w 5093"/>
                              <a:gd name="T46" fmla="+- 0 5755 4616"/>
                              <a:gd name="T47" fmla="*/ 5755 h 1154"/>
                              <a:gd name="T48" fmla="+- 0 3007 2852"/>
                              <a:gd name="T49" fmla="*/ T48 w 5093"/>
                              <a:gd name="T50" fmla="+- 0 5638 4616"/>
                              <a:gd name="T51" fmla="*/ 5638 h 1154"/>
                              <a:gd name="T52" fmla="+- 0 3008 2852"/>
                              <a:gd name="T53" fmla="*/ T52 w 5093"/>
                              <a:gd name="T54" fmla="+- 0 5630 4616"/>
                              <a:gd name="T55" fmla="*/ 5630 h 1154"/>
                              <a:gd name="T56" fmla="+- 0 3001 2852"/>
                              <a:gd name="T57" fmla="*/ T56 w 5093"/>
                              <a:gd name="T58" fmla="+- 0 5626 4616"/>
                              <a:gd name="T59" fmla="*/ 5626 h 1154"/>
                              <a:gd name="T60" fmla="+- 0 2924 2852"/>
                              <a:gd name="T61" fmla="*/ T60 w 5093"/>
                              <a:gd name="T62" fmla="+- 0 5751 4616"/>
                              <a:gd name="T63" fmla="*/ 5751 h 1154"/>
                              <a:gd name="T64" fmla="+- 0 2930 2852"/>
                              <a:gd name="T65" fmla="*/ T64 w 5093"/>
                              <a:gd name="T66" fmla="+- 0 5740 4616"/>
                              <a:gd name="T67" fmla="*/ 5740 h 1154"/>
                              <a:gd name="T68" fmla="+- 0 2930 2852"/>
                              <a:gd name="T69" fmla="*/ T68 w 5093"/>
                              <a:gd name="T70" fmla="+- 0 5740 4616"/>
                              <a:gd name="T71" fmla="*/ 5740 h 1154"/>
                              <a:gd name="T72" fmla="+- 0 2938 2852"/>
                              <a:gd name="T73" fmla="*/ T72 w 5093"/>
                              <a:gd name="T74" fmla="+- 0 5751 4616"/>
                              <a:gd name="T75" fmla="*/ 5751 h 1154"/>
                              <a:gd name="T76" fmla="+- 0 7929 2852"/>
                              <a:gd name="T77" fmla="*/ T76 w 5093"/>
                              <a:gd name="T78" fmla="+- 0 5212 4616"/>
                              <a:gd name="T79" fmla="*/ 5212 h 1154"/>
                              <a:gd name="T80" fmla="+- 0 2923 2852"/>
                              <a:gd name="T81" fmla="*/ T80 w 5093"/>
                              <a:gd name="T82" fmla="+- 0 5215 4616"/>
                              <a:gd name="T83" fmla="*/ 5215 h 1154"/>
                              <a:gd name="T84" fmla="+- 0 2930 2852"/>
                              <a:gd name="T85" fmla="*/ T84 w 5093"/>
                              <a:gd name="T86" fmla="+- 0 5740 4616"/>
                              <a:gd name="T87" fmla="*/ 5740 h 1154"/>
                              <a:gd name="T88" fmla="+- 0 2938 2852"/>
                              <a:gd name="T89" fmla="*/ T88 w 5093"/>
                              <a:gd name="T90" fmla="+- 0 5227 4616"/>
                              <a:gd name="T91" fmla="*/ 5227 h 1154"/>
                              <a:gd name="T92" fmla="+- 0 2938 2852"/>
                              <a:gd name="T93" fmla="*/ T92 w 5093"/>
                              <a:gd name="T94" fmla="+- 0 5219 4616"/>
                              <a:gd name="T95" fmla="*/ 5219 h 1154"/>
                              <a:gd name="T96" fmla="+- 0 7929 2852"/>
                              <a:gd name="T97" fmla="*/ T96 w 5093"/>
                              <a:gd name="T98" fmla="+- 0 5212 4616"/>
                              <a:gd name="T99" fmla="*/ 5212 h 1154"/>
                              <a:gd name="T100" fmla="+- 0 2930 2852"/>
                              <a:gd name="T101" fmla="*/ T100 w 5093"/>
                              <a:gd name="T102" fmla="+- 0 5227 4616"/>
                              <a:gd name="T103" fmla="*/ 5227 h 1154"/>
                              <a:gd name="T104" fmla="+- 0 2938 2852"/>
                              <a:gd name="T105" fmla="*/ T104 w 5093"/>
                              <a:gd name="T106" fmla="+- 0 5219 4616"/>
                              <a:gd name="T107" fmla="*/ 5219 h 1154"/>
                              <a:gd name="T108" fmla="+- 0 7936 2852"/>
                              <a:gd name="T109" fmla="*/ T108 w 5093"/>
                              <a:gd name="T110" fmla="+- 0 5212 4616"/>
                              <a:gd name="T111" fmla="*/ 5212 h 1154"/>
                              <a:gd name="T112" fmla="+- 0 2938 2852"/>
                              <a:gd name="T113" fmla="*/ T112 w 5093"/>
                              <a:gd name="T114" fmla="+- 0 5219 4616"/>
                              <a:gd name="T115" fmla="*/ 5219 h 1154"/>
                              <a:gd name="T116" fmla="+- 0 7941 2852"/>
                              <a:gd name="T117" fmla="*/ T116 w 5093"/>
                              <a:gd name="T118" fmla="+- 0 5227 4616"/>
                              <a:gd name="T119" fmla="*/ 5227 h 1154"/>
                              <a:gd name="T120" fmla="+- 0 7944 2852"/>
                              <a:gd name="T121" fmla="*/ T120 w 5093"/>
                              <a:gd name="T122" fmla="+- 0 5212 4616"/>
                              <a:gd name="T123" fmla="*/ 5212 h 1154"/>
                              <a:gd name="T124" fmla="+- 0 7929 2852"/>
                              <a:gd name="T125" fmla="*/ T124 w 5093"/>
                              <a:gd name="T126" fmla="+- 0 4616 4616"/>
                              <a:gd name="T127" fmla="*/ 4616 h 1154"/>
                              <a:gd name="T128" fmla="+- 0 7936 2852"/>
                              <a:gd name="T129" fmla="*/ T128 w 5093"/>
                              <a:gd name="T130" fmla="+- 0 5212 4616"/>
                              <a:gd name="T131" fmla="*/ 5212 h 1154"/>
                              <a:gd name="T132" fmla="+- 0 7944 2852"/>
                              <a:gd name="T133" fmla="*/ T132 w 5093"/>
                              <a:gd name="T134" fmla="+- 0 4616 4616"/>
                              <a:gd name="T135" fmla="*/ 4616 h 11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5093" h="1154">
                                <a:moveTo>
                                  <a:pt x="8" y="1010"/>
                                </a:moveTo>
                                <a:lnTo>
                                  <a:pt x="5" y="1012"/>
                                </a:lnTo>
                                <a:lnTo>
                                  <a:pt x="1" y="1014"/>
                                </a:lnTo>
                                <a:lnTo>
                                  <a:pt x="0" y="1019"/>
                                </a:lnTo>
                                <a:lnTo>
                                  <a:pt x="2" y="1022"/>
                                </a:lnTo>
                                <a:lnTo>
                                  <a:pt x="78" y="1153"/>
                                </a:lnTo>
                                <a:lnTo>
                                  <a:pt x="87" y="1139"/>
                                </a:lnTo>
                                <a:lnTo>
                                  <a:pt x="71" y="1139"/>
                                </a:lnTo>
                                <a:lnTo>
                                  <a:pt x="71" y="1111"/>
                                </a:lnTo>
                                <a:lnTo>
                                  <a:pt x="15" y="1015"/>
                                </a:lnTo>
                                <a:lnTo>
                                  <a:pt x="13" y="1011"/>
                                </a:lnTo>
                                <a:lnTo>
                                  <a:pt x="8" y="1010"/>
                                </a:lnTo>
                                <a:close/>
                                <a:moveTo>
                                  <a:pt x="71" y="1111"/>
                                </a:moveTo>
                                <a:lnTo>
                                  <a:pt x="71" y="1139"/>
                                </a:lnTo>
                                <a:lnTo>
                                  <a:pt x="86" y="1139"/>
                                </a:lnTo>
                                <a:lnTo>
                                  <a:pt x="86" y="1135"/>
                                </a:lnTo>
                                <a:lnTo>
                                  <a:pt x="72" y="1135"/>
                                </a:lnTo>
                                <a:lnTo>
                                  <a:pt x="78" y="1124"/>
                                </a:lnTo>
                                <a:lnTo>
                                  <a:pt x="71" y="1111"/>
                                </a:lnTo>
                                <a:close/>
                                <a:moveTo>
                                  <a:pt x="149" y="1010"/>
                                </a:moveTo>
                                <a:lnTo>
                                  <a:pt x="144" y="1011"/>
                                </a:lnTo>
                                <a:lnTo>
                                  <a:pt x="142" y="1015"/>
                                </a:lnTo>
                                <a:lnTo>
                                  <a:pt x="86" y="1111"/>
                                </a:lnTo>
                                <a:lnTo>
                                  <a:pt x="86" y="1139"/>
                                </a:lnTo>
                                <a:lnTo>
                                  <a:pt x="87" y="1139"/>
                                </a:lnTo>
                                <a:lnTo>
                                  <a:pt x="155" y="1022"/>
                                </a:lnTo>
                                <a:lnTo>
                                  <a:pt x="157" y="1019"/>
                                </a:lnTo>
                                <a:lnTo>
                                  <a:pt x="156" y="1014"/>
                                </a:lnTo>
                                <a:lnTo>
                                  <a:pt x="152" y="1012"/>
                                </a:lnTo>
                                <a:lnTo>
                                  <a:pt x="149" y="1010"/>
                                </a:lnTo>
                                <a:close/>
                                <a:moveTo>
                                  <a:pt x="78" y="1124"/>
                                </a:moveTo>
                                <a:lnTo>
                                  <a:pt x="72" y="1135"/>
                                </a:lnTo>
                                <a:lnTo>
                                  <a:pt x="85" y="1135"/>
                                </a:lnTo>
                                <a:lnTo>
                                  <a:pt x="78" y="1124"/>
                                </a:lnTo>
                                <a:close/>
                                <a:moveTo>
                                  <a:pt x="86" y="1111"/>
                                </a:moveTo>
                                <a:lnTo>
                                  <a:pt x="78" y="1124"/>
                                </a:lnTo>
                                <a:lnTo>
                                  <a:pt x="85" y="1135"/>
                                </a:lnTo>
                                <a:lnTo>
                                  <a:pt x="86" y="1135"/>
                                </a:lnTo>
                                <a:lnTo>
                                  <a:pt x="86" y="1111"/>
                                </a:lnTo>
                                <a:close/>
                                <a:moveTo>
                                  <a:pt x="5077" y="596"/>
                                </a:moveTo>
                                <a:lnTo>
                                  <a:pt x="74" y="596"/>
                                </a:lnTo>
                                <a:lnTo>
                                  <a:pt x="71" y="599"/>
                                </a:lnTo>
                                <a:lnTo>
                                  <a:pt x="71" y="1111"/>
                                </a:lnTo>
                                <a:lnTo>
                                  <a:pt x="78" y="1124"/>
                                </a:lnTo>
                                <a:lnTo>
                                  <a:pt x="86" y="1111"/>
                                </a:lnTo>
                                <a:lnTo>
                                  <a:pt x="86" y="611"/>
                                </a:lnTo>
                                <a:lnTo>
                                  <a:pt x="78" y="611"/>
                                </a:lnTo>
                                <a:lnTo>
                                  <a:pt x="86" y="603"/>
                                </a:lnTo>
                                <a:lnTo>
                                  <a:pt x="5077" y="603"/>
                                </a:lnTo>
                                <a:lnTo>
                                  <a:pt x="5077" y="596"/>
                                </a:lnTo>
                                <a:close/>
                                <a:moveTo>
                                  <a:pt x="86" y="603"/>
                                </a:moveTo>
                                <a:lnTo>
                                  <a:pt x="78" y="611"/>
                                </a:lnTo>
                                <a:lnTo>
                                  <a:pt x="86" y="611"/>
                                </a:lnTo>
                                <a:lnTo>
                                  <a:pt x="86" y="603"/>
                                </a:lnTo>
                                <a:close/>
                                <a:moveTo>
                                  <a:pt x="5092" y="596"/>
                                </a:moveTo>
                                <a:lnTo>
                                  <a:pt x="5084" y="596"/>
                                </a:lnTo>
                                <a:lnTo>
                                  <a:pt x="5077" y="603"/>
                                </a:lnTo>
                                <a:lnTo>
                                  <a:pt x="86" y="603"/>
                                </a:lnTo>
                                <a:lnTo>
                                  <a:pt x="86" y="611"/>
                                </a:lnTo>
                                <a:lnTo>
                                  <a:pt x="5089" y="611"/>
                                </a:lnTo>
                                <a:lnTo>
                                  <a:pt x="5092" y="608"/>
                                </a:lnTo>
                                <a:lnTo>
                                  <a:pt x="5092" y="596"/>
                                </a:lnTo>
                                <a:close/>
                                <a:moveTo>
                                  <a:pt x="5092" y="0"/>
                                </a:moveTo>
                                <a:lnTo>
                                  <a:pt x="5077" y="0"/>
                                </a:lnTo>
                                <a:lnTo>
                                  <a:pt x="5077" y="603"/>
                                </a:lnTo>
                                <a:lnTo>
                                  <a:pt x="5084" y="596"/>
                                </a:lnTo>
                                <a:lnTo>
                                  <a:pt x="5092" y="596"/>
                                </a:lnTo>
                                <a:lnTo>
                                  <a:pt x="5092"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3244771" name="Rectangle 18"/>
                        <wps:cNvSpPr>
                          <a:spLocks noChangeArrowheads="1"/>
                        </wps:cNvSpPr>
                        <wps:spPr bwMode="auto">
                          <a:xfrm>
                            <a:off x="5244" y="1607"/>
                            <a:ext cx="5385" cy="3011"/>
                          </a:xfrm>
                          <a:prstGeom prst="rect">
                            <a:avLst/>
                          </a:prstGeom>
                          <a:solidFill>
                            <a:srgbClr val="9CD2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0248797" name="Rectangle 17"/>
                        <wps:cNvSpPr>
                          <a:spLocks noChangeArrowheads="1"/>
                        </wps:cNvSpPr>
                        <wps:spPr bwMode="auto">
                          <a:xfrm>
                            <a:off x="5244" y="1607"/>
                            <a:ext cx="5385" cy="3011"/>
                          </a:xfrm>
                          <a:prstGeom prst="rect">
                            <a:avLst/>
                          </a:prstGeom>
                          <a:noFill/>
                          <a:ln w="254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3678110" name="AutoShape 16"/>
                        <wps:cNvSpPr>
                          <a:spLocks/>
                        </wps:cNvSpPr>
                        <wps:spPr bwMode="auto">
                          <a:xfrm>
                            <a:off x="5368" y="7032"/>
                            <a:ext cx="624" cy="157"/>
                          </a:xfrm>
                          <a:custGeom>
                            <a:avLst/>
                            <a:gdLst>
                              <a:gd name="T0" fmla="+- 0 5853 5368"/>
                              <a:gd name="T1" fmla="*/ T0 w 624"/>
                              <a:gd name="T2" fmla="+- 0 7174 7032"/>
                              <a:gd name="T3" fmla="*/ 7174 h 157"/>
                              <a:gd name="T4" fmla="+- 0 5848 5368"/>
                              <a:gd name="T5" fmla="*/ T4 w 624"/>
                              <a:gd name="T6" fmla="+- 0 7181 7032"/>
                              <a:gd name="T7" fmla="*/ 7181 h 157"/>
                              <a:gd name="T8" fmla="+- 0 5852 5368"/>
                              <a:gd name="T9" fmla="*/ T8 w 624"/>
                              <a:gd name="T10" fmla="+- 0 7188 7032"/>
                              <a:gd name="T11" fmla="*/ 7188 h 157"/>
                              <a:gd name="T12" fmla="+- 0 5978 5368"/>
                              <a:gd name="T13" fmla="*/ T12 w 624"/>
                              <a:gd name="T14" fmla="+- 0 7118 7032"/>
                              <a:gd name="T15" fmla="*/ 7118 h 157"/>
                              <a:gd name="T16" fmla="+- 0 5976 5368"/>
                              <a:gd name="T17" fmla="*/ T16 w 624"/>
                              <a:gd name="T18" fmla="+- 0 7117 7032"/>
                              <a:gd name="T19" fmla="*/ 7117 h 157"/>
                              <a:gd name="T20" fmla="+- 0 5961 5368"/>
                              <a:gd name="T21" fmla="*/ T20 w 624"/>
                              <a:gd name="T22" fmla="+- 0 7111 7032"/>
                              <a:gd name="T23" fmla="*/ 7111 h 157"/>
                              <a:gd name="T24" fmla="+- 0 5699 5368"/>
                              <a:gd name="T25" fmla="*/ T24 w 624"/>
                              <a:gd name="T26" fmla="+- 0 7115 7032"/>
                              <a:gd name="T27" fmla="*/ 7115 h 157"/>
                              <a:gd name="T28" fmla="+- 0 5949 5368"/>
                              <a:gd name="T29" fmla="*/ T28 w 624"/>
                              <a:gd name="T30" fmla="+- 0 7118 7032"/>
                              <a:gd name="T31" fmla="*/ 7118 h 157"/>
                              <a:gd name="T32" fmla="+- 0 5706 5368"/>
                              <a:gd name="T33" fmla="*/ T32 w 624"/>
                              <a:gd name="T34" fmla="+- 0 7116 7032"/>
                              <a:gd name="T35" fmla="*/ 7116 h 157"/>
                              <a:gd name="T36" fmla="+- 0 5978 5368"/>
                              <a:gd name="T37" fmla="*/ T36 w 624"/>
                              <a:gd name="T38" fmla="+- 0 7103 7032"/>
                              <a:gd name="T39" fmla="*/ 7103 h 157"/>
                              <a:gd name="T40" fmla="+- 0 5976 5368"/>
                              <a:gd name="T41" fmla="*/ T40 w 624"/>
                              <a:gd name="T42" fmla="+- 0 7118 7032"/>
                              <a:gd name="T43" fmla="*/ 7118 h 157"/>
                              <a:gd name="T44" fmla="+- 0 5991 5368"/>
                              <a:gd name="T45" fmla="*/ T44 w 624"/>
                              <a:gd name="T46" fmla="+- 0 7111 7032"/>
                              <a:gd name="T47" fmla="*/ 7111 h 157"/>
                              <a:gd name="T48" fmla="+- 0 5973 5368"/>
                              <a:gd name="T49" fmla="*/ T48 w 624"/>
                              <a:gd name="T50" fmla="+- 0 7104 7032"/>
                              <a:gd name="T51" fmla="*/ 7104 h 157"/>
                              <a:gd name="T52" fmla="+- 0 5973 5368"/>
                              <a:gd name="T53" fmla="*/ T52 w 624"/>
                              <a:gd name="T54" fmla="+- 0 7117 7032"/>
                              <a:gd name="T55" fmla="*/ 7117 h 157"/>
                              <a:gd name="T56" fmla="+- 0 5976 5368"/>
                              <a:gd name="T57" fmla="*/ T56 w 624"/>
                              <a:gd name="T58" fmla="+- 0 7104 7032"/>
                              <a:gd name="T59" fmla="*/ 7104 h 157"/>
                              <a:gd name="T60" fmla="+- 0 5973 5368"/>
                              <a:gd name="T61" fmla="*/ T60 w 624"/>
                              <a:gd name="T62" fmla="+- 0 7117 7032"/>
                              <a:gd name="T63" fmla="*/ 7117 h 157"/>
                              <a:gd name="T64" fmla="+- 0 5976 5368"/>
                              <a:gd name="T65" fmla="*/ T64 w 624"/>
                              <a:gd name="T66" fmla="+- 0 7104 7032"/>
                              <a:gd name="T67" fmla="*/ 7104 h 157"/>
                              <a:gd name="T68" fmla="+- 0 5368 5368"/>
                              <a:gd name="T69" fmla="*/ T68 w 624"/>
                              <a:gd name="T70" fmla="+- 0 7101 7032"/>
                              <a:gd name="T71" fmla="*/ 7101 h 157"/>
                              <a:gd name="T72" fmla="+- 0 5700 5368"/>
                              <a:gd name="T73" fmla="*/ T72 w 624"/>
                              <a:gd name="T74" fmla="+- 0 7116 7032"/>
                              <a:gd name="T75" fmla="*/ 7116 h 157"/>
                              <a:gd name="T76" fmla="+- 0 5699 5368"/>
                              <a:gd name="T77" fmla="*/ T76 w 624"/>
                              <a:gd name="T78" fmla="+- 0 7108 7032"/>
                              <a:gd name="T79" fmla="*/ 7108 h 157"/>
                              <a:gd name="T80" fmla="+- 0 5706 5368"/>
                              <a:gd name="T81" fmla="*/ T80 w 624"/>
                              <a:gd name="T82" fmla="+- 0 7103 7032"/>
                              <a:gd name="T83" fmla="*/ 7103 h 157"/>
                              <a:gd name="T84" fmla="+- 0 5711 5368"/>
                              <a:gd name="T85" fmla="*/ T84 w 624"/>
                              <a:gd name="T86" fmla="+- 0 7101 7032"/>
                              <a:gd name="T87" fmla="*/ 7101 h 157"/>
                              <a:gd name="T88" fmla="+- 0 5699 5368"/>
                              <a:gd name="T89" fmla="*/ T88 w 624"/>
                              <a:gd name="T90" fmla="+- 0 7108 7032"/>
                              <a:gd name="T91" fmla="*/ 7108 h 157"/>
                              <a:gd name="T92" fmla="+- 0 5952 5368"/>
                              <a:gd name="T93" fmla="*/ T92 w 624"/>
                              <a:gd name="T94" fmla="+- 0 7116 7032"/>
                              <a:gd name="T95" fmla="*/ 7116 h 157"/>
                              <a:gd name="T96" fmla="+- 0 5714 5368"/>
                              <a:gd name="T97" fmla="*/ T96 w 624"/>
                              <a:gd name="T98" fmla="+- 0 7111 7032"/>
                              <a:gd name="T99" fmla="*/ 7111 h 157"/>
                              <a:gd name="T100" fmla="+- 0 5713 5368"/>
                              <a:gd name="T101" fmla="*/ T100 w 624"/>
                              <a:gd name="T102" fmla="+- 0 7103 7032"/>
                              <a:gd name="T103" fmla="*/ 7103 h 157"/>
                              <a:gd name="T104" fmla="+- 0 5714 5368"/>
                              <a:gd name="T105" fmla="*/ T104 w 624"/>
                              <a:gd name="T106" fmla="+- 0 7111 7032"/>
                              <a:gd name="T107" fmla="*/ 7111 h 157"/>
                              <a:gd name="T108" fmla="+- 0 5713 5368"/>
                              <a:gd name="T109" fmla="*/ T108 w 624"/>
                              <a:gd name="T110" fmla="+- 0 7103 7032"/>
                              <a:gd name="T111" fmla="*/ 7103 h 157"/>
                              <a:gd name="T112" fmla="+- 0 5713 5368"/>
                              <a:gd name="T113" fmla="*/ T112 w 624"/>
                              <a:gd name="T114" fmla="+- 0 7103 7032"/>
                              <a:gd name="T115" fmla="*/ 7103 h 157"/>
                              <a:gd name="T116" fmla="+- 0 5714 5368"/>
                              <a:gd name="T117" fmla="*/ T116 w 624"/>
                              <a:gd name="T118" fmla="+- 0 7111 7032"/>
                              <a:gd name="T119" fmla="*/ 7111 h 157"/>
                              <a:gd name="T120" fmla="+- 0 5961 5368"/>
                              <a:gd name="T121" fmla="*/ T120 w 624"/>
                              <a:gd name="T122" fmla="+- 0 7111 7032"/>
                              <a:gd name="T123" fmla="*/ 7111 h 157"/>
                              <a:gd name="T124" fmla="+- 0 5857 5368"/>
                              <a:gd name="T125" fmla="*/ T124 w 624"/>
                              <a:gd name="T126" fmla="+- 0 7032 7032"/>
                              <a:gd name="T127" fmla="*/ 7032 h 157"/>
                              <a:gd name="T128" fmla="+- 0 5850 5368"/>
                              <a:gd name="T129" fmla="*/ T128 w 624"/>
                              <a:gd name="T130" fmla="+- 0 7037 7032"/>
                              <a:gd name="T131" fmla="*/ 7037 h 157"/>
                              <a:gd name="T132" fmla="+- 0 5849 5368"/>
                              <a:gd name="T133" fmla="*/ T132 w 624"/>
                              <a:gd name="T134" fmla="+- 0 7045 7032"/>
                              <a:gd name="T135" fmla="*/ 7045 h 157"/>
                              <a:gd name="T136" fmla="+- 0 5961 5368"/>
                              <a:gd name="T137" fmla="*/ T136 w 624"/>
                              <a:gd name="T138" fmla="+- 0 7111 7032"/>
                              <a:gd name="T139" fmla="*/ 7111 h 157"/>
                              <a:gd name="T140" fmla="+- 0 5976 5368"/>
                              <a:gd name="T141" fmla="*/ T140 w 624"/>
                              <a:gd name="T142" fmla="+- 0 7104 7032"/>
                              <a:gd name="T143" fmla="*/ 7104 h 157"/>
                              <a:gd name="T144" fmla="+- 0 5978 5368"/>
                              <a:gd name="T145" fmla="*/ T144 w 624"/>
                              <a:gd name="T146" fmla="+- 0 7103 7032"/>
                              <a:gd name="T147" fmla="*/ 7103 h 1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624" h="157">
                                <a:moveTo>
                                  <a:pt x="593" y="79"/>
                                </a:moveTo>
                                <a:lnTo>
                                  <a:pt x="485" y="142"/>
                                </a:lnTo>
                                <a:lnTo>
                                  <a:pt x="481" y="144"/>
                                </a:lnTo>
                                <a:lnTo>
                                  <a:pt x="480" y="149"/>
                                </a:lnTo>
                                <a:lnTo>
                                  <a:pt x="482" y="152"/>
                                </a:lnTo>
                                <a:lnTo>
                                  <a:pt x="484" y="156"/>
                                </a:lnTo>
                                <a:lnTo>
                                  <a:pt x="489" y="157"/>
                                </a:lnTo>
                                <a:lnTo>
                                  <a:pt x="610" y="86"/>
                                </a:lnTo>
                                <a:lnTo>
                                  <a:pt x="608" y="86"/>
                                </a:lnTo>
                                <a:lnTo>
                                  <a:pt x="608" y="85"/>
                                </a:lnTo>
                                <a:lnTo>
                                  <a:pt x="605" y="85"/>
                                </a:lnTo>
                                <a:lnTo>
                                  <a:pt x="593" y="79"/>
                                </a:lnTo>
                                <a:close/>
                                <a:moveTo>
                                  <a:pt x="331" y="76"/>
                                </a:moveTo>
                                <a:lnTo>
                                  <a:pt x="331" y="83"/>
                                </a:lnTo>
                                <a:lnTo>
                                  <a:pt x="334" y="86"/>
                                </a:lnTo>
                                <a:lnTo>
                                  <a:pt x="581" y="86"/>
                                </a:lnTo>
                                <a:lnTo>
                                  <a:pt x="584" y="84"/>
                                </a:lnTo>
                                <a:lnTo>
                                  <a:pt x="338" y="84"/>
                                </a:lnTo>
                                <a:lnTo>
                                  <a:pt x="331" y="76"/>
                                </a:lnTo>
                                <a:close/>
                                <a:moveTo>
                                  <a:pt x="610" y="71"/>
                                </a:moveTo>
                                <a:lnTo>
                                  <a:pt x="608" y="71"/>
                                </a:lnTo>
                                <a:lnTo>
                                  <a:pt x="608" y="86"/>
                                </a:lnTo>
                                <a:lnTo>
                                  <a:pt x="610" y="86"/>
                                </a:lnTo>
                                <a:lnTo>
                                  <a:pt x="623" y="79"/>
                                </a:lnTo>
                                <a:lnTo>
                                  <a:pt x="610" y="71"/>
                                </a:lnTo>
                                <a:close/>
                                <a:moveTo>
                                  <a:pt x="605" y="72"/>
                                </a:moveTo>
                                <a:lnTo>
                                  <a:pt x="593" y="79"/>
                                </a:lnTo>
                                <a:lnTo>
                                  <a:pt x="605" y="85"/>
                                </a:lnTo>
                                <a:lnTo>
                                  <a:pt x="605" y="72"/>
                                </a:lnTo>
                                <a:close/>
                                <a:moveTo>
                                  <a:pt x="608" y="72"/>
                                </a:moveTo>
                                <a:lnTo>
                                  <a:pt x="605" y="72"/>
                                </a:lnTo>
                                <a:lnTo>
                                  <a:pt x="605" y="85"/>
                                </a:lnTo>
                                <a:lnTo>
                                  <a:pt x="608" y="85"/>
                                </a:lnTo>
                                <a:lnTo>
                                  <a:pt x="608" y="72"/>
                                </a:lnTo>
                                <a:close/>
                                <a:moveTo>
                                  <a:pt x="343" y="69"/>
                                </a:moveTo>
                                <a:lnTo>
                                  <a:pt x="0" y="69"/>
                                </a:lnTo>
                                <a:lnTo>
                                  <a:pt x="0" y="84"/>
                                </a:lnTo>
                                <a:lnTo>
                                  <a:pt x="332" y="84"/>
                                </a:lnTo>
                                <a:lnTo>
                                  <a:pt x="331" y="83"/>
                                </a:lnTo>
                                <a:lnTo>
                                  <a:pt x="331" y="76"/>
                                </a:lnTo>
                                <a:lnTo>
                                  <a:pt x="344" y="76"/>
                                </a:lnTo>
                                <a:lnTo>
                                  <a:pt x="338" y="71"/>
                                </a:lnTo>
                                <a:lnTo>
                                  <a:pt x="345" y="71"/>
                                </a:lnTo>
                                <a:lnTo>
                                  <a:pt x="343" y="69"/>
                                </a:lnTo>
                                <a:close/>
                                <a:moveTo>
                                  <a:pt x="344" y="76"/>
                                </a:moveTo>
                                <a:lnTo>
                                  <a:pt x="331" y="76"/>
                                </a:lnTo>
                                <a:lnTo>
                                  <a:pt x="338" y="84"/>
                                </a:lnTo>
                                <a:lnTo>
                                  <a:pt x="584" y="84"/>
                                </a:lnTo>
                                <a:lnTo>
                                  <a:pt x="593" y="79"/>
                                </a:lnTo>
                                <a:lnTo>
                                  <a:pt x="346" y="79"/>
                                </a:lnTo>
                                <a:lnTo>
                                  <a:pt x="344" y="76"/>
                                </a:lnTo>
                                <a:close/>
                                <a:moveTo>
                                  <a:pt x="345" y="71"/>
                                </a:moveTo>
                                <a:lnTo>
                                  <a:pt x="338" y="71"/>
                                </a:lnTo>
                                <a:lnTo>
                                  <a:pt x="346" y="79"/>
                                </a:lnTo>
                                <a:lnTo>
                                  <a:pt x="346" y="72"/>
                                </a:lnTo>
                                <a:lnTo>
                                  <a:pt x="345" y="71"/>
                                </a:lnTo>
                                <a:close/>
                                <a:moveTo>
                                  <a:pt x="581" y="71"/>
                                </a:moveTo>
                                <a:lnTo>
                                  <a:pt x="345" y="71"/>
                                </a:lnTo>
                                <a:lnTo>
                                  <a:pt x="346" y="72"/>
                                </a:lnTo>
                                <a:lnTo>
                                  <a:pt x="346" y="79"/>
                                </a:lnTo>
                                <a:lnTo>
                                  <a:pt x="593" y="79"/>
                                </a:lnTo>
                                <a:lnTo>
                                  <a:pt x="581" y="71"/>
                                </a:lnTo>
                                <a:close/>
                                <a:moveTo>
                                  <a:pt x="489" y="0"/>
                                </a:moveTo>
                                <a:lnTo>
                                  <a:pt x="484" y="1"/>
                                </a:lnTo>
                                <a:lnTo>
                                  <a:pt x="482" y="5"/>
                                </a:lnTo>
                                <a:lnTo>
                                  <a:pt x="480" y="8"/>
                                </a:lnTo>
                                <a:lnTo>
                                  <a:pt x="481" y="13"/>
                                </a:lnTo>
                                <a:lnTo>
                                  <a:pt x="485" y="15"/>
                                </a:lnTo>
                                <a:lnTo>
                                  <a:pt x="593" y="79"/>
                                </a:lnTo>
                                <a:lnTo>
                                  <a:pt x="605" y="72"/>
                                </a:lnTo>
                                <a:lnTo>
                                  <a:pt x="608" y="72"/>
                                </a:lnTo>
                                <a:lnTo>
                                  <a:pt x="608" y="71"/>
                                </a:lnTo>
                                <a:lnTo>
                                  <a:pt x="610" y="71"/>
                                </a:lnTo>
                                <a:lnTo>
                                  <a:pt x="489"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006102" name="Rectangle 15"/>
                        <wps:cNvSpPr>
                          <a:spLocks noChangeArrowheads="1"/>
                        </wps:cNvSpPr>
                        <wps:spPr bwMode="auto">
                          <a:xfrm>
                            <a:off x="490" y="5820"/>
                            <a:ext cx="4881" cy="2576"/>
                          </a:xfrm>
                          <a:prstGeom prst="rect">
                            <a:avLst/>
                          </a:prstGeom>
                          <a:solidFill>
                            <a:srgbClr val="6666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3898445" name="Rectangle 14"/>
                        <wps:cNvSpPr>
                          <a:spLocks noChangeArrowheads="1"/>
                        </wps:cNvSpPr>
                        <wps:spPr bwMode="auto">
                          <a:xfrm>
                            <a:off x="490" y="5820"/>
                            <a:ext cx="4881" cy="2576"/>
                          </a:xfrm>
                          <a:prstGeom prst="rect">
                            <a:avLst/>
                          </a:prstGeom>
                          <a:noFill/>
                          <a:ln w="254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8775371" name="AutoShape 13"/>
                        <wps:cNvSpPr>
                          <a:spLocks/>
                        </wps:cNvSpPr>
                        <wps:spPr bwMode="auto">
                          <a:xfrm>
                            <a:off x="2954" y="8371"/>
                            <a:ext cx="5435" cy="2331"/>
                          </a:xfrm>
                          <a:custGeom>
                            <a:avLst/>
                            <a:gdLst>
                              <a:gd name="T0" fmla="+- 0 6230 2954"/>
                              <a:gd name="T1" fmla="*/ T0 w 5435"/>
                              <a:gd name="T2" fmla="+- 0 10623 8371"/>
                              <a:gd name="T3" fmla="*/ 10623 h 2331"/>
                              <a:gd name="T4" fmla="+- 0 6217 2954"/>
                              <a:gd name="T5" fmla="*/ T4 w 5435"/>
                              <a:gd name="T6" fmla="+- 0 10616 8371"/>
                              <a:gd name="T7" fmla="*/ 10616 h 2331"/>
                              <a:gd name="T8" fmla="+- 0 6099 2954"/>
                              <a:gd name="T9" fmla="*/ T8 w 5435"/>
                              <a:gd name="T10" fmla="+- 0 10547 8371"/>
                              <a:gd name="T11" fmla="*/ 10547 h 2331"/>
                              <a:gd name="T12" fmla="+- 0 6096 2954"/>
                              <a:gd name="T13" fmla="*/ T12 w 5435"/>
                              <a:gd name="T14" fmla="+- 0 10545 8371"/>
                              <a:gd name="T15" fmla="*/ 10545 h 2331"/>
                              <a:gd name="T16" fmla="+- 0 6091 2954"/>
                              <a:gd name="T17" fmla="*/ T16 w 5435"/>
                              <a:gd name="T18" fmla="+- 0 10546 8371"/>
                              <a:gd name="T19" fmla="*/ 10546 h 2331"/>
                              <a:gd name="T20" fmla="+- 0 6089 2954"/>
                              <a:gd name="T21" fmla="*/ T20 w 5435"/>
                              <a:gd name="T22" fmla="+- 0 10549 8371"/>
                              <a:gd name="T23" fmla="*/ 10549 h 2331"/>
                              <a:gd name="T24" fmla="+- 0 6087 2954"/>
                              <a:gd name="T25" fmla="*/ T24 w 5435"/>
                              <a:gd name="T26" fmla="+- 0 10553 8371"/>
                              <a:gd name="T27" fmla="*/ 10553 h 2331"/>
                              <a:gd name="T28" fmla="+- 0 6088 2954"/>
                              <a:gd name="T29" fmla="*/ T28 w 5435"/>
                              <a:gd name="T30" fmla="+- 0 10558 8371"/>
                              <a:gd name="T31" fmla="*/ 10558 h 2331"/>
                              <a:gd name="T32" fmla="+- 0 6092 2954"/>
                              <a:gd name="T33" fmla="*/ T32 w 5435"/>
                              <a:gd name="T34" fmla="+- 0 10560 8371"/>
                              <a:gd name="T35" fmla="*/ 10560 h 2331"/>
                              <a:gd name="T36" fmla="+- 0 6188 2954"/>
                              <a:gd name="T37" fmla="*/ T36 w 5435"/>
                              <a:gd name="T38" fmla="+- 0 10616 8371"/>
                              <a:gd name="T39" fmla="*/ 10616 h 2331"/>
                              <a:gd name="T40" fmla="+- 0 5924 2954"/>
                              <a:gd name="T41" fmla="*/ T40 w 5435"/>
                              <a:gd name="T42" fmla="+- 0 10616 8371"/>
                              <a:gd name="T43" fmla="*/ 10616 h 2331"/>
                              <a:gd name="T44" fmla="+- 0 5923 2954"/>
                              <a:gd name="T45" fmla="*/ T44 w 5435"/>
                              <a:gd name="T46" fmla="+- 0 10616 8371"/>
                              <a:gd name="T47" fmla="*/ 10616 h 2331"/>
                              <a:gd name="T48" fmla="+- 0 5573 2954"/>
                              <a:gd name="T49" fmla="*/ T48 w 5435"/>
                              <a:gd name="T50" fmla="+- 0 10616 8371"/>
                              <a:gd name="T51" fmla="*/ 10616 h 2331"/>
                              <a:gd name="T52" fmla="+- 0 5573 2954"/>
                              <a:gd name="T53" fmla="*/ T52 w 5435"/>
                              <a:gd name="T54" fmla="+- 0 10631 8371"/>
                              <a:gd name="T55" fmla="*/ 10631 h 2331"/>
                              <a:gd name="T56" fmla="+- 0 5933 2954"/>
                              <a:gd name="T57" fmla="*/ T56 w 5435"/>
                              <a:gd name="T58" fmla="+- 0 10631 8371"/>
                              <a:gd name="T59" fmla="*/ 10631 h 2331"/>
                              <a:gd name="T60" fmla="+- 0 5933 2954"/>
                              <a:gd name="T61" fmla="*/ T60 w 5435"/>
                              <a:gd name="T62" fmla="+- 0 10631 8371"/>
                              <a:gd name="T63" fmla="*/ 10631 h 2331"/>
                              <a:gd name="T64" fmla="+- 0 6188 2954"/>
                              <a:gd name="T65" fmla="*/ T64 w 5435"/>
                              <a:gd name="T66" fmla="+- 0 10631 8371"/>
                              <a:gd name="T67" fmla="*/ 10631 h 2331"/>
                              <a:gd name="T68" fmla="+- 0 6092 2954"/>
                              <a:gd name="T69" fmla="*/ T68 w 5435"/>
                              <a:gd name="T70" fmla="+- 0 10687 8371"/>
                              <a:gd name="T71" fmla="*/ 10687 h 2331"/>
                              <a:gd name="T72" fmla="+- 0 6088 2954"/>
                              <a:gd name="T73" fmla="*/ T72 w 5435"/>
                              <a:gd name="T74" fmla="+- 0 10689 8371"/>
                              <a:gd name="T75" fmla="*/ 10689 h 2331"/>
                              <a:gd name="T76" fmla="+- 0 6087 2954"/>
                              <a:gd name="T77" fmla="*/ T76 w 5435"/>
                              <a:gd name="T78" fmla="+- 0 10693 8371"/>
                              <a:gd name="T79" fmla="*/ 10693 h 2331"/>
                              <a:gd name="T80" fmla="+- 0 6089 2954"/>
                              <a:gd name="T81" fmla="*/ T80 w 5435"/>
                              <a:gd name="T82" fmla="+- 0 10697 8371"/>
                              <a:gd name="T83" fmla="*/ 10697 h 2331"/>
                              <a:gd name="T84" fmla="+- 0 6091 2954"/>
                              <a:gd name="T85" fmla="*/ T84 w 5435"/>
                              <a:gd name="T86" fmla="+- 0 10700 8371"/>
                              <a:gd name="T87" fmla="*/ 10700 h 2331"/>
                              <a:gd name="T88" fmla="+- 0 6096 2954"/>
                              <a:gd name="T89" fmla="*/ T88 w 5435"/>
                              <a:gd name="T90" fmla="+- 0 10702 8371"/>
                              <a:gd name="T91" fmla="*/ 10702 h 2331"/>
                              <a:gd name="T92" fmla="+- 0 6099 2954"/>
                              <a:gd name="T93" fmla="*/ T92 w 5435"/>
                              <a:gd name="T94" fmla="+- 0 10700 8371"/>
                              <a:gd name="T95" fmla="*/ 10700 h 2331"/>
                              <a:gd name="T96" fmla="+- 0 6218 2954"/>
                              <a:gd name="T97" fmla="*/ T96 w 5435"/>
                              <a:gd name="T98" fmla="+- 0 10631 8371"/>
                              <a:gd name="T99" fmla="*/ 10631 h 2331"/>
                              <a:gd name="T100" fmla="+- 0 6230 2954"/>
                              <a:gd name="T101" fmla="*/ T100 w 5435"/>
                              <a:gd name="T102" fmla="+- 0 10623 8371"/>
                              <a:gd name="T103" fmla="*/ 10623 h 2331"/>
                              <a:gd name="T104" fmla="+- 0 8389 2954"/>
                              <a:gd name="T105" fmla="*/ T104 w 5435"/>
                              <a:gd name="T106" fmla="+- 0 8371 8371"/>
                              <a:gd name="T107" fmla="*/ 8371 h 2331"/>
                              <a:gd name="T108" fmla="+- 0 8374 2954"/>
                              <a:gd name="T109" fmla="*/ T108 w 5435"/>
                              <a:gd name="T110" fmla="+- 0 8371 8371"/>
                              <a:gd name="T111" fmla="*/ 8371 h 2331"/>
                              <a:gd name="T112" fmla="+- 0 8374 2954"/>
                              <a:gd name="T113" fmla="*/ T112 w 5435"/>
                              <a:gd name="T114" fmla="+- 0 9061 8371"/>
                              <a:gd name="T115" fmla="*/ 9061 h 2331"/>
                              <a:gd name="T116" fmla="+- 0 3029 2954"/>
                              <a:gd name="T117" fmla="*/ T116 w 5435"/>
                              <a:gd name="T118" fmla="+- 0 9061 8371"/>
                              <a:gd name="T119" fmla="*/ 9061 h 2331"/>
                              <a:gd name="T120" fmla="+- 0 3025 2954"/>
                              <a:gd name="T121" fmla="*/ T120 w 5435"/>
                              <a:gd name="T122" fmla="+- 0 9064 8371"/>
                              <a:gd name="T123" fmla="*/ 9064 h 2331"/>
                              <a:gd name="T124" fmla="+- 0 3025 2954"/>
                              <a:gd name="T125" fmla="*/ T124 w 5435"/>
                              <a:gd name="T126" fmla="+- 0 9670 8371"/>
                              <a:gd name="T127" fmla="*/ 9670 h 2331"/>
                              <a:gd name="T128" fmla="+- 0 2969 2954"/>
                              <a:gd name="T129" fmla="*/ T128 w 5435"/>
                              <a:gd name="T130" fmla="+- 0 9574 8371"/>
                              <a:gd name="T131" fmla="*/ 9574 h 2331"/>
                              <a:gd name="T132" fmla="+- 0 2967 2954"/>
                              <a:gd name="T133" fmla="*/ T132 w 5435"/>
                              <a:gd name="T134" fmla="+- 0 9570 8371"/>
                              <a:gd name="T135" fmla="*/ 9570 h 2331"/>
                              <a:gd name="T136" fmla="+- 0 2963 2954"/>
                              <a:gd name="T137" fmla="*/ T136 w 5435"/>
                              <a:gd name="T138" fmla="+- 0 9569 8371"/>
                              <a:gd name="T139" fmla="*/ 9569 h 2331"/>
                              <a:gd name="T140" fmla="+- 0 2959 2954"/>
                              <a:gd name="T141" fmla="*/ T140 w 5435"/>
                              <a:gd name="T142" fmla="+- 0 9571 8371"/>
                              <a:gd name="T143" fmla="*/ 9571 h 2331"/>
                              <a:gd name="T144" fmla="+- 0 2955 2954"/>
                              <a:gd name="T145" fmla="*/ T144 w 5435"/>
                              <a:gd name="T146" fmla="+- 0 9573 8371"/>
                              <a:gd name="T147" fmla="*/ 9573 h 2331"/>
                              <a:gd name="T148" fmla="+- 0 2954 2954"/>
                              <a:gd name="T149" fmla="*/ T148 w 5435"/>
                              <a:gd name="T150" fmla="+- 0 9577 8371"/>
                              <a:gd name="T151" fmla="*/ 9577 h 2331"/>
                              <a:gd name="T152" fmla="+- 0 2956 2954"/>
                              <a:gd name="T153" fmla="*/ T152 w 5435"/>
                              <a:gd name="T154" fmla="+- 0 9581 8371"/>
                              <a:gd name="T155" fmla="*/ 9581 h 2331"/>
                              <a:gd name="T156" fmla="+- 0 3033 2954"/>
                              <a:gd name="T157" fmla="*/ T156 w 5435"/>
                              <a:gd name="T158" fmla="+- 0 9712 8371"/>
                              <a:gd name="T159" fmla="*/ 9712 h 2331"/>
                              <a:gd name="T160" fmla="+- 0 3041 2954"/>
                              <a:gd name="T161" fmla="*/ T160 w 5435"/>
                              <a:gd name="T162" fmla="+- 0 9697 8371"/>
                              <a:gd name="T163" fmla="*/ 9697 h 2331"/>
                              <a:gd name="T164" fmla="+- 0 3109 2954"/>
                              <a:gd name="T165" fmla="*/ T164 w 5435"/>
                              <a:gd name="T166" fmla="+- 0 9581 8371"/>
                              <a:gd name="T167" fmla="*/ 9581 h 2331"/>
                              <a:gd name="T168" fmla="+- 0 3111 2954"/>
                              <a:gd name="T169" fmla="*/ T168 w 5435"/>
                              <a:gd name="T170" fmla="+- 0 9577 8371"/>
                              <a:gd name="T171" fmla="*/ 9577 h 2331"/>
                              <a:gd name="T172" fmla="+- 0 3110 2954"/>
                              <a:gd name="T173" fmla="*/ T172 w 5435"/>
                              <a:gd name="T174" fmla="+- 0 9573 8371"/>
                              <a:gd name="T175" fmla="*/ 9573 h 2331"/>
                              <a:gd name="T176" fmla="+- 0 3107 2954"/>
                              <a:gd name="T177" fmla="*/ T176 w 5435"/>
                              <a:gd name="T178" fmla="+- 0 9571 8371"/>
                              <a:gd name="T179" fmla="*/ 9571 h 2331"/>
                              <a:gd name="T180" fmla="+- 0 3103 2954"/>
                              <a:gd name="T181" fmla="*/ T180 w 5435"/>
                              <a:gd name="T182" fmla="+- 0 9569 8371"/>
                              <a:gd name="T183" fmla="*/ 9569 h 2331"/>
                              <a:gd name="T184" fmla="+- 0 3098 2954"/>
                              <a:gd name="T185" fmla="*/ T184 w 5435"/>
                              <a:gd name="T186" fmla="+- 0 9570 8371"/>
                              <a:gd name="T187" fmla="*/ 9570 h 2331"/>
                              <a:gd name="T188" fmla="+- 0 3096 2954"/>
                              <a:gd name="T189" fmla="*/ T188 w 5435"/>
                              <a:gd name="T190" fmla="+- 0 9574 8371"/>
                              <a:gd name="T191" fmla="*/ 9574 h 2331"/>
                              <a:gd name="T192" fmla="+- 0 3040 2954"/>
                              <a:gd name="T193" fmla="*/ T192 w 5435"/>
                              <a:gd name="T194" fmla="+- 0 9670 8371"/>
                              <a:gd name="T195" fmla="*/ 9670 h 2331"/>
                              <a:gd name="T196" fmla="+- 0 3040 2954"/>
                              <a:gd name="T197" fmla="*/ T196 w 5435"/>
                              <a:gd name="T198" fmla="+- 0 9076 8371"/>
                              <a:gd name="T199" fmla="*/ 9076 h 2331"/>
                              <a:gd name="T200" fmla="+- 0 8385 2954"/>
                              <a:gd name="T201" fmla="*/ T200 w 5435"/>
                              <a:gd name="T202" fmla="+- 0 9076 8371"/>
                              <a:gd name="T203" fmla="*/ 9076 h 2331"/>
                              <a:gd name="T204" fmla="+- 0 8389 2954"/>
                              <a:gd name="T205" fmla="*/ T204 w 5435"/>
                              <a:gd name="T206" fmla="+- 0 9073 8371"/>
                              <a:gd name="T207" fmla="*/ 9073 h 2331"/>
                              <a:gd name="T208" fmla="+- 0 8389 2954"/>
                              <a:gd name="T209" fmla="*/ T208 w 5435"/>
                              <a:gd name="T210" fmla="+- 0 9061 8371"/>
                              <a:gd name="T211" fmla="*/ 9061 h 2331"/>
                              <a:gd name="T212" fmla="+- 0 8389 2954"/>
                              <a:gd name="T213" fmla="*/ T212 w 5435"/>
                              <a:gd name="T214" fmla="+- 0 8371 8371"/>
                              <a:gd name="T215" fmla="*/ 8371 h 23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5435" h="2331">
                                <a:moveTo>
                                  <a:pt x="3276" y="2252"/>
                                </a:moveTo>
                                <a:lnTo>
                                  <a:pt x="3263" y="2245"/>
                                </a:lnTo>
                                <a:lnTo>
                                  <a:pt x="3145" y="2176"/>
                                </a:lnTo>
                                <a:lnTo>
                                  <a:pt x="3142" y="2174"/>
                                </a:lnTo>
                                <a:lnTo>
                                  <a:pt x="3137" y="2175"/>
                                </a:lnTo>
                                <a:lnTo>
                                  <a:pt x="3135" y="2178"/>
                                </a:lnTo>
                                <a:lnTo>
                                  <a:pt x="3133" y="2182"/>
                                </a:lnTo>
                                <a:lnTo>
                                  <a:pt x="3134" y="2187"/>
                                </a:lnTo>
                                <a:lnTo>
                                  <a:pt x="3138" y="2189"/>
                                </a:lnTo>
                                <a:lnTo>
                                  <a:pt x="3234" y="2245"/>
                                </a:lnTo>
                                <a:lnTo>
                                  <a:pt x="2970" y="2245"/>
                                </a:lnTo>
                                <a:lnTo>
                                  <a:pt x="2969" y="2245"/>
                                </a:lnTo>
                                <a:lnTo>
                                  <a:pt x="2619" y="2245"/>
                                </a:lnTo>
                                <a:lnTo>
                                  <a:pt x="2619" y="2260"/>
                                </a:lnTo>
                                <a:lnTo>
                                  <a:pt x="2979" y="2260"/>
                                </a:lnTo>
                                <a:lnTo>
                                  <a:pt x="3234" y="2260"/>
                                </a:lnTo>
                                <a:lnTo>
                                  <a:pt x="3138" y="2316"/>
                                </a:lnTo>
                                <a:lnTo>
                                  <a:pt x="3134" y="2318"/>
                                </a:lnTo>
                                <a:lnTo>
                                  <a:pt x="3133" y="2322"/>
                                </a:lnTo>
                                <a:lnTo>
                                  <a:pt x="3135" y="2326"/>
                                </a:lnTo>
                                <a:lnTo>
                                  <a:pt x="3137" y="2329"/>
                                </a:lnTo>
                                <a:lnTo>
                                  <a:pt x="3142" y="2331"/>
                                </a:lnTo>
                                <a:lnTo>
                                  <a:pt x="3145" y="2329"/>
                                </a:lnTo>
                                <a:lnTo>
                                  <a:pt x="3264" y="2260"/>
                                </a:lnTo>
                                <a:lnTo>
                                  <a:pt x="3276" y="2252"/>
                                </a:lnTo>
                                <a:close/>
                                <a:moveTo>
                                  <a:pt x="5435" y="0"/>
                                </a:moveTo>
                                <a:lnTo>
                                  <a:pt x="5420" y="0"/>
                                </a:lnTo>
                                <a:lnTo>
                                  <a:pt x="5420" y="690"/>
                                </a:lnTo>
                                <a:lnTo>
                                  <a:pt x="75" y="690"/>
                                </a:lnTo>
                                <a:lnTo>
                                  <a:pt x="71" y="693"/>
                                </a:lnTo>
                                <a:lnTo>
                                  <a:pt x="71" y="1299"/>
                                </a:lnTo>
                                <a:lnTo>
                                  <a:pt x="15" y="1203"/>
                                </a:lnTo>
                                <a:lnTo>
                                  <a:pt x="13" y="1199"/>
                                </a:lnTo>
                                <a:lnTo>
                                  <a:pt x="9" y="1198"/>
                                </a:lnTo>
                                <a:lnTo>
                                  <a:pt x="5" y="1200"/>
                                </a:lnTo>
                                <a:lnTo>
                                  <a:pt x="1" y="1202"/>
                                </a:lnTo>
                                <a:lnTo>
                                  <a:pt x="0" y="1206"/>
                                </a:lnTo>
                                <a:lnTo>
                                  <a:pt x="2" y="1210"/>
                                </a:lnTo>
                                <a:lnTo>
                                  <a:pt x="79" y="1341"/>
                                </a:lnTo>
                                <a:lnTo>
                                  <a:pt x="87" y="1326"/>
                                </a:lnTo>
                                <a:lnTo>
                                  <a:pt x="155" y="1210"/>
                                </a:lnTo>
                                <a:lnTo>
                                  <a:pt x="157" y="1206"/>
                                </a:lnTo>
                                <a:lnTo>
                                  <a:pt x="156" y="1202"/>
                                </a:lnTo>
                                <a:lnTo>
                                  <a:pt x="153" y="1200"/>
                                </a:lnTo>
                                <a:lnTo>
                                  <a:pt x="149" y="1198"/>
                                </a:lnTo>
                                <a:lnTo>
                                  <a:pt x="144" y="1199"/>
                                </a:lnTo>
                                <a:lnTo>
                                  <a:pt x="142" y="1203"/>
                                </a:lnTo>
                                <a:lnTo>
                                  <a:pt x="86" y="1299"/>
                                </a:lnTo>
                                <a:lnTo>
                                  <a:pt x="86" y="705"/>
                                </a:lnTo>
                                <a:lnTo>
                                  <a:pt x="5431" y="705"/>
                                </a:lnTo>
                                <a:lnTo>
                                  <a:pt x="5435" y="702"/>
                                </a:lnTo>
                                <a:lnTo>
                                  <a:pt x="5435" y="690"/>
                                </a:lnTo>
                                <a:lnTo>
                                  <a:pt x="5435" y="0"/>
                                </a:lnTo>
                                <a:close/>
                              </a:path>
                            </a:pathLst>
                          </a:custGeom>
                          <a:solidFill>
                            <a:srgbClr val="4F81B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8863689" name="Rectangle 12"/>
                        <wps:cNvSpPr>
                          <a:spLocks noChangeArrowheads="1"/>
                        </wps:cNvSpPr>
                        <wps:spPr bwMode="auto">
                          <a:xfrm>
                            <a:off x="490" y="9763"/>
                            <a:ext cx="5086" cy="1722"/>
                          </a:xfrm>
                          <a:prstGeom prst="rect">
                            <a:avLst/>
                          </a:prstGeom>
                          <a:solidFill>
                            <a:srgbClr val="12496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9802648" name="Rectangle 11"/>
                        <wps:cNvSpPr>
                          <a:spLocks noChangeArrowheads="1"/>
                        </wps:cNvSpPr>
                        <wps:spPr bwMode="auto">
                          <a:xfrm>
                            <a:off x="490" y="9763"/>
                            <a:ext cx="5086" cy="1722"/>
                          </a:xfrm>
                          <a:prstGeom prst="rect">
                            <a:avLst/>
                          </a:prstGeom>
                          <a:noFill/>
                          <a:ln w="254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117594" name="Rectangle 10"/>
                        <wps:cNvSpPr>
                          <a:spLocks noChangeArrowheads="1"/>
                        </wps:cNvSpPr>
                        <wps:spPr bwMode="auto">
                          <a:xfrm>
                            <a:off x="6281" y="9175"/>
                            <a:ext cx="4439" cy="2896"/>
                          </a:xfrm>
                          <a:prstGeom prst="rect">
                            <a:avLst/>
                          </a:prstGeom>
                          <a:solidFill>
                            <a:srgbClr val="9CD2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8573670" name="Rectangle 9"/>
                        <wps:cNvSpPr>
                          <a:spLocks noChangeArrowheads="1"/>
                        </wps:cNvSpPr>
                        <wps:spPr bwMode="auto">
                          <a:xfrm>
                            <a:off x="6281" y="9175"/>
                            <a:ext cx="4439" cy="2896"/>
                          </a:xfrm>
                          <a:prstGeom prst="rect">
                            <a:avLst/>
                          </a:prstGeom>
                          <a:noFill/>
                          <a:ln w="2540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D00CC9" id="Group 8" o:spid="_x0000_s1026" style="position:absolute;margin-left:23.5pt;margin-top:79.35pt;width:513.5pt;height:525.2pt;z-index:-15816192;mso-position-horizontal-relative:page" coordorigin="470,1587" coordsize="10270,10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">
                <v:shape id="AutoShape 22" o:spid="_x0000_s1027" style="position:absolute;left:4588;top:3034;width:605;height:158;visibility:visible;mso-wrap-style:square;v-text-anchor:top" coordsize="605,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" path="m576,79l467,143r-4,2l462,149r2,4l466,156r5,2l474,155,593,86r-3,l590,85r-3,l576,79xm330,71l,71,,86r326,l322,83r,-4l337,79r-7,-8xm322,79r,4l326,86r4,l322,79xm563,71r-229,l337,75r,4l322,79r8,7l563,86r13,-7l563,71xm592,71r-2,l590,86r3,l605,79,592,71xm587,73r-11,6l587,85r,-12xm590,73r-3,l587,85r3,l590,73xm334,71r-4,l337,79r,-4l334,71xm471,r-5,2l464,5r-2,4l463,13r4,2l576,79r11,-6l590,73r,-2l592,71,474,3,471,xe" fillcolor="#4f81bc" stroked="f">
                  <v:path arrowok="t" o:connecttype="custom" o:connectlocs="467,3177;462,3183;466,3190;474,3189;590,3120;587,3119;330,3105;0,3120;322,3117;337,3113;322,3113;326,3120;322,3113;334,3105;337,3113;330,3120;576,3113;592,3105;590,3120;605,3113;587,3107;587,3119;590,3107;587,3119;590,3107;330,3105;337,3109;471,3034;464,3039;463,3047;576,3113;590,3107;592,3105;471,3034" o:connectangles="0,0,0,0,0,0,0,0,0,0,0,0,0,0,0,0,0,0,0,0,0,0,0,0,0,0,0,0,0,0,0,0,0,0"/>
                </v:shape>
                <v:rect id="Rectangle 21" o:spid="_x0000_s1028" style="position:absolute;left:509;top:2034;width:4082;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" fillcolor="#9cd2d2" stroked="f"/>
                <v:rect id="Rectangle 20" o:spid="_x0000_s1029" style="position:absolute;left:509;top:2034;width:4082;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" filled="f" strokecolor="white" strokeweight="2pt"/>
                <v:shape id="AutoShape 19" o:spid="_x0000_s1030" style="position:absolute;left:2851;top:4615;width:5093;height:1154;visibility:visible;mso-wrap-style:square;v-text-anchor:top" coordsize="5093,1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" path="m8,1010r-3,2l1,1014r-1,5l2,1022r76,131l87,1139r-16,l71,1111,15,1015r-2,-4l8,1010xm71,1111r,28l86,1139r,-4l72,1135r6,-11l71,1111xm149,1010r-5,1l142,1015r-56,96l86,1139r1,l155,1022r2,-3l156,1014r-4,-2l149,1010xm78,1124r-6,11l85,1135r-7,-11xm86,1111r-8,13l85,1135r1,l86,1111xm5077,596l74,596r-3,3l71,1111r7,13l86,1111r,-500l78,611r8,-8l5077,603r,-7xm86,603r-8,8l86,611r,-8xm5092,596r-8,l5077,603,86,603r,8l5089,611r3,-3l5092,596xm5092,r-15,l5077,603r7,-7l5092,596,5092,xe" fillcolor="#4f81bc" stroked="f">
                  <v:path arrowok="t" o:connecttype="custom" o:connectlocs="5,5628;0,5635;78,5769;71,5755;15,5631;8,5626;71,5755;86,5751;78,5740;149,5626;142,5631;86,5755;155,5638;156,5630;149,5626;72,5751;78,5740;78,5740;86,5751;5077,5212;71,5215;78,5740;86,5227;86,5219;5077,5212;78,5227;86,5219;5084,5212;86,5219;5089,5227;5092,5212;5077,4616;5084,5212;5092,4616" o:connectangles="0,0,0,0,0,0,0,0,0,0,0,0,0,0,0,0,0,0,0,0,0,0,0,0,0,0,0,0,0,0,0,0,0,0"/>
                </v:shape>
                <v:rect id="Rectangle 18" o:spid="_x0000_s1031" style="position:absolute;left:5244;top:1607;width:5385;height:3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" fillcolor="#9cd2d2" stroked="f"/>
                <v:rect id="Rectangle 17" o:spid="_x0000_s1032" style="position:absolute;left:5244;top:1607;width:5385;height:3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" filled="f" strokecolor="white" strokeweight="2pt"/>
                <v:shape id="AutoShape 16" o:spid="_x0000_s1033" style="position:absolute;left:5368;top:7032;width:624;height:157;visibility:visible;mso-wrap-style:square;v-text-anchor:top" coordsize="624,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" path="m593,79l485,142r-4,2l480,149r2,3l484,156r5,1l610,86r-2,l608,85r-3,l593,79xm331,76r,7l334,86r247,l584,84r-246,l331,76xm610,71r-2,l608,86r2,l623,79,610,71xm605,72r-12,7l605,85r,-13xm608,72r-3,l605,85r3,l608,72xm343,69l,69,,84r332,l331,83r,-7l344,76r-6,-5l345,71r-2,-2xm344,76r-13,l338,84r246,l593,79r-247,l344,76xm345,71r-7,l346,79r,-7l345,71xm581,71r-236,l346,72r,7l593,79,581,71xm489,r-5,1l482,5r-2,3l481,13r4,2l593,79r12,-7l608,72r,-1l610,71,489,xe" fillcolor="#4f81bc" stroked="f">
                  <v:path arrowok="t" o:connecttype="custom" o:connectlocs="485,7174;480,7181;484,7188;610,7118;608,7117;593,7111;331,7115;581,7118;338,7116;610,7103;608,7118;623,7111;605,7104;605,7117;608,7104;605,7117;608,7104;0,7101;332,7116;331,7108;338,7103;343,7101;331,7108;584,7116;346,7111;345,7103;346,7111;345,7103;345,7103;346,7111;593,7111;489,7032;482,7037;481,7045;593,7111;608,7104;610,7103" o:connectangles="0,0,0,0,0,0,0,0,0,0,0,0,0,0,0,0,0,0,0,0,0,0,0,0,0,0,0,0,0,0,0,0,0,0,0,0,0"/>
                </v:shape>
                <v:rect id="Rectangle 15" o:spid="_x0000_s1034" style="position:absolute;left:490;top:5820;width:4881;height:2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" fillcolor="#66f" stroked="f"/>
                <v:rect id="Rectangle 14" o:spid="_x0000_s1035" style="position:absolute;left:490;top:5820;width:4881;height:2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" filled="f" strokecolor="white" strokeweight="2pt"/>
                <v:shape id="AutoShape 13" o:spid="_x0000_s1036" style="position:absolute;left:2954;top:8371;width:5435;height:2331;visibility:visible;mso-wrap-style:square;v-text-anchor:top" coordsize="5435,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" path="m3276,2252r-13,-7l3145,2176r-3,-2l3137,2175r-2,3l3133,2182r1,5l3138,2189r96,56l2970,2245r-1,l2619,2245r,15l2979,2260r255,l3138,2316r-4,2l3133,2322r2,4l3137,2329r5,2l3145,2329r119,-69l3276,2252xm5435,r-15,l5420,690,75,690r-4,3l71,1299,15,1203r-2,-4l9,1198r-4,2l1,1202r-1,4l2,1210r77,131l87,1326r68,-116l157,1206r-1,-4l153,1200r-4,-2l144,1199r-2,4l86,1299r,-594l5431,705r4,-3l5435,690,5435,xe" fillcolor="#4f81bc" stroked="f">
                  <v:path arrowok="t" o:connecttype="custom" o:connectlocs="3276,10623;3263,10616;3145,10547;3142,10545;3137,10546;3135,10549;3133,10553;3134,10558;3138,10560;3234,10616;2970,10616;2969,10616;2619,10616;2619,10631;2979,10631;2979,10631;3234,10631;3138,10687;3134,10689;3133,10693;3135,10697;3137,10700;3142,10702;3145,10700;3264,10631;3276,10623;5435,8371;5420,8371;5420,9061;75,9061;71,9064;71,9670;15,9574;13,9570;9,9569;5,9571;1,9573;0,9577;2,9581;79,9712;87,9697;155,9581;157,9577;156,9573;153,9571;149,9569;144,9570;142,9574;86,9670;86,9076;5431,9076;5435,9073;5435,9061;5435,8371" o:connectangles="0,0,0,0,0,0,0,0,0,0,0,0,0,0,0,0,0,0,0,0,0,0,0,0,0,0,0,0,0,0,0,0,0,0,0,0,0,0,0,0,0,0,0,0,0,0,0,0,0,0,0,0,0,0"/>
                </v:shape>
                <v:rect id="Rectangle 12" o:spid="_x0000_s1037" style="position:absolute;left:490;top:9763;width:5086;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" fillcolor="#12496c" stroked="f"/>
                <v:rect id="Rectangle 11" o:spid="_x0000_s1038" style="position:absolute;left:490;top:9763;width:5086;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" filled="f" strokecolor="white" strokeweight="2pt"/>
                <v:rect id="Rectangle 10" o:spid="_x0000_s1039" style="position:absolute;left:6281;top:9175;width:4439;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" fillcolor="#9cd2d2" stroked="f"/>
                <v:rect id="Rectangle 9" o:spid="_x0000_s1040" style="position:absolute;left:6281;top:9175;width:4439;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" filled="f" strokecolor="white" strokeweight="2pt"/>
                <w10:wrap anchorx="page"/>
              </v:group>
            </w:pict>
          </mc:Fallback>
        </mc:AlternateContent>
      </w:r>
      <w:r>
        <w:rPr>
          <w:color w:val="585858"/>
        </w:rPr>
        <w:t>The selection of the participating start-ups and scale-ups is based on the most innovative solutions to be</w:t>
      </w:r>
      <w:r>
        <w:rPr>
          <w:color w:val="585858"/>
          <w:spacing w:val="-47"/>
        </w:rPr>
        <w:t xml:space="preserve"> </w:t>
      </w:r>
      <w:r>
        <w:rPr>
          <w:color w:val="585858"/>
        </w:rPr>
        <w:t>presented to</w:t>
      </w:r>
      <w:r>
        <w:rPr>
          <w:color w:val="585858"/>
          <w:spacing w:val="1"/>
        </w:rPr>
        <w:t xml:space="preserve"> </w:t>
      </w:r>
      <w:r>
        <w:rPr>
          <w:color w:val="585858"/>
        </w:rPr>
        <w:t>investors</w:t>
      </w:r>
      <w:r>
        <w:rPr>
          <w:color w:val="585858"/>
          <w:spacing w:val="-1"/>
        </w:rPr>
        <w:t xml:space="preserve"> </w:t>
      </w:r>
      <w:r>
        <w:rPr>
          <w:color w:val="585858"/>
        </w:rPr>
        <w:t>and</w:t>
      </w:r>
      <w:r>
        <w:rPr>
          <w:color w:val="585858"/>
          <w:spacing w:val="2"/>
        </w:rPr>
        <w:t xml:space="preserve"> </w:t>
      </w:r>
      <w:r>
        <w:rPr>
          <w:color w:val="585858"/>
        </w:rPr>
        <w:t>corporates</w:t>
      </w:r>
    </w:p>
    <w:p w14:paraId="33E5DD7A" w14:textId="77777777" w:rsidR="007A19F5" w:rsidRDefault="007A19F5">
      <w:pPr>
        <w:pStyle w:val="Corpsdetexte"/>
        <w:rPr>
          <w:sz w:val="20"/>
        </w:rPr>
      </w:pPr>
    </w:p>
    <w:p w14:paraId="146E6039" w14:textId="37E1CEA5" w:rsidR="007A19F5" w:rsidRDefault="005A6020">
      <w:pPr>
        <w:pStyle w:val="Corpsdetexte"/>
        <w:spacing w:before="10"/>
        <w:rPr>
          <w:sz w:val="29"/>
        </w:rPr>
      </w:pPr>
      <w:r>
        <w:rPr>
          <w:noProof/>
        </w:rPr>
        <mc:AlternateContent>
          <mc:Choice Requires="wps">
            <w:drawing>
              <wp:anchor distT="0" distB="0" distL="0" distR="0" simplePos="0" relativeHeight="487588352" behindDoc="1" locked="0" layoutInCell="1" allowOverlap="1" wp14:anchorId="164D1E7C" wp14:editId="6D38D21F">
                <wp:simplePos x="0" y="0"/>
                <wp:positionH relativeFrom="page">
                  <wp:posOffset>323850</wp:posOffset>
                </wp:positionH>
                <wp:positionV relativeFrom="paragraph">
                  <wp:posOffset>518160</wp:posOffset>
                </wp:positionV>
                <wp:extent cx="2592070" cy="1369695"/>
                <wp:effectExtent l="0" t="0" r="0" b="0"/>
                <wp:wrapTopAndBottom/>
                <wp:docPr id="189627449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070" cy="1369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E9D94" w14:textId="77777777" w:rsidR="007A19F5" w:rsidRDefault="007A19F5">
                            <w:pPr>
                              <w:pStyle w:val="Corpsdetexte"/>
                              <w:rPr>
                                <w:sz w:val="26"/>
                              </w:rPr>
                            </w:pPr>
                          </w:p>
                          <w:p w14:paraId="0D4FEC0B" w14:textId="77777777" w:rsidR="007A19F5" w:rsidRDefault="007A19F5">
                            <w:pPr>
                              <w:pStyle w:val="Corpsdetexte"/>
                              <w:spacing w:before="8"/>
                              <w:rPr>
                                <w:sz w:val="19"/>
                              </w:rPr>
                            </w:pPr>
                          </w:p>
                          <w:p w14:paraId="4E1F1B17" w14:textId="77777777" w:rsidR="007A19F5" w:rsidRDefault="00000000">
                            <w:pPr>
                              <w:ind w:left="130" w:right="131"/>
                              <w:jc w:val="center"/>
                              <w:rPr>
                                <w:rFonts w:ascii="Calibri"/>
                                <w:b/>
                              </w:rPr>
                            </w:pPr>
                            <w:hyperlink r:id="rId20">
                              <w:r>
                                <w:rPr>
                                  <w:rFonts w:ascii="Calibri"/>
                                  <w:b/>
                                  <w:color w:val="FFFFFF"/>
                                </w:rPr>
                                <w:t>FILL</w:t>
                              </w:r>
                              <w:r>
                                <w:rPr>
                                  <w:rFonts w:ascii="Calibri"/>
                                  <w:b/>
                                  <w:color w:val="FFFFFF"/>
                                  <w:spacing w:val="-3"/>
                                </w:rPr>
                                <w:t xml:space="preserve"> </w:t>
                              </w:r>
                              <w:r>
                                <w:rPr>
                                  <w:rFonts w:ascii="Calibri"/>
                                  <w:b/>
                                  <w:color w:val="FFFFFF"/>
                                </w:rPr>
                                <w:t>IN THE</w:t>
                              </w:r>
                              <w:r>
                                <w:rPr>
                                  <w:rFonts w:ascii="Calibri"/>
                                  <w:b/>
                                  <w:color w:val="FFFFFF"/>
                                  <w:spacing w:val="-3"/>
                                </w:rPr>
                                <w:t xml:space="preserve"> </w:t>
                              </w:r>
                              <w:r>
                                <w:rPr>
                                  <w:rFonts w:ascii="Calibri"/>
                                  <w:b/>
                                  <w:color w:val="FFFFFF"/>
                                </w:rPr>
                                <w:t>APPLICATION</w:t>
                              </w:r>
                              <w:r>
                                <w:rPr>
                                  <w:rFonts w:ascii="Calibri"/>
                                  <w:b/>
                                  <w:color w:val="FFFFFF"/>
                                  <w:spacing w:val="-5"/>
                                </w:rPr>
                                <w:t xml:space="preserve"> </w:t>
                              </w:r>
                              <w:r>
                                <w:rPr>
                                  <w:rFonts w:ascii="Calibri"/>
                                  <w:b/>
                                  <w:color w:val="FFFFFF"/>
                                </w:rPr>
                                <w:t>FORM</w:t>
                              </w:r>
                            </w:hyperlink>
                          </w:p>
                          <w:p w14:paraId="1A5F2AEF" w14:textId="77777777" w:rsidR="007A19F5" w:rsidRDefault="00000000">
                            <w:pPr>
                              <w:spacing w:before="66" w:line="232" w:lineRule="exact"/>
                              <w:ind w:left="128" w:right="131"/>
                              <w:jc w:val="center"/>
                              <w:rPr>
                                <w:rFonts w:ascii="Calibri"/>
                                <w:sz w:val="20"/>
                              </w:rPr>
                            </w:pPr>
                            <w:hyperlink r:id="rId21">
                              <w:r>
                                <w:rPr>
                                  <w:rFonts w:ascii="Calibri"/>
                                  <w:color w:val="7E7E7E"/>
                                  <w:sz w:val="20"/>
                                </w:rPr>
                                <w:t>You</w:t>
                              </w:r>
                              <w:r>
                                <w:rPr>
                                  <w:rFonts w:ascii="Calibri"/>
                                  <w:color w:val="7E7E7E"/>
                                  <w:spacing w:val="-4"/>
                                  <w:sz w:val="20"/>
                                </w:rPr>
                                <w:t xml:space="preserve"> </w:t>
                              </w:r>
                              <w:r>
                                <w:rPr>
                                  <w:rFonts w:ascii="Calibri"/>
                                  <w:color w:val="7E7E7E"/>
                                  <w:sz w:val="20"/>
                                </w:rPr>
                                <w:t>can</w:t>
                              </w:r>
                              <w:r>
                                <w:rPr>
                                  <w:rFonts w:ascii="Calibri"/>
                                  <w:color w:val="7E7E7E"/>
                                  <w:spacing w:val="-3"/>
                                  <w:sz w:val="20"/>
                                </w:rPr>
                                <w:t xml:space="preserve"> </w:t>
                              </w:r>
                              <w:r>
                                <w:rPr>
                                  <w:rFonts w:ascii="Calibri"/>
                                  <w:color w:val="7E7E7E"/>
                                  <w:sz w:val="20"/>
                                </w:rPr>
                                <w:t>download</w:t>
                              </w:r>
                              <w:r>
                                <w:rPr>
                                  <w:rFonts w:ascii="Calibri"/>
                                  <w:color w:val="7E7E7E"/>
                                  <w:spacing w:val="-3"/>
                                  <w:sz w:val="20"/>
                                </w:rPr>
                                <w:t xml:space="preserve"> </w:t>
                              </w:r>
                              <w:r>
                                <w:rPr>
                                  <w:rFonts w:ascii="Calibri"/>
                                  <w:color w:val="7E7E7E"/>
                                  <w:sz w:val="20"/>
                                </w:rPr>
                                <w:t>it</w:t>
                              </w:r>
                              <w:r>
                                <w:rPr>
                                  <w:rFonts w:ascii="Calibri"/>
                                  <w:color w:val="7E7E7E"/>
                                  <w:spacing w:val="-1"/>
                                  <w:sz w:val="20"/>
                                </w:rPr>
                                <w:t xml:space="preserve"> </w:t>
                              </w:r>
                              <w:r>
                                <w:rPr>
                                  <w:rFonts w:ascii="Calibri"/>
                                  <w:color w:val="7E7E7E"/>
                                  <w:sz w:val="20"/>
                                </w:rPr>
                                <w:t>from</w:t>
                              </w:r>
                              <w:r>
                                <w:rPr>
                                  <w:rFonts w:ascii="Calibri"/>
                                  <w:color w:val="7E7E7E"/>
                                  <w:spacing w:val="-2"/>
                                  <w:sz w:val="20"/>
                                </w:rPr>
                                <w:t xml:space="preserve"> </w:t>
                              </w:r>
                              <w:r>
                                <w:rPr>
                                  <w:rFonts w:ascii="Calibri"/>
                                  <w:color w:val="7E7E7E"/>
                                  <w:sz w:val="20"/>
                                </w:rPr>
                                <w:t>the</w:t>
                              </w:r>
                            </w:hyperlink>
                          </w:p>
                          <w:p w14:paraId="7BA5AE2B" w14:textId="142EB1DC" w:rsidR="007A19F5" w:rsidRPr="005150CA" w:rsidRDefault="00000000" w:rsidP="00BF710F">
                            <w:pPr>
                              <w:spacing w:line="220" w:lineRule="exact"/>
                              <w:ind w:left="130" w:right="131"/>
                              <w:jc w:val="center"/>
                              <w:rPr>
                                <w:rFonts w:ascii="Calibri"/>
                                <w:color w:val="000000" w:themeColor="text1"/>
                                <w:sz w:val="20"/>
                                <w:lang w:val="fr-BE"/>
                              </w:rPr>
                            </w:pPr>
                            <w:hyperlink r:id="rId22">
                              <w:proofErr w:type="spellStart"/>
                              <w:proofErr w:type="gramStart"/>
                              <w:r w:rsidRPr="005150CA">
                                <w:rPr>
                                  <w:rFonts w:ascii="Calibri"/>
                                  <w:color w:val="7E7E7E"/>
                                  <w:sz w:val="20"/>
                                  <w:lang w:val="fr-BE"/>
                                </w:rPr>
                                <w:t>event</w:t>
                              </w:r>
                              <w:proofErr w:type="spellEnd"/>
                              <w:proofErr w:type="gramEnd"/>
                              <w:r w:rsidRPr="005150CA">
                                <w:rPr>
                                  <w:rFonts w:ascii="Calibri"/>
                                  <w:color w:val="7E7E7E"/>
                                  <w:spacing w:val="37"/>
                                  <w:sz w:val="20"/>
                                  <w:lang w:val="fr-BE"/>
                                </w:rPr>
                                <w:t xml:space="preserve"> </w:t>
                              </w:r>
                              <w:r w:rsidRPr="005150CA">
                                <w:rPr>
                                  <w:rFonts w:ascii="Calibri"/>
                                  <w:color w:val="7E7E7E"/>
                                  <w:sz w:val="20"/>
                                  <w:lang w:val="fr-BE"/>
                                </w:rPr>
                                <w:t>page:</w:t>
                              </w:r>
                              <w:r w:rsidRPr="005150CA">
                                <w:rPr>
                                  <w:rFonts w:ascii="Calibri"/>
                                  <w:color w:val="7E7E7E"/>
                                  <w:spacing w:val="42"/>
                                  <w:sz w:val="20"/>
                                  <w:lang w:val="fr-BE"/>
                                </w:rPr>
                                <w:t xml:space="preserve"> </w:t>
                              </w:r>
                              <w:r w:rsidR="005150CA" w:rsidRPr="005150CA">
                                <w:rPr>
                                  <w:rFonts w:ascii="Calibri"/>
                                  <w:color w:val="000000" w:themeColor="text1"/>
                                  <w:sz w:val="20"/>
                                  <w:highlight w:val="yellow"/>
                                  <w:lang w:val="fr-BE"/>
                                </w:rPr>
                                <w:t>“</w:t>
                              </w:r>
                              <w:r w:rsidR="005150CA" w:rsidRPr="005150CA">
                                <w:rPr>
                                  <w:rFonts w:ascii="Calibri"/>
                                  <w:color w:val="000000" w:themeColor="text1"/>
                                  <w:sz w:val="20"/>
                                  <w:highlight w:val="yellow"/>
                                  <w:lang w:val="fr-BE"/>
                                </w:rPr>
                                <w:t>insert</w:t>
                              </w:r>
                            </w:hyperlink>
                            <w:r w:rsidR="005150CA">
                              <w:rPr>
                                <w:rFonts w:ascii="Calibri"/>
                                <w:color w:val="FFFFFF"/>
                                <w:sz w:val="20"/>
                                <w:lang w:val="fr-BE"/>
                              </w:rPr>
                              <w:t xml:space="preserve"> </w:t>
                            </w:r>
                            <w:proofErr w:type="spellStart"/>
                            <w:r w:rsidR="005150CA" w:rsidRPr="005150CA">
                              <w:rPr>
                                <w:rFonts w:ascii="Calibri"/>
                                <w:color w:val="000000" w:themeColor="text1"/>
                                <w:sz w:val="20"/>
                                <w:highlight w:val="yellow"/>
                                <w:lang w:val="fr-BE"/>
                              </w:rPr>
                              <w:t>event</w:t>
                            </w:r>
                            <w:proofErr w:type="spellEnd"/>
                            <w:r w:rsidR="005150CA" w:rsidRPr="005150CA">
                              <w:rPr>
                                <w:rFonts w:ascii="Calibri"/>
                                <w:color w:val="000000" w:themeColor="text1"/>
                                <w:sz w:val="20"/>
                                <w:highlight w:val="yellow"/>
                                <w:lang w:val="fr-BE"/>
                              </w:rPr>
                              <w:t xml:space="preserve"> page</w:t>
                            </w:r>
                            <w:r w:rsidR="005150CA" w:rsidRPr="005150CA">
                              <w:rPr>
                                <w:rFonts w:ascii="Calibri"/>
                                <w:color w:val="000000" w:themeColor="text1"/>
                                <w:sz w:val="20"/>
                                <w:highlight w:val="yellow"/>
                                <w:lang w:val="fr-BE"/>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4D1E7C" id="_x0000_t202" coordsize="21600,21600" o:spt="202" path="m,l,21600r21600,l21600,xe">
                <v:stroke joinstyle="miter"/>
                <v:path gradientshapeok="t" o:connecttype="rect"/>
              </v:shapetype>
              <v:shape id="Text Box 7" o:spid="_x0000_s1026" type="#_x0000_t202" style="position:absolute;margin-left:25.5pt;margin-top:40.8pt;width:204.1pt;height:107.8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" filled="f" stroked="f">
                <v:textbox inset="0,0,0,0">
                  <w:txbxContent>
                    <w:p w14:paraId="0EDE9D94" w14:textId="77777777" w:rsidR="007A19F5" w:rsidRDefault="007A19F5">
                      <w:pPr>
                        <w:pStyle w:val="BodyText"/>
                        <w:rPr>
                          <w:sz w:val="26"/>
                        </w:rPr>
                      </w:pPr>
                    </w:p>
                    <w:p w14:paraId="0D4FEC0B" w14:textId="77777777" w:rsidR="007A19F5" w:rsidRDefault="007A19F5">
                      <w:pPr>
                        <w:pStyle w:val="BodyText"/>
                        <w:spacing w:before="8"/>
                        <w:rPr>
                          <w:sz w:val="19"/>
                        </w:rPr>
                      </w:pPr>
                    </w:p>
                    <w:p w14:paraId="4E1F1B17" w14:textId="77777777" w:rsidR="007A19F5" w:rsidRDefault="00000000">
                      <w:pPr>
                        <w:ind w:left="130" w:right="131"/>
                        <w:jc w:val="center"/>
                        <w:rPr>
                          <w:rFonts w:ascii="Calibri"/>
                          <w:b/>
                        </w:rPr>
                      </w:pPr>
                      <w:hyperlink r:id="rId23">
                        <w:r>
                          <w:rPr>
                            <w:rFonts w:ascii="Calibri"/>
                            <w:b/>
                            <w:color w:val="FFFFFF"/>
                          </w:rPr>
                          <w:t>FILL</w:t>
                        </w:r>
                        <w:r>
                          <w:rPr>
                            <w:rFonts w:ascii="Calibri"/>
                            <w:b/>
                            <w:color w:val="FFFFFF"/>
                            <w:spacing w:val="-3"/>
                          </w:rPr>
                          <w:t xml:space="preserve"> </w:t>
                        </w:r>
                        <w:r>
                          <w:rPr>
                            <w:rFonts w:ascii="Calibri"/>
                            <w:b/>
                            <w:color w:val="FFFFFF"/>
                          </w:rPr>
                          <w:t>IN THE</w:t>
                        </w:r>
                        <w:r>
                          <w:rPr>
                            <w:rFonts w:ascii="Calibri"/>
                            <w:b/>
                            <w:color w:val="FFFFFF"/>
                            <w:spacing w:val="-3"/>
                          </w:rPr>
                          <w:t xml:space="preserve"> </w:t>
                        </w:r>
                        <w:r>
                          <w:rPr>
                            <w:rFonts w:ascii="Calibri"/>
                            <w:b/>
                            <w:color w:val="FFFFFF"/>
                          </w:rPr>
                          <w:t>APPLICATION</w:t>
                        </w:r>
                        <w:r>
                          <w:rPr>
                            <w:rFonts w:ascii="Calibri"/>
                            <w:b/>
                            <w:color w:val="FFFFFF"/>
                            <w:spacing w:val="-5"/>
                          </w:rPr>
                          <w:t xml:space="preserve"> </w:t>
                        </w:r>
                        <w:r>
                          <w:rPr>
                            <w:rFonts w:ascii="Calibri"/>
                            <w:b/>
                            <w:color w:val="FFFFFF"/>
                          </w:rPr>
                          <w:t>FORM</w:t>
                        </w:r>
                      </w:hyperlink>
                    </w:p>
                    <w:p w14:paraId="1A5F2AEF" w14:textId="77777777" w:rsidR="007A19F5" w:rsidRDefault="00000000">
                      <w:pPr>
                        <w:spacing w:before="66" w:line="232" w:lineRule="exact"/>
                        <w:ind w:left="128" w:right="131"/>
                        <w:jc w:val="center"/>
                        <w:rPr>
                          <w:rFonts w:ascii="Calibri"/>
                          <w:sz w:val="20"/>
                        </w:rPr>
                      </w:pPr>
                      <w:hyperlink r:id="rId24">
                        <w:r>
                          <w:rPr>
                            <w:rFonts w:ascii="Calibri"/>
                            <w:color w:val="7E7E7E"/>
                            <w:sz w:val="20"/>
                          </w:rPr>
                          <w:t>You</w:t>
                        </w:r>
                        <w:r>
                          <w:rPr>
                            <w:rFonts w:ascii="Calibri"/>
                            <w:color w:val="7E7E7E"/>
                            <w:spacing w:val="-4"/>
                            <w:sz w:val="20"/>
                          </w:rPr>
                          <w:t xml:space="preserve"> </w:t>
                        </w:r>
                        <w:r>
                          <w:rPr>
                            <w:rFonts w:ascii="Calibri"/>
                            <w:color w:val="7E7E7E"/>
                            <w:sz w:val="20"/>
                          </w:rPr>
                          <w:t>can</w:t>
                        </w:r>
                        <w:r>
                          <w:rPr>
                            <w:rFonts w:ascii="Calibri"/>
                            <w:color w:val="7E7E7E"/>
                            <w:spacing w:val="-3"/>
                            <w:sz w:val="20"/>
                          </w:rPr>
                          <w:t xml:space="preserve"> </w:t>
                        </w:r>
                        <w:r>
                          <w:rPr>
                            <w:rFonts w:ascii="Calibri"/>
                            <w:color w:val="7E7E7E"/>
                            <w:sz w:val="20"/>
                          </w:rPr>
                          <w:t>download</w:t>
                        </w:r>
                        <w:r>
                          <w:rPr>
                            <w:rFonts w:ascii="Calibri"/>
                            <w:color w:val="7E7E7E"/>
                            <w:spacing w:val="-3"/>
                            <w:sz w:val="20"/>
                          </w:rPr>
                          <w:t xml:space="preserve"> </w:t>
                        </w:r>
                        <w:r>
                          <w:rPr>
                            <w:rFonts w:ascii="Calibri"/>
                            <w:color w:val="7E7E7E"/>
                            <w:sz w:val="20"/>
                          </w:rPr>
                          <w:t>it</w:t>
                        </w:r>
                        <w:r>
                          <w:rPr>
                            <w:rFonts w:ascii="Calibri"/>
                            <w:color w:val="7E7E7E"/>
                            <w:spacing w:val="-1"/>
                            <w:sz w:val="20"/>
                          </w:rPr>
                          <w:t xml:space="preserve"> </w:t>
                        </w:r>
                        <w:r>
                          <w:rPr>
                            <w:rFonts w:ascii="Calibri"/>
                            <w:color w:val="7E7E7E"/>
                            <w:sz w:val="20"/>
                          </w:rPr>
                          <w:t>from</w:t>
                        </w:r>
                        <w:r>
                          <w:rPr>
                            <w:rFonts w:ascii="Calibri"/>
                            <w:color w:val="7E7E7E"/>
                            <w:spacing w:val="-2"/>
                            <w:sz w:val="20"/>
                          </w:rPr>
                          <w:t xml:space="preserve"> </w:t>
                        </w:r>
                        <w:r>
                          <w:rPr>
                            <w:rFonts w:ascii="Calibri"/>
                            <w:color w:val="7E7E7E"/>
                            <w:sz w:val="20"/>
                          </w:rPr>
                          <w:t>the</w:t>
                        </w:r>
                      </w:hyperlink>
                    </w:p>
                    <w:p w14:paraId="7BA5AE2B" w14:textId="142EB1DC" w:rsidR="007A19F5" w:rsidRPr="005150CA" w:rsidRDefault="00000000" w:rsidP="00BF710F">
                      <w:pPr>
                        <w:spacing w:line="220" w:lineRule="exact"/>
                        <w:ind w:left="130" w:right="131"/>
                        <w:jc w:val="center"/>
                        <w:rPr>
                          <w:rFonts w:ascii="Calibri"/>
                          <w:color w:val="000000" w:themeColor="text1"/>
                          <w:sz w:val="20"/>
                          <w:lang w:val="fr-BE"/>
                        </w:rPr>
                      </w:pPr>
                      <w:hyperlink r:id="rId25">
                        <w:proofErr w:type="spellStart"/>
                        <w:r w:rsidRPr="005150CA">
                          <w:rPr>
                            <w:rFonts w:ascii="Calibri"/>
                            <w:color w:val="7E7E7E"/>
                            <w:sz w:val="20"/>
                            <w:lang w:val="fr-BE"/>
                          </w:rPr>
                          <w:t>event</w:t>
                        </w:r>
                        <w:proofErr w:type="spellEnd"/>
                        <w:r w:rsidRPr="005150CA">
                          <w:rPr>
                            <w:rFonts w:ascii="Calibri"/>
                            <w:color w:val="7E7E7E"/>
                            <w:spacing w:val="37"/>
                            <w:sz w:val="20"/>
                            <w:lang w:val="fr-BE"/>
                          </w:rPr>
                          <w:t xml:space="preserve"> </w:t>
                        </w:r>
                        <w:r w:rsidRPr="005150CA">
                          <w:rPr>
                            <w:rFonts w:ascii="Calibri"/>
                            <w:color w:val="7E7E7E"/>
                            <w:sz w:val="20"/>
                            <w:lang w:val="fr-BE"/>
                          </w:rPr>
                          <w:t>page:</w:t>
                        </w:r>
                        <w:r w:rsidRPr="005150CA">
                          <w:rPr>
                            <w:rFonts w:ascii="Calibri"/>
                            <w:color w:val="7E7E7E"/>
                            <w:spacing w:val="42"/>
                            <w:sz w:val="20"/>
                            <w:lang w:val="fr-BE"/>
                          </w:rPr>
                          <w:t xml:space="preserve"> </w:t>
                        </w:r>
                        <w:r w:rsidR="005150CA" w:rsidRPr="005150CA">
                          <w:rPr>
                            <w:rFonts w:ascii="Calibri"/>
                            <w:color w:val="000000" w:themeColor="text1"/>
                            <w:sz w:val="20"/>
                            <w:highlight w:val="yellow"/>
                            <w:lang w:val="fr-BE"/>
                          </w:rPr>
                          <w:t>“</w:t>
                        </w:r>
                        <w:r w:rsidR="005150CA" w:rsidRPr="005150CA">
                          <w:rPr>
                            <w:rFonts w:ascii="Calibri"/>
                            <w:color w:val="000000" w:themeColor="text1"/>
                            <w:sz w:val="20"/>
                            <w:highlight w:val="yellow"/>
                            <w:lang w:val="fr-BE"/>
                          </w:rPr>
                          <w:t>insert</w:t>
                        </w:r>
                      </w:hyperlink>
                      <w:r w:rsidR="005150CA">
                        <w:rPr>
                          <w:rFonts w:ascii="Calibri"/>
                          <w:color w:val="FFFFFF"/>
                          <w:sz w:val="20"/>
                          <w:lang w:val="fr-BE"/>
                        </w:rPr>
                        <w:t xml:space="preserve"> </w:t>
                      </w:r>
                      <w:proofErr w:type="spellStart"/>
                      <w:r w:rsidR="005150CA" w:rsidRPr="005150CA">
                        <w:rPr>
                          <w:rFonts w:ascii="Calibri"/>
                          <w:color w:val="000000" w:themeColor="text1"/>
                          <w:sz w:val="20"/>
                          <w:highlight w:val="yellow"/>
                          <w:lang w:val="fr-BE"/>
                        </w:rPr>
                        <w:t>event</w:t>
                      </w:r>
                      <w:proofErr w:type="spellEnd"/>
                      <w:r w:rsidR="005150CA" w:rsidRPr="005150CA">
                        <w:rPr>
                          <w:rFonts w:ascii="Calibri"/>
                          <w:color w:val="000000" w:themeColor="text1"/>
                          <w:sz w:val="20"/>
                          <w:highlight w:val="yellow"/>
                          <w:lang w:val="fr-BE"/>
                        </w:rPr>
                        <w:t xml:space="preserve"> page</w:t>
                      </w:r>
                      <w:r w:rsidR="005150CA" w:rsidRPr="005150CA">
                        <w:rPr>
                          <w:rFonts w:ascii="Calibri"/>
                          <w:color w:val="000000" w:themeColor="text1"/>
                          <w:sz w:val="20"/>
                          <w:highlight w:val="yellow"/>
                          <w:lang w:val="fr-BE"/>
                        </w:rPr>
                        <w:t>”</w:t>
                      </w:r>
                    </w:p>
                  </w:txbxContent>
                </v:textbox>
                <w10:wrap type="topAndBottom" anchorx="page"/>
              </v:shape>
            </w:pict>
          </mc:Fallback>
        </mc:AlternateContent>
      </w:r>
      <w:r>
        <w:rPr>
          <w:noProof/>
        </w:rPr>
        <mc:AlternateContent>
          <mc:Choice Requires="wps">
            <w:drawing>
              <wp:anchor distT="0" distB="0" distL="0" distR="0" simplePos="0" relativeHeight="487588864" behindDoc="1" locked="0" layoutInCell="1" allowOverlap="1" wp14:anchorId="27973784" wp14:editId="08BC79CE">
                <wp:simplePos x="0" y="0"/>
                <wp:positionH relativeFrom="page">
                  <wp:posOffset>3329940</wp:posOffset>
                </wp:positionH>
                <wp:positionV relativeFrom="paragraph">
                  <wp:posOffset>246380</wp:posOffset>
                </wp:positionV>
                <wp:extent cx="3419475" cy="1911985"/>
                <wp:effectExtent l="0" t="0" r="0" b="0"/>
                <wp:wrapTopAndBottom/>
                <wp:docPr id="52839635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911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B4C29" w14:textId="77777777" w:rsidR="007A19F5" w:rsidRDefault="007A19F5">
                            <w:pPr>
                              <w:pStyle w:val="Corpsdetexte"/>
                              <w:spacing w:before="2"/>
                              <w:rPr>
                                <w:sz w:val="36"/>
                              </w:rPr>
                            </w:pPr>
                          </w:p>
                          <w:p w14:paraId="31457C64" w14:textId="77777777" w:rsidR="007A19F5" w:rsidRDefault="00000000">
                            <w:pPr>
                              <w:ind w:left="225"/>
                              <w:rPr>
                                <w:rFonts w:ascii="Calibri"/>
                                <w:b/>
                              </w:rPr>
                            </w:pPr>
                            <w:r>
                              <w:rPr>
                                <w:rFonts w:ascii="Calibri"/>
                                <w:b/>
                                <w:color w:val="FFFFFF"/>
                              </w:rPr>
                              <w:t>PREPARE</w:t>
                            </w:r>
                            <w:r>
                              <w:rPr>
                                <w:rFonts w:ascii="Calibri"/>
                                <w:b/>
                                <w:color w:val="FFFFFF"/>
                                <w:spacing w:val="-2"/>
                              </w:rPr>
                              <w:t xml:space="preserve"> </w:t>
                            </w:r>
                            <w:r>
                              <w:rPr>
                                <w:rFonts w:ascii="Calibri"/>
                                <w:b/>
                                <w:color w:val="FFFFFF"/>
                              </w:rPr>
                              <w:t>5-7 SLIDES</w:t>
                            </w:r>
                            <w:r>
                              <w:rPr>
                                <w:rFonts w:ascii="Calibri"/>
                                <w:b/>
                                <w:color w:val="FFFFFF"/>
                                <w:spacing w:val="-6"/>
                              </w:rPr>
                              <w:t xml:space="preserve"> </w:t>
                            </w:r>
                            <w:r>
                              <w:rPr>
                                <w:rFonts w:ascii="Calibri"/>
                                <w:b/>
                                <w:color w:val="FFFFFF"/>
                              </w:rPr>
                              <w:t>PITCH</w:t>
                            </w:r>
                            <w:r>
                              <w:rPr>
                                <w:rFonts w:ascii="Calibri"/>
                                <w:b/>
                                <w:color w:val="FFFFFF"/>
                                <w:spacing w:val="-3"/>
                              </w:rPr>
                              <w:t xml:space="preserve"> </w:t>
                            </w:r>
                            <w:r>
                              <w:rPr>
                                <w:rFonts w:ascii="Calibri"/>
                                <w:b/>
                                <w:color w:val="FFFFFF"/>
                              </w:rPr>
                              <w:t>DECK</w:t>
                            </w:r>
                            <w:r>
                              <w:rPr>
                                <w:rFonts w:ascii="Calibri"/>
                                <w:b/>
                                <w:color w:val="FFFFFF"/>
                                <w:spacing w:val="-3"/>
                              </w:rPr>
                              <w:t xml:space="preserve"> </w:t>
                            </w:r>
                            <w:r>
                              <w:rPr>
                                <w:rFonts w:ascii="Calibri"/>
                                <w:b/>
                                <w:color w:val="FFFFFF"/>
                              </w:rPr>
                              <w:t>WHICH</w:t>
                            </w:r>
                            <w:r>
                              <w:rPr>
                                <w:rFonts w:ascii="Calibri"/>
                                <w:b/>
                                <w:color w:val="FFFFFF"/>
                                <w:spacing w:val="-3"/>
                              </w:rPr>
                              <w:t xml:space="preserve"> </w:t>
                            </w:r>
                            <w:r>
                              <w:rPr>
                                <w:rFonts w:ascii="Calibri"/>
                                <w:b/>
                                <w:color w:val="FFFFFF"/>
                              </w:rPr>
                              <w:t>INCLUDES:</w:t>
                            </w:r>
                          </w:p>
                          <w:p w14:paraId="51C1C458" w14:textId="77777777" w:rsidR="007A19F5" w:rsidRDefault="00000000">
                            <w:pPr>
                              <w:numPr>
                                <w:ilvl w:val="0"/>
                                <w:numId w:val="1"/>
                              </w:numPr>
                              <w:tabs>
                                <w:tab w:val="left" w:pos="346"/>
                              </w:tabs>
                              <w:spacing w:before="66"/>
                              <w:ind w:hanging="101"/>
                              <w:rPr>
                                <w:rFonts w:ascii="Calibri"/>
                                <w:color w:val="FFFFFF"/>
                                <w:sz w:val="18"/>
                              </w:rPr>
                            </w:pPr>
                            <w:r>
                              <w:rPr>
                                <w:rFonts w:ascii="Calibri"/>
                                <w:color w:val="FFFFFF"/>
                                <w:sz w:val="20"/>
                              </w:rPr>
                              <w:t>Unique</w:t>
                            </w:r>
                            <w:r>
                              <w:rPr>
                                <w:rFonts w:ascii="Calibri"/>
                                <w:color w:val="FFFFFF"/>
                                <w:spacing w:val="-11"/>
                                <w:sz w:val="20"/>
                              </w:rPr>
                              <w:t xml:space="preserve"> </w:t>
                            </w:r>
                            <w:r>
                              <w:rPr>
                                <w:rFonts w:ascii="Calibri"/>
                                <w:color w:val="FFFFFF"/>
                                <w:sz w:val="20"/>
                              </w:rPr>
                              <w:t>value</w:t>
                            </w:r>
                            <w:r>
                              <w:rPr>
                                <w:rFonts w:ascii="Calibri"/>
                                <w:color w:val="FFFFFF"/>
                                <w:spacing w:val="-3"/>
                                <w:sz w:val="20"/>
                              </w:rPr>
                              <w:t xml:space="preserve"> </w:t>
                            </w:r>
                            <w:r>
                              <w:rPr>
                                <w:rFonts w:ascii="Calibri"/>
                                <w:color w:val="FFFFFF"/>
                                <w:sz w:val="20"/>
                              </w:rPr>
                              <w:t>proposition:</w:t>
                            </w:r>
                            <w:r>
                              <w:rPr>
                                <w:rFonts w:ascii="Calibri"/>
                                <w:color w:val="FFFFFF"/>
                                <w:spacing w:val="-6"/>
                                <w:sz w:val="20"/>
                              </w:rPr>
                              <w:t xml:space="preserve"> </w:t>
                            </w:r>
                            <w:r>
                              <w:rPr>
                                <w:rFonts w:ascii="Calibri"/>
                                <w:color w:val="FFFFFF"/>
                                <w:sz w:val="20"/>
                              </w:rPr>
                              <w:t>problem,</w:t>
                            </w:r>
                            <w:r>
                              <w:rPr>
                                <w:rFonts w:ascii="Calibri"/>
                                <w:color w:val="FFFFFF"/>
                                <w:spacing w:val="-6"/>
                                <w:sz w:val="20"/>
                              </w:rPr>
                              <w:t xml:space="preserve"> </w:t>
                            </w:r>
                            <w:r>
                              <w:rPr>
                                <w:rFonts w:ascii="Calibri"/>
                                <w:color w:val="FFFFFF"/>
                                <w:sz w:val="20"/>
                              </w:rPr>
                              <w:t>solution,</w:t>
                            </w:r>
                            <w:r>
                              <w:rPr>
                                <w:rFonts w:ascii="Calibri"/>
                                <w:color w:val="FFFFFF"/>
                                <w:spacing w:val="-2"/>
                                <w:sz w:val="20"/>
                              </w:rPr>
                              <w:t xml:space="preserve"> </w:t>
                            </w:r>
                            <w:r>
                              <w:rPr>
                                <w:rFonts w:ascii="Calibri"/>
                                <w:color w:val="FFFFFF"/>
                                <w:sz w:val="20"/>
                              </w:rPr>
                              <w:t>product</w:t>
                            </w:r>
                          </w:p>
                          <w:p w14:paraId="119650C5" w14:textId="77777777" w:rsidR="007A19F5" w:rsidRDefault="00000000">
                            <w:pPr>
                              <w:numPr>
                                <w:ilvl w:val="0"/>
                                <w:numId w:val="1"/>
                              </w:numPr>
                              <w:tabs>
                                <w:tab w:val="left" w:pos="366"/>
                              </w:tabs>
                              <w:spacing w:before="61"/>
                              <w:ind w:left="365" w:hanging="106"/>
                              <w:rPr>
                                <w:rFonts w:ascii="Calibri"/>
                                <w:color w:val="FFFFFF"/>
                                <w:sz w:val="20"/>
                              </w:rPr>
                            </w:pPr>
                            <w:r>
                              <w:rPr>
                                <w:rFonts w:ascii="Calibri"/>
                                <w:color w:val="FFFFFF"/>
                                <w:sz w:val="20"/>
                              </w:rPr>
                              <w:t>Market</w:t>
                            </w:r>
                            <w:r>
                              <w:rPr>
                                <w:rFonts w:ascii="Calibri"/>
                                <w:color w:val="FFFFFF"/>
                                <w:spacing w:val="-2"/>
                                <w:sz w:val="20"/>
                              </w:rPr>
                              <w:t xml:space="preserve"> </w:t>
                            </w:r>
                            <w:r>
                              <w:rPr>
                                <w:rFonts w:ascii="Calibri"/>
                                <w:color w:val="FFFFFF"/>
                                <w:sz w:val="20"/>
                              </w:rPr>
                              <w:t>&amp;</w:t>
                            </w:r>
                            <w:r>
                              <w:rPr>
                                <w:rFonts w:ascii="Calibri"/>
                                <w:color w:val="FFFFFF"/>
                                <w:spacing w:val="-1"/>
                                <w:sz w:val="20"/>
                              </w:rPr>
                              <w:t xml:space="preserve"> </w:t>
                            </w:r>
                            <w:r>
                              <w:rPr>
                                <w:rFonts w:ascii="Calibri"/>
                                <w:color w:val="FFFFFF"/>
                                <w:sz w:val="20"/>
                              </w:rPr>
                              <w:t>Go-to-Market</w:t>
                            </w:r>
                            <w:r>
                              <w:rPr>
                                <w:rFonts w:ascii="Calibri"/>
                                <w:color w:val="FFFFFF"/>
                                <w:spacing w:val="4"/>
                                <w:sz w:val="20"/>
                              </w:rPr>
                              <w:t xml:space="preserve"> </w:t>
                            </w:r>
                            <w:r>
                              <w:rPr>
                                <w:rFonts w:ascii="Calibri"/>
                                <w:color w:val="FFFFFF"/>
                                <w:sz w:val="20"/>
                              </w:rPr>
                              <w:t>strategy</w:t>
                            </w:r>
                          </w:p>
                          <w:p w14:paraId="4EA53F27" w14:textId="77777777" w:rsidR="007A19F5" w:rsidRDefault="00000000">
                            <w:pPr>
                              <w:numPr>
                                <w:ilvl w:val="0"/>
                                <w:numId w:val="1"/>
                              </w:numPr>
                              <w:tabs>
                                <w:tab w:val="left" w:pos="366"/>
                              </w:tabs>
                              <w:spacing w:before="60"/>
                              <w:ind w:left="365" w:hanging="106"/>
                              <w:rPr>
                                <w:rFonts w:ascii="Calibri"/>
                                <w:color w:val="FFFFFF"/>
                                <w:sz w:val="20"/>
                              </w:rPr>
                            </w:pPr>
                            <w:r>
                              <w:rPr>
                                <w:rFonts w:ascii="Calibri"/>
                                <w:color w:val="FFFFFF"/>
                                <w:sz w:val="20"/>
                              </w:rPr>
                              <w:t>Business</w:t>
                            </w:r>
                            <w:r>
                              <w:rPr>
                                <w:rFonts w:ascii="Calibri"/>
                                <w:color w:val="FFFFFF"/>
                                <w:spacing w:val="-5"/>
                                <w:sz w:val="20"/>
                              </w:rPr>
                              <w:t xml:space="preserve"> </w:t>
                            </w:r>
                            <w:r>
                              <w:rPr>
                                <w:rFonts w:ascii="Calibri"/>
                                <w:color w:val="FFFFFF"/>
                                <w:sz w:val="20"/>
                              </w:rPr>
                              <w:t>model</w:t>
                            </w:r>
                            <w:r>
                              <w:rPr>
                                <w:rFonts w:ascii="Calibri"/>
                                <w:color w:val="FFFFFF"/>
                                <w:spacing w:val="-2"/>
                                <w:sz w:val="20"/>
                              </w:rPr>
                              <w:t xml:space="preserve"> </w:t>
                            </w:r>
                            <w:r>
                              <w:rPr>
                                <w:rFonts w:ascii="Calibri"/>
                                <w:color w:val="FFFFFF"/>
                                <w:sz w:val="20"/>
                              </w:rPr>
                              <w:t>&amp;</w:t>
                            </w:r>
                            <w:r>
                              <w:rPr>
                                <w:rFonts w:ascii="Calibri"/>
                                <w:color w:val="FFFFFF"/>
                                <w:spacing w:val="1"/>
                                <w:sz w:val="20"/>
                              </w:rPr>
                              <w:t xml:space="preserve"> </w:t>
                            </w:r>
                            <w:r>
                              <w:rPr>
                                <w:rFonts w:ascii="Calibri"/>
                                <w:color w:val="FFFFFF"/>
                                <w:sz w:val="20"/>
                              </w:rPr>
                              <w:t>use</w:t>
                            </w:r>
                            <w:r>
                              <w:rPr>
                                <w:rFonts w:ascii="Calibri"/>
                                <w:color w:val="FFFFFF"/>
                                <w:spacing w:val="-6"/>
                                <w:sz w:val="20"/>
                              </w:rPr>
                              <w:t xml:space="preserve"> </w:t>
                            </w:r>
                            <w:r>
                              <w:rPr>
                                <w:rFonts w:ascii="Calibri"/>
                                <w:color w:val="FFFFFF"/>
                                <w:sz w:val="20"/>
                              </w:rPr>
                              <w:t>of</w:t>
                            </w:r>
                            <w:r>
                              <w:rPr>
                                <w:rFonts w:ascii="Calibri"/>
                                <w:color w:val="FFFFFF"/>
                                <w:spacing w:val="2"/>
                                <w:sz w:val="20"/>
                              </w:rPr>
                              <w:t xml:space="preserve"> </w:t>
                            </w:r>
                            <w:r>
                              <w:rPr>
                                <w:rFonts w:ascii="Calibri"/>
                                <w:color w:val="FFFFFF"/>
                                <w:sz w:val="20"/>
                              </w:rPr>
                              <w:t>proceeds</w:t>
                            </w:r>
                          </w:p>
                          <w:p w14:paraId="34748DBD" w14:textId="77777777" w:rsidR="007A19F5" w:rsidRDefault="00000000">
                            <w:pPr>
                              <w:numPr>
                                <w:ilvl w:val="0"/>
                                <w:numId w:val="1"/>
                              </w:numPr>
                              <w:tabs>
                                <w:tab w:val="left" w:pos="366"/>
                              </w:tabs>
                              <w:spacing w:before="61"/>
                              <w:ind w:left="365" w:hanging="106"/>
                              <w:rPr>
                                <w:rFonts w:ascii="Calibri"/>
                                <w:color w:val="FFFFFF"/>
                                <w:sz w:val="20"/>
                              </w:rPr>
                            </w:pPr>
                            <w:r>
                              <w:rPr>
                                <w:rFonts w:ascii="Calibri"/>
                                <w:color w:val="FFFFFF"/>
                                <w:sz w:val="20"/>
                              </w:rPr>
                              <w:t>Competition</w:t>
                            </w:r>
                            <w:r>
                              <w:rPr>
                                <w:rFonts w:ascii="Calibri"/>
                                <w:color w:val="FFFFFF"/>
                                <w:spacing w:val="4"/>
                                <w:sz w:val="20"/>
                              </w:rPr>
                              <w:t xml:space="preserve"> </w:t>
                            </w:r>
                            <w:r>
                              <w:rPr>
                                <w:rFonts w:ascii="Calibri"/>
                                <w:color w:val="FFFFFF"/>
                                <w:sz w:val="20"/>
                              </w:rPr>
                              <w:t>on</w:t>
                            </w:r>
                            <w:r>
                              <w:rPr>
                                <w:rFonts w:ascii="Calibri"/>
                                <w:color w:val="FFFFFF"/>
                                <w:spacing w:val="-5"/>
                                <w:sz w:val="20"/>
                              </w:rPr>
                              <w:t xml:space="preserve"> </w:t>
                            </w:r>
                            <w:r>
                              <w:rPr>
                                <w:rFonts w:ascii="Calibri"/>
                                <w:color w:val="FFFFFF"/>
                                <w:sz w:val="20"/>
                              </w:rPr>
                              <w:t>the market</w:t>
                            </w:r>
                          </w:p>
                          <w:p w14:paraId="766E6BF1" w14:textId="77777777" w:rsidR="007A19F5" w:rsidRDefault="00000000">
                            <w:pPr>
                              <w:numPr>
                                <w:ilvl w:val="0"/>
                                <w:numId w:val="1"/>
                              </w:numPr>
                              <w:tabs>
                                <w:tab w:val="left" w:pos="366"/>
                              </w:tabs>
                              <w:spacing w:before="62"/>
                              <w:ind w:left="365" w:hanging="106"/>
                              <w:rPr>
                                <w:rFonts w:ascii="Calibri"/>
                                <w:color w:val="FFFFFF"/>
                                <w:sz w:val="20"/>
                              </w:rPr>
                            </w:pPr>
                            <w:r>
                              <w:rPr>
                                <w:rFonts w:ascii="Calibri"/>
                                <w:color w:val="FFFFFF"/>
                                <w:sz w:val="20"/>
                              </w:rPr>
                              <w:t>Your</w:t>
                            </w:r>
                            <w:r>
                              <w:rPr>
                                <w:rFonts w:ascii="Calibri"/>
                                <w:color w:val="FFFFFF"/>
                                <w:spacing w:val="-4"/>
                                <w:sz w:val="20"/>
                              </w:rPr>
                              <w:t xml:space="preserve"> </w:t>
                            </w:r>
                            <w:r>
                              <w:rPr>
                                <w:rFonts w:ascii="Calibri"/>
                                <w:color w:val="FFFFFF"/>
                                <w:sz w:val="20"/>
                              </w:rPr>
                              <w:t>Top</w:t>
                            </w:r>
                            <w:r>
                              <w:rPr>
                                <w:rFonts w:ascii="Calibri"/>
                                <w:color w:val="FFFFFF"/>
                                <w:spacing w:val="-4"/>
                                <w:sz w:val="20"/>
                              </w:rPr>
                              <w:t xml:space="preserve"> </w:t>
                            </w:r>
                            <w:r>
                              <w:rPr>
                                <w:rFonts w:ascii="Calibri"/>
                                <w:color w:val="FFFFFF"/>
                                <w:sz w:val="20"/>
                              </w:rPr>
                              <w:t>3</w:t>
                            </w:r>
                            <w:r>
                              <w:rPr>
                                <w:rFonts w:ascii="Calibri"/>
                                <w:color w:val="FFFFFF"/>
                                <w:spacing w:val="-5"/>
                                <w:sz w:val="20"/>
                              </w:rPr>
                              <w:t xml:space="preserve"> </w:t>
                            </w:r>
                            <w:r>
                              <w:rPr>
                                <w:rFonts w:ascii="Calibri"/>
                                <w:color w:val="FFFFFF"/>
                                <w:sz w:val="20"/>
                              </w:rPr>
                              <w:t>competitive</w:t>
                            </w:r>
                            <w:r>
                              <w:rPr>
                                <w:rFonts w:ascii="Calibri"/>
                                <w:color w:val="FFFFFF"/>
                                <w:spacing w:val="1"/>
                                <w:sz w:val="20"/>
                              </w:rPr>
                              <w:t xml:space="preserve"> </w:t>
                            </w:r>
                            <w:r>
                              <w:rPr>
                                <w:rFonts w:ascii="Calibri"/>
                                <w:color w:val="FFFFFF"/>
                                <w:sz w:val="20"/>
                              </w:rPr>
                              <w:t>advantages</w:t>
                            </w:r>
                          </w:p>
                          <w:p w14:paraId="052FE60E" w14:textId="77777777" w:rsidR="007A19F5" w:rsidRDefault="00000000">
                            <w:pPr>
                              <w:numPr>
                                <w:ilvl w:val="0"/>
                                <w:numId w:val="1"/>
                              </w:numPr>
                              <w:tabs>
                                <w:tab w:val="left" w:pos="366"/>
                              </w:tabs>
                              <w:spacing w:before="61"/>
                              <w:ind w:left="365" w:hanging="106"/>
                              <w:rPr>
                                <w:rFonts w:ascii="Calibri"/>
                                <w:color w:val="FFFFFF"/>
                                <w:sz w:val="20"/>
                              </w:rPr>
                            </w:pPr>
                            <w:r>
                              <w:rPr>
                                <w:rFonts w:ascii="Calibri"/>
                                <w:color w:val="FFFFFF"/>
                                <w:sz w:val="20"/>
                              </w:rPr>
                              <w:t>Team siz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973784" id="Text Box 6" o:spid="_x0000_s1027" type="#_x0000_t202" style="position:absolute;margin-left:262.2pt;margin-top:19.4pt;width:269.25pt;height:150.5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" filled="f" stroked="f">
                <v:textbox inset="0,0,0,0">
                  <w:txbxContent>
                    <w:p w14:paraId="0B1B4C29" w14:textId="77777777" w:rsidR="007A19F5" w:rsidRDefault="007A19F5">
                      <w:pPr>
                        <w:pStyle w:val="BodyText"/>
                        <w:spacing w:before="2"/>
                        <w:rPr>
                          <w:sz w:val="36"/>
                        </w:rPr>
                      </w:pPr>
                    </w:p>
                    <w:p w14:paraId="31457C64" w14:textId="77777777" w:rsidR="007A19F5" w:rsidRDefault="00000000">
                      <w:pPr>
                        <w:ind w:left="225"/>
                        <w:rPr>
                          <w:rFonts w:ascii="Calibri"/>
                          <w:b/>
                        </w:rPr>
                      </w:pPr>
                      <w:r>
                        <w:rPr>
                          <w:rFonts w:ascii="Calibri"/>
                          <w:b/>
                          <w:color w:val="FFFFFF"/>
                        </w:rPr>
                        <w:t>PREPARE</w:t>
                      </w:r>
                      <w:r>
                        <w:rPr>
                          <w:rFonts w:ascii="Calibri"/>
                          <w:b/>
                          <w:color w:val="FFFFFF"/>
                          <w:spacing w:val="-2"/>
                        </w:rPr>
                        <w:t xml:space="preserve"> </w:t>
                      </w:r>
                      <w:r>
                        <w:rPr>
                          <w:rFonts w:ascii="Calibri"/>
                          <w:b/>
                          <w:color w:val="FFFFFF"/>
                        </w:rPr>
                        <w:t>5-7 SLIDES</w:t>
                      </w:r>
                      <w:r>
                        <w:rPr>
                          <w:rFonts w:ascii="Calibri"/>
                          <w:b/>
                          <w:color w:val="FFFFFF"/>
                          <w:spacing w:val="-6"/>
                        </w:rPr>
                        <w:t xml:space="preserve"> </w:t>
                      </w:r>
                      <w:r>
                        <w:rPr>
                          <w:rFonts w:ascii="Calibri"/>
                          <w:b/>
                          <w:color w:val="FFFFFF"/>
                        </w:rPr>
                        <w:t>PITCH</w:t>
                      </w:r>
                      <w:r>
                        <w:rPr>
                          <w:rFonts w:ascii="Calibri"/>
                          <w:b/>
                          <w:color w:val="FFFFFF"/>
                          <w:spacing w:val="-3"/>
                        </w:rPr>
                        <w:t xml:space="preserve"> </w:t>
                      </w:r>
                      <w:r>
                        <w:rPr>
                          <w:rFonts w:ascii="Calibri"/>
                          <w:b/>
                          <w:color w:val="FFFFFF"/>
                        </w:rPr>
                        <w:t>DECK</w:t>
                      </w:r>
                      <w:r>
                        <w:rPr>
                          <w:rFonts w:ascii="Calibri"/>
                          <w:b/>
                          <w:color w:val="FFFFFF"/>
                          <w:spacing w:val="-3"/>
                        </w:rPr>
                        <w:t xml:space="preserve"> </w:t>
                      </w:r>
                      <w:r>
                        <w:rPr>
                          <w:rFonts w:ascii="Calibri"/>
                          <w:b/>
                          <w:color w:val="FFFFFF"/>
                        </w:rPr>
                        <w:t>WHICH</w:t>
                      </w:r>
                      <w:r>
                        <w:rPr>
                          <w:rFonts w:ascii="Calibri"/>
                          <w:b/>
                          <w:color w:val="FFFFFF"/>
                          <w:spacing w:val="-3"/>
                        </w:rPr>
                        <w:t xml:space="preserve"> </w:t>
                      </w:r>
                      <w:r>
                        <w:rPr>
                          <w:rFonts w:ascii="Calibri"/>
                          <w:b/>
                          <w:color w:val="FFFFFF"/>
                        </w:rPr>
                        <w:t>INCLUDES:</w:t>
                      </w:r>
                    </w:p>
                    <w:p w14:paraId="51C1C458" w14:textId="77777777" w:rsidR="007A19F5" w:rsidRDefault="00000000">
                      <w:pPr>
                        <w:numPr>
                          <w:ilvl w:val="0"/>
                          <w:numId w:val="1"/>
                        </w:numPr>
                        <w:tabs>
                          <w:tab w:val="left" w:pos="346"/>
                        </w:tabs>
                        <w:spacing w:before="66"/>
                        <w:ind w:hanging="101"/>
                        <w:rPr>
                          <w:rFonts w:ascii="Calibri"/>
                          <w:color w:val="FFFFFF"/>
                          <w:sz w:val="18"/>
                        </w:rPr>
                      </w:pPr>
                      <w:r>
                        <w:rPr>
                          <w:rFonts w:ascii="Calibri"/>
                          <w:color w:val="FFFFFF"/>
                          <w:sz w:val="20"/>
                        </w:rPr>
                        <w:t>Unique</w:t>
                      </w:r>
                      <w:r>
                        <w:rPr>
                          <w:rFonts w:ascii="Calibri"/>
                          <w:color w:val="FFFFFF"/>
                          <w:spacing w:val="-11"/>
                          <w:sz w:val="20"/>
                        </w:rPr>
                        <w:t xml:space="preserve"> </w:t>
                      </w:r>
                      <w:r>
                        <w:rPr>
                          <w:rFonts w:ascii="Calibri"/>
                          <w:color w:val="FFFFFF"/>
                          <w:sz w:val="20"/>
                        </w:rPr>
                        <w:t>value</w:t>
                      </w:r>
                      <w:r>
                        <w:rPr>
                          <w:rFonts w:ascii="Calibri"/>
                          <w:color w:val="FFFFFF"/>
                          <w:spacing w:val="-3"/>
                          <w:sz w:val="20"/>
                        </w:rPr>
                        <w:t xml:space="preserve"> </w:t>
                      </w:r>
                      <w:r>
                        <w:rPr>
                          <w:rFonts w:ascii="Calibri"/>
                          <w:color w:val="FFFFFF"/>
                          <w:sz w:val="20"/>
                        </w:rPr>
                        <w:t>proposition:</w:t>
                      </w:r>
                      <w:r>
                        <w:rPr>
                          <w:rFonts w:ascii="Calibri"/>
                          <w:color w:val="FFFFFF"/>
                          <w:spacing w:val="-6"/>
                          <w:sz w:val="20"/>
                        </w:rPr>
                        <w:t xml:space="preserve"> </w:t>
                      </w:r>
                      <w:r>
                        <w:rPr>
                          <w:rFonts w:ascii="Calibri"/>
                          <w:color w:val="FFFFFF"/>
                          <w:sz w:val="20"/>
                        </w:rPr>
                        <w:t>problem,</w:t>
                      </w:r>
                      <w:r>
                        <w:rPr>
                          <w:rFonts w:ascii="Calibri"/>
                          <w:color w:val="FFFFFF"/>
                          <w:spacing w:val="-6"/>
                          <w:sz w:val="20"/>
                        </w:rPr>
                        <w:t xml:space="preserve"> </w:t>
                      </w:r>
                      <w:r>
                        <w:rPr>
                          <w:rFonts w:ascii="Calibri"/>
                          <w:color w:val="FFFFFF"/>
                          <w:sz w:val="20"/>
                        </w:rPr>
                        <w:t>solution,</w:t>
                      </w:r>
                      <w:r>
                        <w:rPr>
                          <w:rFonts w:ascii="Calibri"/>
                          <w:color w:val="FFFFFF"/>
                          <w:spacing w:val="-2"/>
                          <w:sz w:val="20"/>
                        </w:rPr>
                        <w:t xml:space="preserve"> </w:t>
                      </w:r>
                      <w:r>
                        <w:rPr>
                          <w:rFonts w:ascii="Calibri"/>
                          <w:color w:val="FFFFFF"/>
                          <w:sz w:val="20"/>
                        </w:rPr>
                        <w:t>product</w:t>
                      </w:r>
                    </w:p>
                    <w:p w14:paraId="119650C5" w14:textId="77777777" w:rsidR="007A19F5" w:rsidRDefault="00000000">
                      <w:pPr>
                        <w:numPr>
                          <w:ilvl w:val="0"/>
                          <w:numId w:val="1"/>
                        </w:numPr>
                        <w:tabs>
                          <w:tab w:val="left" w:pos="366"/>
                        </w:tabs>
                        <w:spacing w:before="61"/>
                        <w:ind w:left="365" w:hanging="106"/>
                        <w:rPr>
                          <w:rFonts w:ascii="Calibri"/>
                          <w:color w:val="FFFFFF"/>
                          <w:sz w:val="20"/>
                        </w:rPr>
                      </w:pPr>
                      <w:r>
                        <w:rPr>
                          <w:rFonts w:ascii="Calibri"/>
                          <w:color w:val="FFFFFF"/>
                          <w:sz w:val="20"/>
                        </w:rPr>
                        <w:t>Market</w:t>
                      </w:r>
                      <w:r>
                        <w:rPr>
                          <w:rFonts w:ascii="Calibri"/>
                          <w:color w:val="FFFFFF"/>
                          <w:spacing w:val="-2"/>
                          <w:sz w:val="20"/>
                        </w:rPr>
                        <w:t xml:space="preserve"> </w:t>
                      </w:r>
                      <w:r>
                        <w:rPr>
                          <w:rFonts w:ascii="Calibri"/>
                          <w:color w:val="FFFFFF"/>
                          <w:sz w:val="20"/>
                        </w:rPr>
                        <w:t>&amp;</w:t>
                      </w:r>
                      <w:r>
                        <w:rPr>
                          <w:rFonts w:ascii="Calibri"/>
                          <w:color w:val="FFFFFF"/>
                          <w:spacing w:val="-1"/>
                          <w:sz w:val="20"/>
                        </w:rPr>
                        <w:t xml:space="preserve"> </w:t>
                      </w:r>
                      <w:r>
                        <w:rPr>
                          <w:rFonts w:ascii="Calibri"/>
                          <w:color w:val="FFFFFF"/>
                          <w:sz w:val="20"/>
                        </w:rPr>
                        <w:t>Go-to-Market</w:t>
                      </w:r>
                      <w:r>
                        <w:rPr>
                          <w:rFonts w:ascii="Calibri"/>
                          <w:color w:val="FFFFFF"/>
                          <w:spacing w:val="4"/>
                          <w:sz w:val="20"/>
                        </w:rPr>
                        <w:t xml:space="preserve"> </w:t>
                      </w:r>
                      <w:r>
                        <w:rPr>
                          <w:rFonts w:ascii="Calibri"/>
                          <w:color w:val="FFFFFF"/>
                          <w:sz w:val="20"/>
                        </w:rPr>
                        <w:t>strategy</w:t>
                      </w:r>
                    </w:p>
                    <w:p w14:paraId="4EA53F27" w14:textId="77777777" w:rsidR="007A19F5" w:rsidRDefault="00000000">
                      <w:pPr>
                        <w:numPr>
                          <w:ilvl w:val="0"/>
                          <w:numId w:val="1"/>
                        </w:numPr>
                        <w:tabs>
                          <w:tab w:val="left" w:pos="366"/>
                        </w:tabs>
                        <w:spacing w:before="60"/>
                        <w:ind w:left="365" w:hanging="106"/>
                        <w:rPr>
                          <w:rFonts w:ascii="Calibri"/>
                          <w:color w:val="FFFFFF"/>
                          <w:sz w:val="20"/>
                        </w:rPr>
                      </w:pPr>
                      <w:r>
                        <w:rPr>
                          <w:rFonts w:ascii="Calibri"/>
                          <w:color w:val="FFFFFF"/>
                          <w:sz w:val="20"/>
                        </w:rPr>
                        <w:t>Business</w:t>
                      </w:r>
                      <w:r>
                        <w:rPr>
                          <w:rFonts w:ascii="Calibri"/>
                          <w:color w:val="FFFFFF"/>
                          <w:spacing w:val="-5"/>
                          <w:sz w:val="20"/>
                        </w:rPr>
                        <w:t xml:space="preserve"> </w:t>
                      </w:r>
                      <w:r>
                        <w:rPr>
                          <w:rFonts w:ascii="Calibri"/>
                          <w:color w:val="FFFFFF"/>
                          <w:sz w:val="20"/>
                        </w:rPr>
                        <w:t>model</w:t>
                      </w:r>
                      <w:r>
                        <w:rPr>
                          <w:rFonts w:ascii="Calibri"/>
                          <w:color w:val="FFFFFF"/>
                          <w:spacing w:val="-2"/>
                          <w:sz w:val="20"/>
                        </w:rPr>
                        <w:t xml:space="preserve"> </w:t>
                      </w:r>
                      <w:r>
                        <w:rPr>
                          <w:rFonts w:ascii="Calibri"/>
                          <w:color w:val="FFFFFF"/>
                          <w:sz w:val="20"/>
                        </w:rPr>
                        <w:t>&amp;</w:t>
                      </w:r>
                      <w:r>
                        <w:rPr>
                          <w:rFonts w:ascii="Calibri"/>
                          <w:color w:val="FFFFFF"/>
                          <w:spacing w:val="1"/>
                          <w:sz w:val="20"/>
                        </w:rPr>
                        <w:t xml:space="preserve"> </w:t>
                      </w:r>
                      <w:r>
                        <w:rPr>
                          <w:rFonts w:ascii="Calibri"/>
                          <w:color w:val="FFFFFF"/>
                          <w:sz w:val="20"/>
                        </w:rPr>
                        <w:t>use</w:t>
                      </w:r>
                      <w:r>
                        <w:rPr>
                          <w:rFonts w:ascii="Calibri"/>
                          <w:color w:val="FFFFFF"/>
                          <w:spacing w:val="-6"/>
                          <w:sz w:val="20"/>
                        </w:rPr>
                        <w:t xml:space="preserve"> </w:t>
                      </w:r>
                      <w:r>
                        <w:rPr>
                          <w:rFonts w:ascii="Calibri"/>
                          <w:color w:val="FFFFFF"/>
                          <w:sz w:val="20"/>
                        </w:rPr>
                        <w:t>of</w:t>
                      </w:r>
                      <w:r>
                        <w:rPr>
                          <w:rFonts w:ascii="Calibri"/>
                          <w:color w:val="FFFFFF"/>
                          <w:spacing w:val="2"/>
                          <w:sz w:val="20"/>
                        </w:rPr>
                        <w:t xml:space="preserve"> </w:t>
                      </w:r>
                      <w:r>
                        <w:rPr>
                          <w:rFonts w:ascii="Calibri"/>
                          <w:color w:val="FFFFFF"/>
                          <w:sz w:val="20"/>
                        </w:rPr>
                        <w:t>proceeds</w:t>
                      </w:r>
                    </w:p>
                    <w:p w14:paraId="34748DBD" w14:textId="77777777" w:rsidR="007A19F5" w:rsidRDefault="00000000">
                      <w:pPr>
                        <w:numPr>
                          <w:ilvl w:val="0"/>
                          <w:numId w:val="1"/>
                        </w:numPr>
                        <w:tabs>
                          <w:tab w:val="left" w:pos="366"/>
                        </w:tabs>
                        <w:spacing w:before="61"/>
                        <w:ind w:left="365" w:hanging="106"/>
                        <w:rPr>
                          <w:rFonts w:ascii="Calibri"/>
                          <w:color w:val="FFFFFF"/>
                          <w:sz w:val="20"/>
                        </w:rPr>
                      </w:pPr>
                      <w:r>
                        <w:rPr>
                          <w:rFonts w:ascii="Calibri"/>
                          <w:color w:val="FFFFFF"/>
                          <w:sz w:val="20"/>
                        </w:rPr>
                        <w:t>Competition</w:t>
                      </w:r>
                      <w:r>
                        <w:rPr>
                          <w:rFonts w:ascii="Calibri"/>
                          <w:color w:val="FFFFFF"/>
                          <w:spacing w:val="4"/>
                          <w:sz w:val="20"/>
                        </w:rPr>
                        <w:t xml:space="preserve"> </w:t>
                      </w:r>
                      <w:r>
                        <w:rPr>
                          <w:rFonts w:ascii="Calibri"/>
                          <w:color w:val="FFFFFF"/>
                          <w:sz w:val="20"/>
                        </w:rPr>
                        <w:t>on</w:t>
                      </w:r>
                      <w:r>
                        <w:rPr>
                          <w:rFonts w:ascii="Calibri"/>
                          <w:color w:val="FFFFFF"/>
                          <w:spacing w:val="-5"/>
                          <w:sz w:val="20"/>
                        </w:rPr>
                        <w:t xml:space="preserve"> </w:t>
                      </w:r>
                      <w:r>
                        <w:rPr>
                          <w:rFonts w:ascii="Calibri"/>
                          <w:color w:val="FFFFFF"/>
                          <w:sz w:val="20"/>
                        </w:rPr>
                        <w:t>the market</w:t>
                      </w:r>
                    </w:p>
                    <w:p w14:paraId="766E6BF1" w14:textId="77777777" w:rsidR="007A19F5" w:rsidRDefault="00000000">
                      <w:pPr>
                        <w:numPr>
                          <w:ilvl w:val="0"/>
                          <w:numId w:val="1"/>
                        </w:numPr>
                        <w:tabs>
                          <w:tab w:val="left" w:pos="366"/>
                        </w:tabs>
                        <w:spacing w:before="62"/>
                        <w:ind w:left="365" w:hanging="106"/>
                        <w:rPr>
                          <w:rFonts w:ascii="Calibri"/>
                          <w:color w:val="FFFFFF"/>
                          <w:sz w:val="20"/>
                        </w:rPr>
                      </w:pPr>
                      <w:r>
                        <w:rPr>
                          <w:rFonts w:ascii="Calibri"/>
                          <w:color w:val="FFFFFF"/>
                          <w:sz w:val="20"/>
                        </w:rPr>
                        <w:t>Your</w:t>
                      </w:r>
                      <w:r>
                        <w:rPr>
                          <w:rFonts w:ascii="Calibri"/>
                          <w:color w:val="FFFFFF"/>
                          <w:spacing w:val="-4"/>
                          <w:sz w:val="20"/>
                        </w:rPr>
                        <w:t xml:space="preserve"> </w:t>
                      </w:r>
                      <w:r>
                        <w:rPr>
                          <w:rFonts w:ascii="Calibri"/>
                          <w:color w:val="FFFFFF"/>
                          <w:sz w:val="20"/>
                        </w:rPr>
                        <w:t>Top</w:t>
                      </w:r>
                      <w:r>
                        <w:rPr>
                          <w:rFonts w:ascii="Calibri"/>
                          <w:color w:val="FFFFFF"/>
                          <w:spacing w:val="-4"/>
                          <w:sz w:val="20"/>
                        </w:rPr>
                        <w:t xml:space="preserve"> </w:t>
                      </w:r>
                      <w:r>
                        <w:rPr>
                          <w:rFonts w:ascii="Calibri"/>
                          <w:color w:val="FFFFFF"/>
                          <w:sz w:val="20"/>
                        </w:rPr>
                        <w:t>3</w:t>
                      </w:r>
                      <w:r>
                        <w:rPr>
                          <w:rFonts w:ascii="Calibri"/>
                          <w:color w:val="FFFFFF"/>
                          <w:spacing w:val="-5"/>
                          <w:sz w:val="20"/>
                        </w:rPr>
                        <w:t xml:space="preserve"> </w:t>
                      </w:r>
                      <w:r>
                        <w:rPr>
                          <w:rFonts w:ascii="Calibri"/>
                          <w:color w:val="FFFFFF"/>
                          <w:sz w:val="20"/>
                        </w:rPr>
                        <w:t>competitive</w:t>
                      </w:r>
                      <w:r>
                        <w:rPr>
                          <w:rFonts w:ascii="Calibri"/>
                          <w:color w:val="FFFFFF"/>
                          <w:spacing w:val="1"/>
                          <w:sz w:val="20"/>
                        </w:rPr>
                        <w:t xml:space="preserve"> </w:t>
                      </w:r>
                      <w:r>
                        <w:rPr>
                          <w:rFonts w:ascii="Calibri"/>
                          <w:color w:val="FFFFFF"/>
                          <w:sz w:val="20"/>
                        </w:rPr>
                        <w:t>advantages</w:t>
                      </w:r>
                    </w:p>
                    <w:p w14:paraId="052FE60E" w14:textId="77777777" w:rsidR="007A19F5" w:rsidRDefault="00000000">
                      <w:pPr>
                        <w:numPr>
                          <w:ilvl w:val="0"/>
                          <w:numId w:val="1"/>
                        </w:numPr>
                        <w:tabs>
                          <w:tab w:val="left" w:pos="366"/>
                        </w:tabs>
                        <w:spacing w:before="61"/>
                        <w:ind w:left="365" w:hanging="106"/>
                        <w:rPr>
                          <w:rFonts w:ascii="Calibri"/>
                          <w:color w:val="FFFFFF"/>
                          <w:sz w:val="20"/>
                        </w:rPr>
                      </w:pPr>
                      <w:r>
                        <w:rPr>
                          <w:rFonts w:ascii="Calibri"/>
                          <w:color w:val="FFFFFF"/>
                          <w:sz w:val="20"/>
                        </w:rPr>
                        <w:t>Team size</w:t>
                      </w:r>
                    </w:p>
                  </w:txbxContent>
                </v:textbox>
                <w10:wrap type="topAndBottom" anchorx="page"/>
              </v:shape>
            </w:pict>
          </mc:Fallback>
        </mc:AlternateContent>
      </w:r>
    </w:p>
    <w:p w14:paraId="696E2872" w14:textId="77777777" w:rsidR="007A19F5" w:rsidRDefault="007A19F5">
      <w:pPr>
        <w:pStyle w:val="Corpsdetexte"/>
        <w:rPr>
          <w:sz w:val="20"/>
        </w:rPr>
      </w:pPr>
    </w:p>
    <w:p w14:paraId="42129107" w14:textId="77777777" w:rsidR="007A19F5" w:rsidRDefault="007A19F5">
      <w:pPr>
        <w:pStyle w:val="Corpsdetexte"/>
        <w:rPr>
          <w:sz w:val="20"/>
        </w:rPr>
      </w:pPr>
    </w:p>
    <w:p w14:paraId="5D529DCC" w14:textId="77777777" w:rsidR="007A19F5" w:rsidRDefault="007A19F5">
      <w:pPr>
        <w:pStyle w:val="Corpsdetexte"/>
        <w:rPr>
          <w:sz w:val="20"/>
        </w:rPr>
      </w:pPr>
    </w:p>
    <w:p w14:paraId="457C764C" w14:textId="77777777" w:rsidR="007A19F5" w:rsidRDefault="007A19F5">
      <w:pPr>
        <w:pStyle w:val="Corpsdetexte"/>
        <w:rPr>
          <w:sz w:val="20"/>
        </w:rPr>
      </w:pPr>
    </w:p>
    <w:p w14:paraId="52D31D9F" w14:textId="2539E4B3" w:rsidR="007A19F5" w:rsidRDefault="005A6020">
      <w:pPr>
        <w:pStyle w:val="Corpsdetexte"/>
        <w:rPr>
          <w:sz w:val="14"/>
        </w:rPr>
      </w:pPr>
      <w:r>
        <w:rPr>
          <w:noProof/>
        </w:rPr>
        <mc:AlternateContent>
          <mc:Choice Requires="wps">
            <w:drawing>
              <wp:anchor distT="0" distB="0" distL="0" distR="0" simplePos="0" relativeHeight="487589376" behindDoc="1" locked="0" layoutInCell="1" allowOverlap="1" wp14:anchorId="6F398CD4" wp14:editId="359EB95D">
                <wp:simplePos x="0" y="0"/>
                <wp:positionH relativeFrom="page">
                  <wp:posOffset>311150</wp:posOffset>
                </wp:positionH>
                <wp:positionV relativeFrom="paragraph">
                  <wp:posOffset>133350</wp:posOffset>
                </wp:positionV>
                <wp:extent cx="3099435" cy="1635760"/>
                <wp:effectExtent l="0" t="0" r="0" b="0"/>
                <wp:wrapTopAndBottom/>
                <wp:docPr id="199628151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9435" cy="1635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4288A" w14:textId="77777777" w:rsidR="007A19F5" w:rsidRDefault="007A19F5">
                            <w:pPr>
                              <w:pStyle w:val="Corpsdetexte"/>
                              <w:rPr>
                                <w:sz w:val="26"/>
                              </w:rPr>
                            </w:pPr>
                          </w:p>
                          <w:p w14:paraId="655405EE" w14:textId="77777777" w:rsidR="007A19F5" w:rsidRDefault="00000000">
                            <w:pPr>
                              <w:spacing w:before="203"/>
                              <w:ind w:left="385" w:right="384"/>
                              <w:jc w:val="center"/>
                              <w:rPr>
                                <w:rFonts w:ascii="Calibri"/>
                              </w:rPr>
                            </w:pPr>
                            <w:r>
                              <w:rPr>
                                <w:rFonts w:ascii="Calibri"/>
                                <w:b/>
                                <w:color w:val="FFFFFF"/>
                              </w:rPr>
                              <w:t>SEND APPLICATION</w:t>
                            </w:r>
                            <w:r>
                              <w:rPr>
                                <w:rFonts w:ascii="Calibri"/>
                                <w:b/>
                                <w:color w:val="FFFFFF"/>
                                <w:spacing w:val="-6"/>
                              </w:rPr>
                              <w:t xml:space="preserve"> </w:t>
                            </w:r>
                            <w:r>
                              <w:rPr>
                                <w:rFonts w:ascii="Calibri"/>
                                <w:b/>
                                <w:color w:val="FFFFFF"/>
                              </w:rPr>
                              <w:t>FORM</w:t>
                            </w:r>
                            <w:r>
                              <w:rPr>
                                <w:rFonts w:ascii="Calibri"/>
                                <w:b/>
                                <w:color w:val="FFFFFF"/>
                                <w:spacing w:val="-4"/>
                              </w:rPr>
                              <w:t xml:space="preserve"> </w:t>
                            </w:r>
                            <w:r>
                              <w:rPr>
                                <w:rFonts w:ascii="Calibri"/>
                                <w:b/>
                                <w:color w:val="FFFFFF"/>
                              </w:rPr>
                              <w:t>&amp;</w:t>
                            </w:r>
                            <w:r>
                              <w:rPr>
                                <w:rFonts w:ascii="Calibri"/>
                                <w:b/>
                                <w:color w:val="FFFFFF"/>
                                <w:spacing w:val="-1"/>
                              </w:rPr>
                              <w:t xml:space="preserve"> </w:t>
                            </w:r>
                            <w:r>
                              <w:rPr>
                                <w:rFonts w:ascii="Calibri"/>
                                <w:b/>
                                <w:color w:val="FFFFFF"/>
                              </w:rPr>
                              <w:t>PITCH</w:t>
                            </w:r>
                            <w:r>
                              <w:rPr>
                                <w:rFonts w:ascii="Calibri"/>
                                <w:b/>
                                <w:color w:val="FFFFFF"/>
                                <w:spacing w:val="-1"/>
                              </w:rPr>
                              <w:t xml:space="preserve"> </w:t>
                            </w:r>
                            <w:r>
                              <w:rPr>
                                <w:rFonts w:ascii="Calibri"/>
                                <w:b/>
                                <w:color w:val="FFFFFF"/>
                              </w:rPr>
                              <w:t>DECK</w:t>
                            </w:r>
                            <w:r>
                              <w:rPr>
                                <w:rFonts w:ascii="Calibri"/>
                                <w:b/>
                                <w:color w:val="FFFFFF"/>
                                <w:spacing w:val="-1"/>
                              </w:rPr>
                              <w:t xml:space="preserve"> </w:t>
                            </w:r>
                            <w:r>
                              <w:rPr>
                                <w:rFonts w:ascii="Calibri"/>
                                <w:b/>
                                <w:color w:val="FFFFFF"/>
                              </w:rPr>
                              <w:t>TO</w:t>
                            </w:r>
                            <w:r>
                              <w:rPr>
                                <w:rFonts w:ascii="Calibri"/>
                                <w:color w:val="FFFFFF"/>
                              </w:rPr>
                              <w:t>:</w:t>
                            </w:r>
                          </w:p>
                          <w:p w14:paraId="63746675" w14:textId="77A21547" w:rsidR="007A19F5" w:rsidRPr="005150CA" w:rsidRDefault="00000000">
                            <w:pPr>
                              <w:spacing w:before="66"/>
                              <w:ind w:left="384" w:right="384"/>
                              <w:jc w:val="center"/>
                              <w:rPr>
                                <w:rFonts w:ascii="Calibri"/>
                                <w:b/>
                                <w:color w:val="000000" w:themeColor="text1"/>
                                <w:lang w:val="en-GB"/>
                              </w:rPr>
                            </w:pPr>
                            <w:hyperlink r:id="rId26">
                              <w:r w:rsidR="005150CA" w:rsidRPr="005150CA">
                                <w:rPr>
                                  <w:rFonts w:ascii="Calibri"/>
                                  <w:b/>
                                  <w:color w:val="000000" w:themeColor="text1"/>
                                  <w:highlight w:val="yellow"/>
                                  <w:lang w:val="en-GB"/>
                                </w:rPr>
                                <w:t>“</w:t>
                              </w:r>
                              <w:r w:rsidR="005150CA" w:rsidRPr="005150CA">
                                <w:rPr>
                                  <w:rFonts w:ascii="Calibri"/>
                                  <w:b/>
                                  <w:color w:val="000000" w:themeColor="text1"/>
                                  <w:highlight w:val="yellow"/>
                                  <w:lang w:val="en-GB"/>
                                </w:rPr>
                                <w:t>Insert</w:t>
                              </w:r>
                            </w:hyperlink>
                            <w:r w:rsidR="005150CA" w:rsidRPr="005150CA">
                              <w:rPr>
                                <w:rFonts w:ascii="Calibri"/>
                                <w:b/>
                                <w:color w:val="000000" w:themeColor="text1"/>
                                <w:highlight w:val="yellow"/>
                                <w:lang w:val="en-GB"/>
                              </w:rPr>
                              <w:t xml:space="preserve"> name and e-mail of person</w:t>
                            </w:r>
                            <w:r w:rsidR="005150CA" w:rsidRPr="005150CA">
                              <w:rPr>
                                <w:rFonts w:ascii="Calibri"/>
                                <w:b/>
                                <w:color w:val="000000" w:themeColor="text1"/>
                                <w:highlight w:val="yellow"/>
                                <w:lang w:val="en-GB"/>
                              </w:rPr>
                              <w:t>”</w:t>
                            </w:r>
                          </w:p>
                          <w:p w14:paraId="038B7F08" w14:textId="77777777" w:rsidR="007A19F5" w:rsidRPr="005150CA" w:rsidRDefault="007A19F5">
                            <w:pPr>
                              <w:pStyle w:val="Corpsdetexte"/>
                              <w:spacing w:before="12"/>
                              <w:rPr>
                                <w:rFonts w:ascii="Calibri"/>
                                <w:b/>
                                <w:sz w:val="32"/>
                                <w:lang w:val="en-GB"/>
                              </w:rPr>
                            </w:pPr>
                          </w:p>
                          <w:p w14:paraId="1995184C" w14:textId="77777777" w:rsidR="007A19F5" w:rsidRDefault="00000000">
                            <w:pPr>
                              <w:spacing w:line="254" w:lineRule="exact"/>
                              <w:ind w:left="385" w:right="383"/>
                              <w:jc w:val="center"/>
                              <w:rPr>
                                <w:rFonts w:ascii="Calibri"/>
                                <w:b/>
                              </w:rPr>
                            </w:pPr>
                            <w:r>
                              <w:rPr>
                                <w:rFonts w:ascii="Calibri"/>
                                <w:b/>
                                <w:color w:val="FFFFFF"/>
                              </w:rPr>
                              <w:t>DEADLINE:</w:t>
                            </w:r>
                          </w:p>
                          <w:p w14:paraId="07D1CC8B" w14:textId="4CA9D24D" w:rsidR="007A19F5" w:rsidRPr="005150CA" w:rsidRDefault="00A45211">
                            <w:pPr>
                              <w:spacing w:line="254" w:lineRule="exact"/>
                              <w:ind w:left="384" w:right="384"/>
                              <w:jc w:val="center"/>
                              <w:rPr>
                                <w:rFonts w:ascii="Calibri"/>
                                <w:b/>
                                <w:color w:val="000000" w:themeColor="text1"/>
                              </w:rPr>
                            </w:pPr>
                            <w:r w:rsidRPr="00A45211">
                              <w:rPr>
                                <w:rFonts w:ascii="Calibri"/>
                                <w:b/>
                                <w:color w:val="000000" w:themeColor="text1"/>
                              </w:rPr>
                              <w:t>27</w:t>
                            </w:r>
                            <w:r w:rsidR="005150CA" w:rsidRPr="00A45211">
                              <w:rPr>
                                <w:rFonts w:ascii="Calibri"/>
                                <w:b/>
                                <w:color w:val="000000" w:themeColor="text1"/>
                              </w:rPr>
                              <w:t xml:space="preserve"> October COB.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398CD4" id="Text Box 5" o:spid="_x0000_s1028" type="#_x0000_t202" style="position:absolute;margin-left:24.5pt;margin-top:10.5pt;width:244.05pt;height:128.8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" filled="f" stroked="f">
                <v:textbox inset="0,0,0,0">
                  <w:txbxContent>
                    <w:p w14:paraId="29C4288A" w14:textId="77777777" w:rsidR="007A19F5" w:rsidRDefault="007A19F5">
                      <w:pPr>
                        <w:pStyle w:val="BodyText"/>
                        <w:rPr>
                          <w:sz w:val="26"/>
                        </w:rPr>
                      </w:pPr>
                    </w:p>
                    <w:p w14:paraId="655405EE" w14:textId="77777777" w:rsidR="007A19F5" w:rsidRDefault="00000000">
                      <w:pPr>
                        <w:spacing w:before="203"/>
                        <w:ind w:left="385" w:right="384"/>
                        <w:jc w:val="center"/>
                        <w:rPr>
                          <w:rFonts w:ascii="Calibri"/>
                        </w:rPr>
                      </w:pPr>
                      <w:r>
                        <w:rPr>
                          <w:rFonts w:ascii="Calibri"/>
                          <w:b/>
                          <w:color w:val="FFFFFF"/>
                        </w:rPr>
                        <w:t>SEND APPLICATION</w:t>
                      </w:r>
                      <w:r>
                        <w:rPr>
                          <w:rFonts w:ascii="Calibri"/>
                          <w:b/>
                          <w:color w:val="FFFFFF"/>
                          <w:spacing w:val="-6"/>
                        </w:rPr>
                        <w:t xml:space="preserve"> </w:t>
                      </w:r>
                      <w:r>
                        <w:rPr>
                          <w:rFonts w:ascii="Calibri"/>
                          <w:b/>
                          <w:color w:val="FFFFFF"/>
                        </w:rPr>
                        <w:t>FORM</w:t>
                      </w:r>
                      <w:r>
                        <w:rPr>
                          <w:rFonts w:ascii="Calibri"/>
                          <w:b/>
                          <w:color w:val="FFFFFF"/>
                          <w:spacing w:val="-4"/>
                        </w:rPr>
                        <w:t xml:space="preserve"> </w:t>
                      </w:r>
                      <w:r>
                        <w:rPr>
                          <w:rFonts w:ascii="Calibri"/>
                          <w:b/>
                          <w:color w:val="FFFFFF"/>
                        </w:rPr>
                        <w:t>&amp;</w:t>
                      </w:r>
                      <w:r>
                        <w:rPr>
                          <w:rFonts w:ascii="Calibri"/>
                          <w:b/>
                          <w:color w:val="FFFFFF"/>
                          <w:spacing w:val="-1"/>
                        </w:rPr>
                        <w:t xml:space="preserve"> </w:t>
                      </w:r>
                      <w:r>
                        <w:rPr>
                          <w:rFonts w:ascii="Calibri"/>
                          <w:b/>
                          <w:color w:val="FFFFFF"/>
                        </w:rPr>
                        <w:t>PITCH</w:t>
                      </w:r>
                      <w:r>
                        <w:rPr>
                          <w:rFonts w:ascii="Calibri"/>
                          <w:b/>
                          <w:color w:val="FFFFFF"/>
                          <w:spacing w:val="-1"/>
                        </w:rPr>
                        <w:t xml:space="preserve"> </w:t>
                      </w:r>
                      <w:r>
                        <w:rPr>
                          <w:rFonts w:ascii="Calibri"/>
                          <w:b/>
                          <w:color w:val="FFFFFF"/>
                        </w:rPr>
                        <w:t>DECK</w:t>
                      </w:r>
                      <w:r>
                        <w:rPr>
                          <w:rFonts w:ascii="Calibri"/>
                          <w:b/>
                          <w:color w:val="FFFFFF"/>
                          <w:spacing w:val="-1"/>
                        </w:rPr>
                        <w:t xml:space="preserve"> </w:t>
                      </w:r>
                      <w:r>
                        <w:rPr>
                          <w:rFonts w:ascii="Calibri"/>
                          <w:b/>
                          <w:color w:val="FFFFFF"/>
                        </w:rPr>
                        <w:t>TO</w:t>
                      </w:r>
                      <w:r>
                        <w:rPr>
                          <w:rFonts w:ascii="Calibri"/>
                          <w:color w:val="FFFFFF"/>
                        </w:rPr>
                        <w:t>:</w:t>
                      </w:r>
                    </w:p>
                    <w:p w14:paraId="63746675" w14:textId="77A21547" w:rsidR="007A19F5" w:rsidRPr="005150CA" w:rsidRDefault="00000000">
                      <w:pPr>
                        <w:spacing w:before="66"/>
                        <w:ind w:left="384" w:right="384"/>
                        <w:jc w:val="center"/>
                        <w:rPr>
                          <w:rFonts w:ascii="Calibri"/>
                          <w:b/>
                          <w:color w:val="000000" w:themeColor="text1"/>
                          <w:lang w:val="en-GB"/>
                        </w:rPr>
                      </w:pPr>
                      <w:hyperlink r:id="rId27">
                        <w:r w:rsidR="005150CA" w:rsidRPr="005150CA">
                          <w:rPr>
                            <w:rFonts w:ascii="Calibri"/>
                            <w:b/>
                            <w:color w:val="000000" w:themeColor="text1"/>
                            <w:highlight w:val="yellow"/>
                            <w:lang w:val="en-GB"/>
                          </w:rPr>
                          <w:t>“</w:t>
                        </w:r>
                        <w:r w:rsidR="005150CA" w:rsidRPr="005150CA">
                          <w:rPr>
                            <w:rFonts w:ascii="Calibri"/>
                            <w:b/>
                            <w:color w:val="000000" w:themeColor="text1"/>
                            <w:highlight w:val="yellow"/>
                            <w:lang w:val="en-GB"/>
                          </w:rPr>
                          <w:t>Insert</w:t>
                        </w:r>
                      </w:hyperlink>
                      <w:r w:rsidR="005150CA" w:rsidRPr="005150CA">
                        <w:rPr>
                          <w:rFonts w:ascii="Calibri"/>
                          <w:b/>
                          <w:color w:val="000000" w:themeColor="text1"/>
                          <w:highlight w:val="yellow"/>
                          <w:lang w:val="en-GB"/>
                        </w:rPr>
                        <w:t xml:space="preserve"> name and e-mail of person</w:t>
                      </w:r>
                      <w:r w:rsidR="005150CA" w:rsidRPr="005150CA">
                        <w:rPr>
                          <w:rFonts w:ascii="Calibri"/>
                          <w:b/>
                          <w:color w:val="000000" w:themeColor="text1"/>
                          <w:highlight w:val="yellow"/>
                          <w:lang w:val="en-GB"/>
                        </w:rPr>
                        <w:t>”</w:t>
                      </w:r>
                    </w:p>
                    <w:p w14:paraId="038B7F08" w14:textId="77777777" w:rsidR="007A19F5" w:rsidRPr="005150CA" w:rsidRDefault="007A19F5">
                      <w:pPr>
                        <w:pStyle w:val="BodyText"/>
                        <w:spacing w:before="12"/>
                        <w:rPr>
                          <w:rFonts w:ascii="Calibri"/>
                          <w:b/>
                          <w:sz w:val="32"/>
                          <w:lang w:val="en-GB"/>
                        </w:rPr>
                      </w:pPr>
                    </w:p>
                    <w:p w14:paraId="1995184C" w14:textId="77777777" w:rsidR="007A19F5" w:rsidRDefault="00000000">
                      <w:pPr>
                        <w:spacing w:line="254" w:lineRule="exact"/>
                        <w:ind w:left="385" w:right="383"/>
                        <w:jc w:val="center"/>
                        <w:rPr>
                          <w:rFonts w:ascii="Calibri"/>
                          <w:b/>
                        </w:rPr>
                      </w:pPr>
                      <w:r>
                        <w:rPr>
                          <w:rFonts w:ascii="Calibri"/>
                          <w:b/>
                          <w:color w:val="FFFFFF"/>
                        </w:rPr>
                        <w:t>DEADLINE:</w:t>
                      </w:r>
                    </w:p>
                    <w:p w14:paraId="07D1CC8B" w14:textId="4CA9D24D" w:rsidR="007A19F5" w:rsidRPr="005150CA" w:rsidRDefault="00A45211">
                      <w:pPr>
                        <w:spacing w:line="254" w:lineRule="exact"/>
                        <w:ind w:left="384" w:right="384"/>
                        <w:jc w:val="center"/>
                        <w:rPr>
                          <w:rFonts w:ascii="Calibri"/>
                          <w:b/>
                          <w:color w:val="000000" w:themeColor="text1"/>
                        </w:rPr>
                      </w:pPr>
                      <w:r w:rsidRPr="00A45211">
                        <w:rPr>
                          <w:rFonts w:ascii="Calibri"/>
                          <w:b/>
                          <w:color w:val="000000" w:themeColor="text1"/>
                        </w:rPr>
                        <w:t>27</w:t>
                      </w:r>
                      <w:r w:rsidR="005150CA" w:rsidRPr="00A45211">
                        <w:rPr>
                          <w:rFonts w:ascii="Calibri"/>
                          <w:b/>
                          <w:color w:val="000000" w:themeColor="text1"/>
                        </w:rPr>
                        <w:t xml:space="preserve"> October COB. </w:t>
                      </w:r>
                    </w:p>
                  </w:txbxContent>
                </v:textbox>
                <w10:wrap type="topAndBottom" anchorx="page"/>
              </v:shape>
            </w:pict>
          </mc:Fallback>
        </mc:AlternateContent>
      </w:r>
      <w:r>
        <w:rPr>
          <w:noProof/>
        </w:rPr>
        <mc:AlternateContent>
          <mc:Choice Requires="wps">
            <w:drawing>
              <wp:anchor distT="0" distB="0" distL="0" distR="0" simplePos="0" relativeHeight="487589888" behindDoc="1" locked="0" layoutInCell="1" allowOverlap="1" wp14:anchorId="0DDCA4F8" wp14:editId="2ADE78A5">
                <wp:simplePos x="0" y="0"/>
                <wp:positionH relativeFrom="page">
                  <wp:posOffset>3836670</wp:posOffset>
                </wp:positionH>
                <wp:positionV relativeFrom="paragraph">
                  <wp:posOffset>150495</wp:posOffset>
                </wp:positionV>
                <wp:extent cx="2970530" cy="1604645"/>
                <wp:effectExtent l="0" t="0" r="0" b="0"/>
                <wp:wrapTopAndBottom/>
                <wp:docPr id="118262829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0530" cy="1604645"/>
                        </a:xfrm>
                        <a:prstGeom prst="rect">
                          <a:avLst/>
                        </a:prstGeom>
                        <a:solidFill>
                          <a:srgbClr val="12496C"/>
                        </a:solidFill>
                        <a:ln w="25400">
                          <a:solidFill>
                            <a:srgbClr val="005360"/>
                          </a:solidFill>
                          <a:miter lim="800000"/>
                          <a:headEnd/>
                          <a:tailEnd/>
                        </a:ln>
                      </wps:spPr>
                      <wps:txbx>
                        <w:txbxContent>
                          <w:p w14:paraId="298352DE" w14:textId="77777777" w:rsidR="007A19F5" w:rsidRDefault="007A19F5">
                            <w:pPr>
                              <w:pStyle w:val="Corpsdetexte"/>
                              <w:spacing w:before="7"/>
                              <w:rPr>
                                <w:sz w:val="36"/>
                              </w:rPr>
                            </w:pPr>
                          </w:p>
                          <w:p w14:paraId="2E0ED023" w14:textId="77777777" w:rsidR="007A19F5" w:rsidRDefault="00000000">
                            <w:pPr>
                              <w:ind w:left="1082" w:right="1082"/>
                              <w:jc w:val="center"/>
                              <w:rPr>
                                <w:rFonts w:ascii="Calibri"/>
                                <w:b/>
                              </w:rPr>
                            </w:pPr>
                            <w:r>
                              <w:rPr>
                                <w:rFonts w:ascii="Calibri"/>
                                <w:b/>
                                <w:color w:val="FFFFFF"/>
                              </w:rPr>
                              <w:t>EVALUATION</w:t>
                            </w:r>
                            <w:r>
                              <w:rPr>
                                <w:rFonts w:ascii="Calibri"/>
                                <w:b/>
                                <w:color w:val="FFFFFF"/>
                                <w:spacing w:val="-11"/>
                              </w:rPr>
                              <w:t xml:space="preserve"> </w:t>
                            </w:r>
                            <w:r>
                              <w:rPr>
                                <w:rFonts w:ascii="Calibri"/>
                                <w:b/>
                                <w:color w:val="FFFFFF"/>
                              </w:rPr>
                              <w:t>&amp;</w:t>
                            </w:r>
                            <w:r>
                              <w:rPr>
                                <w:rFonts w:ascii="Calibri"/>
                                <w:b/>
                                <w:color w:val="FFFFFF"/>
                                <w:spacing w:val="-1"/>
                              </w:rPr>
                              <w:t xml:space="preserve"> </w:t>
                            </w:r>
                            <w:r>
                              <w:rPr>
                                <w:rFonts w:ascii="Calibri"/>
                                <w:b/>
                                <w:color w:val="FFFFFF"/>
                              </w:rPr>
                              <w:t>SELECTION</w:t>
                            </w:r>
                          </w:p>
                          <w:p w14:paraId="09539F1E" w14:textId="696A9353" w:rsidR="007A19F5" w:rsidRPr="005A6020" w:rsidRDefault="005A6020">
                            <w:pPr>
                              <w:spacing w:before="66"/>
                              <w:ind w:left="1082" w:right="1077"/>
                              <w:jc w:val="center"/>
                              <w:rPr>
                                <w:rFonts w:ascii="Calibri"/>
                                <w:b/>
                              </w:rPr>
                            </w:pPr>
                            <w:r w:rsidRPr="005A6020">
                              <w:rPr>
                                <w:rFonts w:ascii="Calibri"/>
                                <w:b/>
                                <w:highlight w:val="yellow"/>
                              </w:rPr>
                              <w:t>“</w:t>
                            </w:r>
                            <w:proofErr w:type="gramStart"/>
                            <w:r w:rsidRPr="005A6020">
                              <w:rPr>
                                <w:rFonts w:ascii="Calibri"/>
                                <w:b/>
                                <w:highlight w:val="yellow"/>
                              </w:rPr>
                              <w:t>insert</w:t>
                            </w:r>
                            <w:proofErr w:type="gramEnd"/>
                            <w:r w:rsidRPr="005A6020">
                              <w:rPr>
                                <w:rFonts w:ascii="Calibri"/>
                                <w:b/>
                                <w:highlight w:val="yellow"/>
                              </w:rPr>
                              <w:t xml:space="preserve"> date</w:t>
                            </w:r>
                            <w:r w:rsidRPr="005A6020">
                              <w:rPr>
                                <w:rFonts w:ascii="Calibri"/>
                                <w:b/>
                                <w:highlight w:val="yellow"/>
                              </w:rPr>
                              <w:t>”</w:t>
                            </w:r>
                          </w:p>
                          <w:p w14:paraId="680BF18D" w14:textId="3F31F31D" w:rsidR="007A19F5" w:rsidRDefault="00000000">
                            <w:pPr>
                              <w:spacing w:before="85" w:line="216" w:lineRule="auto"/>
                              <w:ind w:left="105" w:right="108" w:firstLine="19"/>
                              <w:jc w:val="center"/>
                              <w:rPr>
                                <w:rFonts w:ascii="Calibri"/>
                                <w:sz w:val="20"/>
                              </w:rPr>
                            </w:pPr>
                            <w:r>
                              <w:rPr>
                                <w:rFonts w:ascii="Calibri"/>
                                <w:color w:val="FFFFFF"/>
                                <w:sz w:val="20"/>
                              </w:rPr>
                              <w:t>The</w:t>
                            </w:r>
                            <w:r>
                              <w:rPr>
                                <w:rFonts w:ascii="Calibri"/>
                                <w:color w:val="FFFFFF"/>
                                <w:spacing w:val="-5"/>
                                <w:sz w:val="20"/>
                              </w:rPr>
                              <w:t xml:space="preserve"> </w:t>
                            </w:r>
                            <w:r>
                              <w:rPr>
                                <w:rFonts w:ascii="Calibri"/>
                                <w:color w:val="FFFFFF"/>
                                <w:sz w:val="20"/>
                              </w:rPr>
                              <w:t>Selection</w:t>
                            </w:r>
                            <w:r>
                              <w:rPr>
                                <w:rFonts w:ascii="Calibri"/>
                                <w:color w:val="FFFFFF"/>
                                <w:spacing w:val="4"/>
                                <w:sz w:val="20"/>
                              </w:rPr>
                              <w:t xml:space="preserve"> </w:t>
                            </w:r>
                            <w:r>
                              <w:rPr>
                                <w:rFonts w:ascii="Calibri"/>
                                <w:color w:val="FFFFFF"/>
                                <w:sz w:val="20"/>
                              </w:rPr>
                              <w:t>Committee</w:t>
                            </w:r>
                            <w:r>
                              <w:rPr>
                                <w:rFonts w:ascii="Calibri"/>
                                <w:color w:val="FFFFFF"/>
                                <w:spacing w:val="10"/>
                                <w:sz w:val="20"/>
                              </w:rPr>
                              <w:t xml:space="preserve"> </w:t>
                            </w:r>
                            <w:r>
                              <w:rPr>
                                <w:rFonts w:ascii="Calibri"/>
                                <w:color w:val="FFFFFF"/>
                                <w:sz w:val="20"/>
                              </w:rPr>
                              <w:t>composed</w:t>
                            </w:r>
                            <w:r>
                              <w:rPr>
                                <w:rFonts w:ascii="Calibri"/>
                                <w:color w:val="FFFFFF"/>
                                <w:spacing w:val="-5"/>
                                <w:sz w:val="20"/>
                              </w:rPr>
                              <w:t xml:space="preserve"> </w:t>
                            </w:r>
                            <w:r>
                              <w:rPr>
                                <w:rFonts w:ascii="Calibri"/>
                                <w:color w:val="FFFFFF"/>
                                <w:sz w:val="20"/>
                              </w:rPr>
                              <w:t>of</w:t>
                            </w:r>
                            <w:r>
                              <w:rPr>
                                <w:rFonts w:ascii="Calibri"/>
                                <w:color w:val="FFFFFF"/>
                                <w:spacing w:val="3"/>
                                <w:sz w:val="20"/>
                              </w:rPr>
                              <w:t xml:space="preserve"> </w:t>
                            </w:r>
                            <w:r w:rsidR="00AB549D">
                              <w:rPr>
                                <w:rFonts w:ascii="Calibri"/>
                                <w:color w:val="FFFFFF"/>
                                <w:sz w:val="20"/>
                              </w:rPr>
                              <w:t>European cybersecurity experts</w:t>
                            </w:r>
                            <w:r>
                              <w:rPr>
                                <w:rFonts w:ascii="Calibri"/>
                                <w:color w:val="FFFFFF"/>
                                <w:sz w:val="20"/>
                              </w:rPr>
                              <w:t>,</w:t>
                            </w:r>
                            <w:r>
                              <w:rPr>
                                <w:rFonts w:ascii="Calibri"/>
                                <w:color w:val="FFFFFF"/>
                                <w:spacing w:val="2"/>
                                <w:sz w:val="20"/>
                              </w:rPr>
                              <w:t xml:space="preserve"> </w:t>
                            </w:r>
                            <w:r>
                              <w:rPr>
                                <w:rFonts w:ascii="Calibri"/>
                                <w:color w:val="FFFFFF"/>
                                <w:sz w:val="20"/>
                              </w:rPr>
                              <w:t>as well</w:t>
                            </w:r>
                            <w:r>
                              <w:rPr>
                                <w:rFonts w:ascii="Calibri"/>
                                <w:color w:val="FFFFFF"/>
                                <w:spacing w:val="-9"/>
                                <w:sz w:val="20"/>
                              </w:rPr>
                              <w:t xml:space="preserve"> </w:t>
                            </w:r>
                            <w:r>
                              <w:rPr>
                                <w:rFonts w:ascii="Calibri"/>
                                <w:color w:val="FFFFFF"/>
                                <w:sz w:val="20"/>
                              </w:rPr>
                              <w:t>as</w:t>
                            </w:r>
                            <w:r>
                              <w:rPr>
                                <w:rFonts w:ascii="Calibri"/>
                                <w:color w:val="FFFFFF"/>
                                <w:spacing w:val="-42"/>
                                <w:sz w:val="20"/>
                              </w:rPr>
                              <w:t xml:space="preserve"> </w:t>
                            </w:r>
                            <w:r>
                              <w:rPr>
                                <w:rFonts w:ascii="Calibri"/>
                                <w:color w:val="FFFFFF"/>
                                <w:sz w:val="20"/>
                              </w:rPr>
                              <w:t>representatives from</w:t>
                            </w:r>
                            <w:r w:rsidR="005150CA">
                              <w:rPr>
                                <w:rFonts w:ascii="Calibri"/>
                                <w:color w:val="FFFFFF"/>
                                <w:sz w:val="20"/>
                              </w:rPr>
                              <w:t xml:space="preserve"> </w:t>
                            </w:r>
                            <w:r w:rsidR="005150CA" w:rsidRPr="005A6020">
                              <w:rPr>
                                <w:color w:val="FFFFFF" w:themeColor="background1"/>
                                <w:sz w:val="20"/>
                                <w:szCs w:val="20"/>
                              </w:rPr>
                              <w:t>The European Cybersecurity Competence C</w:t>
                            </w:r>
                            <w:r w:rsidR="005A6020" w:rsidRPr="005A6020">
                              <w:rPr>
                                <w:color w:val="FFFFFF" w:themeColor="background1"/>
                                <w:sz w:val="20"/>
                                <w:szCs w:val="20"/>
                              </w:rPr>
                              <w:t>entre</w:t>
                            </w:r>
                            <w:r w:rsidR="005150CA" w:rsidRPr="005A6020">
                              <w:rPr>
                                <w:color w:val="FFFFFF" w:themeColor="background1"/>
                                <w:sz w:val="20"/>
                                <w:szCs w:val="20"/>
                              </w:rPr>
                              <w:t>,</w:t>
                            </w:r>
                            <w:r w:rsidR="005150CA" w:rsidRPr="005A6020">
                              <w:rPr>
                                <w:color w:val="FFFFFF" w:themeColor="background1"/>
                                <w:spacing w:val="29"/>
                                <w:sz w:val="20"/>
                                <w:szCs w:val="20"/>
                              </w:rPr>
                              <w:t xml:space="preserve"> </w:t>
                            </w:r>
                            <w:r w:rsidR="005150CA" w:rsidRPr="005A6020">
                              <w:rPr>
                                <w:color w:val="FFFFFF" w:themeColor="background1"/>
                                <w:sz w:val="20"/>
                                <w:szCs w:val="20"/>
                              </w:rPr>
                              <w:t xml:space="preserve">French National Coordination Centre (NCC-FR), the Women4Cyber Foundation, Sopra Steria, Pole </w:t>
                            </w:r>
                            <w:proofErr w:type="spellStart"/>
                            <w:r w:rsidR="005150CA" w:rsidRPr="005A6020">
                              <w:rPr>
                                <w:color w:val="FFFFFF" w:themeColor="background1"/>
                                <w:sz w:val="20"/>
                                <w:szCs w:val="20"/>
                              </w:rPr>
                              <w:t>d’Excellence</w:t>
                            </w:r>
                            <w:proofErr w:type="spellEnd"/>
                            <w:r w:rsidR="005150CA" w:rsidRPr="005A6020">
                              <w:rPr>
                                <w:color w:val="FFFFFF" w:themeColor="background1"/>
                                <w:sz w:val="20"/>
                                <w:szCs w:val="20"/>
                              </w:rPr>
                              <w:t xml:space="preserve"> Cyber</w:t>
                            </w:r>
                            <w:r w:rsidR="00A45211">
                              <w:rPr>
                                <w:color w:val="FFFFFF" w:themeColor="background1"/>
                                <w:sz w:val="20"/>
                                <w:szCs w:val="20"/>
                              </w:rPr>
                              <w:t>, Region Bretagne, and Klecha &amp; C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CA4F8" id="Text Box 4" o:spid="_x0000_s1029" type="#_x0000_t202" style="position:absolute;margin-left:302.1pt;margin-top:11.85pt;width:233.9pt;height:126.3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" fillcolor="#12496c" strokecolor="#005360" strokeweight="2pt">
                <v:textbox inset="0,0,0,0">
                  <w:txbxContent>
                    <w:p w14:paraId="298352DE" w14:textId="77777777" w:rsidR="007A19F5" w:rsidRDefault="007A19F5">
                      <w:pPr>
                        <w:pStyle w:val="BodyText"/>
                        <w:spacing w:before="7"/>
                        <w:rPr>
                          <w:sz w:val="36"/>
                        </w:rPr>
                      </w:pPr>
                    </w:p>
                    <w:p w14:paraId="2E0ED023" w14:textId="77777777" w:rsidR="007A19F5" w:rsidRDefault="00000000">
                      <w:pPr>
                        <w:ind w:left="1082" w:right="1082"/>
                        <w:jc w:val="center"/>
                        <w:rPr>
                          <w:rFonts w:ascii="Calibri"/>
                          <w:b/>
                        </w:rPr>
                      </w:pPr>
                      <w:r>
                        <w:rPr>
                          <w:rFonts w:ascii="Calibri"/>
                          <w:b/>
                          <w:color w:val="FFFFFF"/>
                        </w:rPr>
                        <w:t>EVALUATION</w:t>
                      </w:r>
                      <w:r>
                        <w:rPr>
                          <w:rFonts w:ascii="Calibri"/>
                          <w:b/>
                          <w:color w:val="FFFFFF"/>
                          <w:spacing w:val="-11"/>
                        </w:rPr>
                        <w:t xml:space="preserve"> </w:t>
                      </w:r>
                      <w:r>
                        <w:rPr>
                          <w:rFonts w:ascii="Calibri"/>
                          <w:b/>
                          <w:color w:val="FFFFFF"/>
                        </w:rPr>
                        <w:t>&amp;</w:t>
                      </w:r>
                      <w:r>
                        <w:rPr>
                          <w:rFonts w:ascii="Calibri"/>
                          <w:b/>
                          <w:color w:val="FFFFFF"/>
                          <w:spacing w:val="-1"/>
                        </w:rPr>
                        <w:t xml:space="preserve"> </w:t>
                      </w:r>
                      <w:r>
                        <w:rPr>
                          <w:rFonts w:ascii="Calibri"/>
                          <w:b/>
                          <w:color w:val="FFFFFF"/>
                        </w:rPr>
                        <w:t>SELECTION</w:t>
                      </w:r>
                    </w:p>
                    <w:p w14:paraId="09539F1E" w14:textId="696A9353" w:rsidR="007A19F5" w:rsidRPr="005A6020" w:rsidRDefault="005A6020">
                      <w:pPr>
                        <w:spacing w:before="66"/>
                        <w:ind w:left="1082" w:right="1077"/>
                        <w:jc w:val="center"/>
                        <w:rPr>
                          <w:rFonts w:ascii="Calibri"/>
                          <w:b/>
                        </w:rPr>
                      </w:pPr>
                      <w:r w:rsidRPr="005A6020">
                        <w:rPr>
                          <w:rFonts w:ascii="Calibri"/>
                          <w:b/>
                          <w:highlight w:val="yellow"/>
                        </w:rPr>
                        <w:t>“</w:t>
                      </w:r>
                      <w:r w:rsidRPr="005A6020">
                        <w:rPr>
                          <w:rFonts w:ascii="Calibri"/>
                          <w:b/>
                          <w:highlight w:val="yellow"/>
                        </w:rPr>
                        <w:t>insert date</w:t>
                      </w:r>
                      <w:r w:rsidRPr="005A6020">
                        <w:rPr>
                          <w:rFonts w:ascii="Calibri"/>
                          <w:b/>
                          <w:highlight w:val="yellow"/>
                        </w:rPr>
                        <w:t>”</w:t>
                      </w:r>
                    </w:p>
                    <w:p w14:paraId="680BF18D" w14:textId="3F31F31D" w:rsidR="007A19F5" w:rsidRDefault="00000000">
                      <w:pPr>
                        <w:spacing w:before="85" w:line="216" w:lineRule="auto"/>
                        <w:ind w:left="105" w:right="108" w:firstLine="19"/>
                        <w:jc w:val="center"/>
                        <w:rPr>
                          <w:rFonts w:ascii="Calibri"/>
                          <w:sz w:val="20"/>
                        </w:rPr>
                      </w:pPr>
                      <w:r>
                        <w:rPr>
                          <w:rFonts w:ascii="Calibri"/>
                          <w:color w:val="FFFFFF"/>
                          <w:sz w:val="20"/>
                        </w:rPr>
                        <w:t>The</w:t>
                      </w:r>
                      <w:r>
                        <w:rPr>
                          <w:rFonts w:ascii="Calibri"/>
                          <w:color w:val="FFFFFF"/>
                          <w:spacing w:val="-5"/>
                          <w:sz w:val="20"/>
                        </w:rPr>
                        <w:t xml:space="preserve"> </w:t>
                      </w:r>
                      <w:r>
                        <w:rPr>
                          <w:rFonts w:ascii="Calibri"/>
                          <w:color w:val="FFFFFF"/>
                          <w:sz w:val="20"/>
                        </w:rPr>
                        <w:t>Selection</w:t>
                      </w:r>
                      <w:r>
                        <w:rPr>
                          <w:rFonts w:ascii="Calibri"/>
                          <w:color w:val="FFFFFF"/>
                          <w:spacing w:val="4"/>
                          <w:sz w:val="20"/>
                        </w:rPr>
                        <w:t xml:space="preserve"> </w:t>
                      </w:r>
                      <w:r>
                        <w:rPr>
                          <w:rFonts w:ascii="Calibri"/>
                          <w:color w:val="FFFFFF"/>
                          <w:sz w:val="20"/>
                        </w:rPr>
                        <w:t>Committee</w:t>
                      </w:r>
                      <w:r>
                        <w:rPr>
                          <w:rFonts w:ascii="Calibri"/>
                          <w:color w:val="FFFFFF"/>
                          <w:spacing w:val="10"/>
                          <w:sz w:val="20"/>
                        </w:rPr>
                        <w:t xml:space="preserve"> </w:t>
                      </w:r>
                      <w:r>
                        <w:rPr>
                          <w:rFonts w:ascii="Calibri"/>
                          <w:color w:val="FFFFFF"/>
                          <w:sz w:val="20"/>
                        </w:rPr>
                        <w:t>composed</w:t>
                      </w:r>
                      <w:r>
                        <w:rPr>
                          <w:rFonts w:ascii="Calibri"/>
                          <w:color w:val="FFFFFF"/>
                          <w:spacing w:val="-5"/>
                          <w:sz w:val="20"/>
                        </w:rPr>
                        <w:t xml:space="preserve"> </w:t>
                      </w:r>
                      <w:r>
                        <w:rPr>
                          <w:rFonts w:ascii="Calibri"/>
                          <w:color w:val="FFFFFF"/>
                          <w:sz w:val="20"/>
                        </w:rPr>
                        <w:t>of</w:t>
                      </w:r>
                      <w:r>
                        <w:rPr>
                          <w:rFonts w:ascii="Calibri"/>
                          <w:color w:val="FFFFFF"/>
                          <w:spacing w:val="3"/>
                          <w:sz w:val="20"/>
                        </w:rPr>
                        <w:t xml:space="preserve"> </w:t>
                      </w:r>
                      <w:r w:rsidR="00AB549D">
                        <w:rPr>
                          <w:rFonts w:ascii="Calibri"/>
                          <w:color w:val="FFFFFF"/>
                          <w:sz w:val="20"/>
                        </w:rPr>
                        <w:t>European cybersecurity experts</w:t>
                      </w:r>
                      <w:r>
                        <w:rPr>
                          <w:rFonts w:ascii="Calibri"/>
                          <w:color w:val="FFFFFF"/>
                          <w:sz w:val="20"/>
                        </w:rPr>
                        <w:t>,</w:t>
                      </w:r>
                      <w:r>
                        <w:rPr>
                          <w:rFonts w:ascii="Calibri"/>
                          <w:color w:val="FFFFFF"/>
                          <w:spacing w:val="2"/>
                          <w:sz w:val="20"/>
                        </w:rPr>
                        <w:t xml:space="preserve"> </w:t>
                      </w:r>
                      <w:r>
                        <w:rPr>
                          <w:rFonts w:ascii="Calibri"/>
                          <w:color w:val="FFFFFF"/>
                          <w:sz w:val="20"/>
                        </w:rPr>
                        <w:t>as well</w:t>
                      </w:r>
                      <w:r>
                        <w:rPr>
                          <w:rFonts w:ascii="Calibri"/>
                          <w:color w:val="FFFFFF"/>
                          <w:spacing w:val="-9"/>
                          <w:sz w:val="20"/>
                        </w:rPr>
                        <w:t xml:space="preserve"> </w:t>
                      </w:r>
                      <w:r>
                        <w:rPr>
                          <w:rFonts w:ascii="Calibri"/>
                          <w:color w:val="FFFFFF"/>
                          <w:sz w:val="20"/>
                        </w:rPr>
                        <w:t>as</w:t>
                      </w:r>
                      <w:r>
                        <w:rPr>
                          <w:rFonts w:ascii="Calibri"/>
                          <w:color w:val="FFFFFF"/>
                          <w:spacing w:val="-42"/>
                          <w:sz w:val="20"/>
                        </w:rPr>
                        <w:t xml:space="preserve"> </w:t>
                      </w:r>
                      <w:r>
                        <w:rPr>
                          <w:rFonts w:ascii="Calibri"/>
                          <w:color w:val="FFFFFF"/>
                          <w:sz w:val="20"/>
                        </w:rPr>
                        <w:t>representatives from</w:t>
                      </w:r>
                      <w:r w:rsidR="005150CA">
                        <w:rPr>
                          <w:rFonts w:ascii="Calibri"/>
                          <w:color w:val="FFFFFF"/>
                          <w:sz w:val="20"/>
                        </w:rPr>
                        <w:t xml:space="preserve"> </w:t>
                      </w:r>
                      <w:r w:rsidR="005150CA" w:rsidRPr="005A6020">
                        <w:rPr>
                          <w:color w:val="FFFFFF" w:themeColor="background1"/>
                          <w:sz w:val="20"/>
                          <w:szCs w:val="20"/>
                        </w:rPr>
                        <w:t>The European Cybersecurity Competence C</w:t>
                      </w:r>
                      <w:r w:rsidR="005A6020" w:rsidRPr="005A6020">
                        <w:rPr>
                          <w:color w:val="FFFFFF" w:themeColor="background1"/>
                          <w:sz w:val="20"/>
                          <w:szCs w:val="20"/>
                        </w:rPr>
                        <w:t>entre</w:t>
                      </w:r>
                      <w:r w:rsidR="005150CA" w:rsidRPr="005A6020">
                        <w:rPr>
                          <w:color w:val="FFFFFF" w:themeColor="background1"/>
                          <w:sz w:val="20"/>
                          <w:szCs w:val="20"/>
                        </w:rPr>
                        <w:t>,</w:t>
                      </w:r>
                      <w:r w:rsidR="005150CA" w:rsidRPr="005A6020">
                        <w:rPr>
                          <w:color w:val="FFFFFF" w:themeColor="background1"/>
                          <w:spacing w:val="29"/>
                          <w:sz w:val="20"/>
                          <w:szCs w:val="20"/>
                        </w:rPr>
                        <w:t xml:space="preserve"> </w:t>
                      </w:r>
                      <w:r w:rsidR="005150CA" w:rsidRPr="005A6020">
                        <w:rPr>
                          <w:color w:val="FFFFFF" w:themeColor="background1"/>
                          <w:sz w:val="20"/>
                          <w:szCs w:val="20"/>
                        </w:rPr>
                        <w:t xml:space="preserve">French National Coordination Centre (NCC-FR), the Women4Cyber Foundation, Sopra Steria, Pole </w:t>
                      </w:r>
                      <w:proofErr w:type="spellStart"/>
                      <w:r w:rsidR="005150CA" w:rsidRPr="005A6020">
                        <w:rPr>
                          <w:color w:val="FFFFFF" w:themeColor="background1"/>
                          <w:sz w:val="20"/>
                          <w:szCs w:val="20"/>
                        </w:rPr>
                        <w:t>d’Excellence</w:t>
                      </w:r>
                      <w:proofErr w:type="spellEnd"/>
                      <w:r w:rsidR="005150CA" w:rsidRPr="005A6020">
                        <w:rPr>
                          <w:color w:val="FFFFFF" w:themeColor="background1"/>
                          <w:sz w:val="20"/>
                          <w:szCs w:val="20"/>
                        </w:rPr>
                        <w:t xml:space="preserve"> Cyber</w:t>
                      </w:r>
                      <w:r w:rsidR="00A45211">
                        <w:rPr>
                          <w:color w:val="FFFFFF" w:themeColor="background1"/>
                          <w:sz w:val="20"/>
                          <w:szCs w:val="20"/>
                        </w:rPr>
                        <w:t>, Region Bretagne, and Klecha &amp; Co.</w:t>
                      </w:r>
                    </w:p>
                  </w:txbxContent>
                </v:textbox>
                <w10:wrap type="topAndBottom" anchorx="page"/>
              </v:shape>
            </w:pict>
          </mc:Fallback>
        </mc:AlternateContent>
      </w:r>
    </w:p>
    <w:p w14:paraId="082438B4" w14:textId="77777777" w:rsidR="007A19F5" w:rsidRDefault="007A19F5">
      <w:pPr>
        <w:pStyle w:val="Corpsdetexte"/>
        <w:rPr>
          <w:sz w:val="20"/>
        </w:rPr>
      </w:pPr>
    </w:p>
    <w:p w14:paraId="709FFFFE" w14:textId="77777777" w:rsidR="007A19F5" w:rsidRDefault="007A19F5">
      <w:pPr>
        <w:pStyle w:val="Corpsdetexte"/>
        <w:rPr>
          <w:sz w:val="20"/>
        </w:rPr>
      </w:pPr>
    </w:p>
    <w:p w14:paraId="452CB2BA" w14:textId="1300EFDC" w:rsidR="007A19F5" w:rsidRDefault="005A6020">
      <w:pPr>
        <w:pStyle w:val="Corpsdetexte"/>
        <w:spacing w:before="6"/>
        <w:rPr>
          <w:sz w:val="19"/>
        </w:rPr>
      </w:pPr>
      <w:r>
        <w:rPr>
          <w:noProof/>
        </w:rPr>
        <mc:AlternateContent>
          <mc:Choice Requires="wps">
            <w:drawing>
              <wp:anchor distT="0" distB="0" distL="0" distR="0" simplePos="0" relativeHeight="487590400" behindDoc="1" locked="0" layoutInCell="1" allowOverlap="1" wp14:anchorId="64B16C9F" wp14:editId="3721492C">
                <wp:simplePos x="0" y="0"/>
                <wp:positionH relativeFrom="page">
                  <wp:posOffset>311150</wp:posOffset>
                </wp:positionH>
                <wp:positionV relativeFrom="paragraph">
                  <wp:posOffset>539750</wp:posOffset>
                </wp:positionV>
                <wp:extent cx="3229610" cy="1093470"/>
                <wp:effectExtent l="0" t="0" r="0" b="0"/>
                <wp:wrapTopAndBottom/>
                <wp:docPr id="3907514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9610" cy="1093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8FCD3" w14:textId="77777777" w:rsidR="007A19F5" w:rsidRDefault="007A19F5">
                            <w:pPr>
                              <w:pStyle w:val="Corpsdetexte"/>
                              <w:rPr>
                                <w:sz w:val="37"/>
                              </w:rPr>
                            </w:pPr>
                          </w:p>
                          <w:p w14:paraId="4C080C22" w14:textId="77777777" w:rsidR="007A19F5" w:rsidRDefault="00000000">
                            <w:pPr>
                              <w:ind w:left="228" w:right="228"/>
                              <w:jc w:val="center"/>
                              <w:rPr>
                                <w:rFonts w:ascii="Calibri"/>
                                <w:b/>
                              </w:rPr>
                            </w:pPr>
                            <w:r>
                              <w:rPr>
                                <w:rFonts w:ascii="Calibri"/>
                                <w:b/>
                                <w:color w:val="FFFFFF"/>
                              </w:rPr>
                              <w:t>SELECTED</w:t>
                            </w:r>
                            <w:r>
                              <w:rPr>
                                <w:rFonts w:ascii="Calibri"/>
                                <w:b/>
                                <w:color w:val="FFFFFF"/>
                                <w:spacing w:val="2"/>
                              </w:rPr>
                              <w:t xml:space="preserve"> </w:t>
                            </w:r>
                            <w:r>
                              <w:rPr>
                                <w:rFonts w:ascii="Calibri"/>
                                <w:b/>
                                <w:color w:val="FFFFFF"/>
                              </w:rPr>
                              <w:t>START-UPS</w:t>
                            </w:r>
                            <w:r>
                              <w:rPr>
                                <w:rFonts w:ascii="Calibri"/>
                                <w:b/>
                                <w:color w:val="FFFFFF"/>
                                <w:spacing w:val="-7"/>
                              </w:rPr>
                              <w:t xml:space="preserve"> </w:t>
                            </w:r>
                            <w:r>
                              <w:rPr>
                                <w:rFonts w:ascii="Calibri"/>
                                <w:b/>
                                <w:color w:val="FFFFFF"/>
                              </w:rPr>
                              <w:t>&amp;</w:t>
                            </w:r>
                            <w:r>
                              <w:rPr>
                                <w:rFonts w:ascii="Calibri"/>
                                <w:b/>
                                <w:color w:val="FFFFFF"/>
                                <w:spacing w:val="-2"/>
                              </w:rPr>
                              <w:t xml:space="preserve"> </w:t>
                            </w:r>
                            <w:r>
                              <w:rPr>
                                <w:rFonts w:ascii="Calibri"/>
                                <w:b/>
                                <w:color w:val="FFFFFF"/>
                              </w:rPr>
                              <w:t>SCALE-UPS</w:t>
                            </w:r>
                            <w:r>
                              <w:rPr>
                                <w:rFonts w:ascii="Calibri"/>
                                <w:b/>
                                <w:color w:val="FFFFFF"/>
                                <w:spacing w:val="-3"/>
                              </w:rPr>
                              <w:t xml:space="preserve"> </w:t>
                            </w:r>
                            <w:r>
                              <w:rPr>
                                <w:rFonts w:ascii="Calibri"/>
                                <w:b/>
                                <w:color w:val="FFFFFF"/>
                              </w:rPr>
                              <w:t>ANNOUNCED</w:t>
                            </w:r>
                          </w:p>
                          <w:p w14:paraId="6BC65A40" w14:textId="3BE0D398" w:rsidR="007A19F5" w:rsidRDefault="00000000">
                            <w:pPr>
                              <w:spacing w:before="85" w:line="216" w:lineRule="auto"/>
                              <w:ind w:left="228" w:right="235"/>
                              <w:jc w:val="center"/>
                              <w:rPr>
                                <w:rFonts w:ascii="Calibri"/>
                                <w:b/>
                                <w:sz w:val="20"/>
                              </w:rPr>
                            </w:pPr>
                            <w:r>
                              <w:rPr>
                                <w:rFonts w:ascii="Calibri"/>
                                <w:color w:val="FFFFFF"/>
                                <w:sz w:val="20"/>
                              </w:rPr>
                              <w:t>Applicants</w:t>
                            </w:r>
                            <w:r>
                              <w:rPr>
                                <w:rFonts w:ascii="Calibri"/>
                                <w:color w:val="FFFFFF"/>
                                <w:spacing w:val="-1"/>
                                <w:sz w:val="20"/>
                              </w:rPr>
                              <w:t xml:space="preserve"> </w:t>
                            </w:r>
                            <w:r>
                              <w:rPr>
                                <w:rFonts w:ascii="Calibri"/>
                                <w:color w:val="FFFFFF"/>
                                <w:sz w:val="20"/>
                              </w:rPr>
                              <w:t>will</w:t>
                            </w:r>
                            <w:r>
                              <w:rPr>
                                <w:rFonts w:ascii="Calibri"/>
                                <w:color w:val="FFFFFF"/>
                                <w:spacing w:val="-6"/>
                                <w:sz w:val="20"/>
                              </w:rPr>
                              <w:t xml:space="preserve"> </w:t>
                            </w:r>
                            <w:r>
                              <w:rPr>
                                <w:rFonts w:ascii="Calibri"/>
                                <w:color w:val="FFFFFF"/>
                                <w:sz w:val="20"/>
                              </w:rPr>
                              <w:t>be</w:t>
                            </w:r>
                            <w:r>
                              <w:rPr>
                                <w:rFonts w:ascii="Calibri"/>
                                <w:color w:val="FFFFFF"/>
                                <w:spacing w:val="-6"/>
                                <w:sz w:val="20"/>
                              </w:rPr>
                              <w:t xml:space="preserve"> </w:t>
                            </w:r>
                            <w:r>
                              <w:rPr>
                                <w:rFonts w:ascii="Calibri"/>
                                <w:color w:val="FFFFFF"/>
                                <w:sz w:val="20"/>
                              </w:rPr>
                              <w:t>individually</w:t>
                            </w:r>
                            <w:r>
                              <w:rPr>
                                <w:rFonts w:ascii="Calibri"/>
                                <w:color w:val="FFFFFF"/>
                                <w:spacing w:val="-2"/>
                                <w:sz w:val="20"/>
                              </w:rPr>
                              <w:t xml:space="preserve"> </w:t>
                            </w:r>
                            <w:r>
                              <w:rPr>
                                <w:rFonts w:ascii="Calibri"/>
                                <w:color w:val="FFFFFF"/>
                                <w:sz w:val="20"/>
                              </w:rPr>
                              <w:t>informed</w:t>
                            </w:r>
                            <w:r>
                              <w:rPr>
                                <w:rFonts w:ascii="Calibri"/>
                                <w:color w:val="FFFFFF"/>
                                <w:spacing w:val="-2"/>
                                <w:sz w:val="20"/>
                              </w:rPr>
                              <w:t xml:space="preserve"> </w:t>
                            </w:r>
                            <w:r>
                              <w:rPr>
                                <w:rFonts w:ascii="Calibri"/>
                                <w:color w:val="FFFFFF"/>
                                <w:sz w:val="20"/>
                              </w:rPr>
                              <w:t>about</w:t>
                            </w:r>
                            <w:r>
                              <w:rPr>
                                <w:rFonts w:ascii="Calibri"/>
                                <w:color w:val="FFFFFF"/>
                                <w:spacing w:val="-8"/>
                                <w:sz w:val="20"/>
                              </w:rPr>
                              <w:t xml:space="preserve"> </w:t>
                            </w:r>
                            <w:r>
                              <w:rPr>
                                <w:rFonts w:ascii="Calibri"/>
                                <w:color w:val="FFFFFF"/>
                                <w:sz w:val="20"/>
                              </w:rPr>
                              <w:t>the</w:t>
                            </w:r>
                            <w:r>
                              <w:rPr>
                                <w:rFonts w:ascii="Calibri"/>
                                <w:color w:val="FFFFFF"/>
                                <w:spacing w:val="-2"/>
                                <w:sz w:val="20"/>
                              </w:rPr>
                              <w:t xml:space="preserve"> </w:t>
                            </w:r>
                            <w:r>
                              <w:rPr>
                                <w:rFonts w:ascii="Calibri"/>
                                <w:color w:val="FFFFFF"/>
                                <w:sz w:val="20"/>
                              </w:rPr>
                              <w:t>results</w:t>
                            </w:r>
                            <w:r>
                              <w:rPr>
                                <w:rFonts w:ascii="Calibri"/>
                                <w:color w:val="FFFFFF"/>
                                <w:spacing w:val="-42"/>
                                <w:sz w:val="20"/>
                              </w:rPr>
                              <w:t xml:space="preserve"> </w:t>
                            </w:r>
                            <w:r>
                              <w:rPr>
                                <w:rFonts w:ascii="Calibri"/>
                                <w:color w:val="FFFFFF"/>
                                <w:sz w:val="20"/>
                              </w:rPr>
                              <w:t>by</w:t>
                            </w:r>
                            <w:r>
                              <w:rPr>
                                <w:rFonts w:ascii="Calibri"/>
                                <w:color w:val="FFFFFF"/>
                                <w:spacing w:val="-2"/>
                                <w:sz w:val="20"/>
                              </w:rPr>
                              <w:t xml:space="preserve"> </w:t>
                            </w:r>
                            <w:r w:rsidR="005150CA" w:rsidRPr="005150CA">
                              <w:rPr>
                                <w:rFonts w:ascii="Calibri"/>
                                <w:b/>
                                <w:color w:val="000000" w:themeColor="text1"/>
                                <w:sz w:val="20"/>
                                <w:highlight w:val="yellow"/>
                              </w:rPr>
                              <w:t>“</w:t>
                            </w:r>
                            <w:r w:rsidR="005150CA" w:rsidRPr="005150CA">
                              <w:rPr>
                                <w:rFonts w:ascii="Calibri"/>
                                <w:b/>
                                <w:color w:val="000000" w:themeColor="text1"/>
                                <w:sz w:val="20"/>
                                <w:highlight w:val="yellow"/>
                              </w:rPr>
                              <w:t>insert date</w:t>
                            </w:r>
                            <w:r w:rsidR="005150CA" w:rsidRPr="005150CA">
                              <w:rPr>
                                <w:rFonts w:ascii="Calibri"/>
                                <w:b/>
                                <w:color w:val="000000" w:themeColor="text1"/>
                                <w:sz w:val="20"/>
                                <w:highlight w:val="yellow"/>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B16C9F" id="Text Box 3" o:spid="_x0000_s1030" type="#_x0000_t202" style="position:absolute;margin-left:24.5pt;margin-top:42.5pt;width:254.3pt;height:86.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" filled="f" stroked="f">
                <v:textbox inset="0,0,0,0">
                  <w:txbxContent>
                    <w:p w14:paraId="55F8FCD3" w14:textId="77777777" w:rsidR="007A19F5" w:rsidRDefault="007A19F5">
                      <w:pPr>
                        <w:pStyle w:val="BodyText"/>
                        <w:rPr>
                          <w:sz w:val="37"/>
                        </w:rPr>
                      </w:pPr>
                    </w:p>
                    <w:p w14:paraId="4C080C22" w14:textId="77777777" w:rsidR="007A19F5" w:rsidRDefault="00000000">
                      <w:pPr>
                        <w:ind w:left="228" w:right="228"/>
                        <w:jc w:val="center"/>
                        <w:rPr>
                          <w:rFonts w:ascii="Calibri"/>
                          <w:b/>
                        </w:rPr>
                      </w:pPr>
                      <w:r>
                        <w:rPr>
                          <w:rFonts w:ascii="Calibri"/>
                          <w:b/>
                          <w:color w:val="FFFFFF"/>
                        </w:rPr>
                        <w:t>SELECTED</w:t>
                      </w:r>
                      <w:r>
                        <w:rPr>
                          <w:rFonts w:ascii="Calibri"/>
                          <w:b/>
                          <w:color w:val="FFFFFF"/>
                          <w:spacing w:val="2"/>
                        </w:rPr>
                        <w:t xml:space="preserve"> </w:t>
                      </w:r>
                      <w:r>
                        <w:rPr>
                          <w:rFonts w:ascii="Calibri"/>
                          <w:b/>
                          <w:color w:val="FFFFFF"/>
                        </w:rPr>
                        <w:t>START-UPS</w:t>
                      </w:r>
                      <w:r>
                        <w:rPr>
                          <w:rFonts w:ascii="Calibri"/>
                          <w:b/>
                          <w:color w:val="FFFFFF"/>
                          <w:spacing w:val="-7"/>
                        </w:rPr>
                        <w:t xml:space="preserve"> </w:t>
                      </w:r>
                      <w:r>
                        <w:rPr>
                          <w:rFonts w:ascii="Calibri"/>
                          <w:b/>
                          <w:color w:val="FFFFFF"/>
                        </w:rPr>
                        <w:t>&amp;</w:t>
                      </w:r>
                      <w:r>
                        <w:rPr>
                          <w:rFonts w:ascii="Calibri"/>
                          <w:b/>
                          <w:color w:val="FFFFFF"/>
                          <w:spacing w:val="-2"/>
                        </w:rPr>
                        <w:t xml:space="preserve"> </w:t>
                      </w:r>
                      <w:r>
                        <w:rPr>
                          <w:rFonts w:ascii="Calibri"/>
                          <w:b/>
                          <w:color w:val="FFFFFF"/>
                        </w:rPr>
                        <w:t>SCALE-UPS</w:t>
                      </w:r>
                      <w:r>
                        <w:rPr>
                          <w:rFonts w:ascii="Calibri"/>
                          <w:b/>
                          <w:color w:val="FFFFFF"/>
                          <w:spacing w:val="-3"/>
                        </w:rPr>
                        <w:t xml:space="preserve"> </w:t>
                      </w:r>
                      <w:r>
                        <w:rPr>
                          <w:rFonts w:ascii="Calibri"/>
                          <w:b/>
                          <w:color w:val="FFFFFF"/>
                        </w:rPr>
                        <w:t>ANNOUNCED</w:t>
                      </w:r>
                    </w:p>
                    <w:p w14:paraId="6BC65A40" w14:textId="3BE0D398" w:rsidR="007A19F5" w:rsidRDefault="00000000">
                      <w:pPr>
                        <w:spacing w:before="85" w:line="216" w:lineRule="auto"/>
                        <w:ind w:left="228" w:right="235"/>
                        <w:jc w:val="center"/>
                        <w:rPr>
                          <w:rFonts w:ascii="Calibri"/>
                          <w:b/>
                          <w:sz w:val="20"/>
                        </w:rPr>
                      </w:pPr>
                      <w:r>
                        <w:rPr>
                          <w:rFonts w:ascii="Calibri"/>
                          <w:color w:val="FFFFFF"/>
                          <w:sz w:val="20"/>
                        </w:rPr>
                        <w:t>Applicants</w:t>
                      </w:r>
                      <w:r>
                        <w:rPr>
                          <w:rFonts w:ascii="Calibri"/>
                          <w:color w:val="FFFFFF"/>
                          <w:spacing w:val="-1"/>
                          <w:sz w:val="20"/>
                        </w:rPr>
                        <w:t xml:space="preserve"> </w:t>
                      </w:r>
                      <w:r>
                        <w:rPr>
                          <w:rFonts w:ascii="Calibri"/>
                          <w:color w:val="FFFFFF"/>
                          <w:sz w:val="20"/>
                        </w:rPr>
                        <w:t>will</w:t>
                      </w:r>
                      <w:r>
                        <w:rPr>
                          <w:rFonts w:ascii="Calibri"/>
                          <w:color w:val="FFFFFF"/>
                          <w:spacing w:val="-6"/>
                          <w:sz w:val="20"/>
                        </w:rPr>
                        <w:t xml:space="preserve"> </w:t>
                      </w:r>
                      <w:r>
                        <w:rPr>
                          <w:rFonts w:ascii="Calibri"/>
                          <w:color w:val="FFFFFF"/>
                          <w:sz w:val="20"/>
                        </w:rPr>
                        <w:t>be</w:t>
                      </w:r>
                      <w:r>
                        <w:rPr>
                          <w:rFonts w:ascii="Calibri"/>
                          <w:color w:val="FFFFFF"/>
                          <w:spacing w:val="-6"/>
                          <w:sz w:val="20"/>
                        </w:rPr>
                        <w:t xml:space="preserve"> </w:t>
                      </w:r>
                      <w:r>
                        <w:rPr>
                          <w:rFonts w:ascii="Calibri"/>
                          <w:color w:val="FFFFFF"/>
                          <w:sz w:val="20"/>
                        </w:rPr>
                        <w:t>individually</w:t>
                      </w:r>
                      <w:r>
                        <w:rPr>
                          <w:rFonts w:ascii="Calibri"/>
                          <w:color w:val="FFFFFF"/>
                          <w:spacing w:val="-2"/>
                          <w:sz w:val="20"/>
                        </w:rPr>
                        <w:t xml:space="preserve"> </w:t>
                      </w:r>
                      <w:r>
                        <w:rPr>
                          <w:rFonts w:ascii="Calibri"/>
                          <w:color w:val="FFFFFF"/>
                          <w:sz w:val="20"/>
                        </w:rPr>
                        <w:t>informed</w:t>
                      </w:r>
                      <w:r>
                        <w:rPr>
                          <w:rFonts w:ascii="Calibri"/>
                          <w:color w:val="FFFFFF"/>
                          <w:spacing w:val="-2"/>
                          <w:sz w:val="20"/>
                        </w:rPr>
                        <w:t xml:space="preserve"> </w:t>
                      </w:r>
                      <w:r>
                        <w:rPr>
                          <w:rFonts w:ascii="Calibri"/>
                          <w:color w:val="FFFFFF"/>
                          <w:sz w:val="20"/>
                        </w:rPr>
                        <w:t>about</w:t>
                      </w:r>
                      <w:r>
                        <w:rPr>
                          <w:rFonts w:ascii="Calibri"/>
                          <w:color w:val="FFFFFF"/>
                          <w:spacing w:val="-8"/>
                          <w:sz w:val="20"/>
                        </w:rPr>
                        <w:t xml:space="preserve"> </w:t>
                      </w:r>
                      <w:r>
                        <w:rPr>
                          <w:rFonts w:ascii="Calibri"/>
                          <w:color w:val="FFFFFF"/>
                          <w:sz w:val="20"/>
                        </w:rPr>
                        <w:t>the</w:t>
                      </w:r>
                      <w:r>
                        <w:rPr>
                          <w:rFonts w:ascii="Calibri"/>
                          <w:color w:val="FFFFFF"/>
                          <w:spacing w:val="-2"/>
                          <w:sz w:val="20"/>
                        </w:rPr>
                        <w:t xml:space="preserve"> </w:t>
                      </w:r>
                      <w:r>
                        <w:rPr>
                          <w:rFonts w:ascii="Calibri"/>
                          <w:color w:val="FFFFFF"/>
                          <w:sz w:val="20"/>
                        </w:rPr>
                        <w:t>results</w:t>
                      </w:r>
                      <w:r>
                        <w:rPr>
                          <w:rFonts w:ascii="Calibri"/>
                          <w:color w:val="FFFFFF"/>
                          <w:spacing w:val="-42"/>
                          <w:sz w:val="20"/>
                        </w:rPr>
                        <w:t xml:space="preserve"> </w:t>
                      </w:r>
                      <w:r>
                        <w:rPr>
                          <w:rFonts w:ascii="Calibri"/>
                          <w:color w:val="FFFFFF"/>
                          <w:sz w:val="20"/>
                        </w:rPr>
                        <w:t>by</w:t>
                      </w:r>
                      <w:r>
                        <w:rPr>
                          <w:rFonts w:ascii="Calibri"/>
                          <w:color w:val="FFFFFF"/>
                          <w:spacing w:val="-2"/>
                          <w:sz w:val="20"/>
                        </w:rPr>
                        <w:t xml:space="preserve"> </w:t>
                      </w:r>
                      <w:r w:rsidR="005150CA" w:rsidRPr="005150CA">
                        <w:rPr>
                          <w:rFonts w:ascii="Calibri"/>
                          <w:b/>
                          <w:color w:val="000000" w:themeColor="text1"/>
                          <w:sz w:val="20"/>
                          <w:highlight w:val="yellow"/>
                        </w:rPr>
                        <w:t>“</w:t>
                      </w:r>
                      <w:r w:rsidR="005150CA" w:rsidRPr="005150CA">
                        <w:rPr>
                          <w:rFonts w:ascii="Calibri"/>
                          <w:b/>
                          <w:color w:val="000000" w:themeColor="text1"/>
                          <w:sz w:val="20"/>
                          <w:highlight w:val="yellow"/>
                        </w:rPr>
                        <w:t>insert date</w:t>
                      </w:r>
                      <w:r w:rsidR="005150CA" w:rsidRPr="005150CA">
                        <w:rPr>
                          <w:rFonts w:ascii="Calibri"/>
                          <w:b/>
                          <w:color w:val="000000" w:themeColor="text1"/>
                          <w:sz w:val="20"/>
                          <w:highlight w:val="yellow"/>
                        </w:rPr>
                        <w:t>”</w:t>
                      </w:r>
                    </w:p>
                  </w:txbxContent>
                </v:textbox>
                <w10:wrap type="topAndBottom" anchorx="page"/>
              </v:shape>
            </w:pict>
          </mc:Fallback>
        </mc:AlternateContent>
      </w:r>
      <w:r>
        <w:rPr>
          <w:noProof/>
        </w:rPr>
        <mc:AlternateContent>
          <mc:Choice Requires="wps">
            <w:drawing>
              <wp:anchor distT="0" distB="0" distL="0" distR="0" simplePos="0" relativeHeight="487590912" behindDoc="1" locked="0" layoutInCell="1" allowOverlap="1" wp14:anchorId="05A10840" wp14:editId="167AB12E">
                <wp:simplePos x="0" y="0"/>
                <wp:positionH relativeFrom="page">
                  <wp:posOffset>3988435</wp:posOffset>
                </wp:positionH>
                <wp:positionV relativeFrom="paragraph">
                  <wp:posOffset>166370</wp:posOffset>
                </wp:positionV>
                <wp:extent cx="2818765" cy="1838960"/>
                <wp:effectExtent l="0" t="0" r="0" b="0"/>
                <wp:wrapTopAndBottom/>
                <wp:docPr id="17023705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8765" cy="1838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19B6D3" w14:textId="77777777" w:rsidR="007A19F5" w:rsidRDefault="007A19F5">
                            <w:pPr>
                              <w:pStyle w:val="Corpsdetexte"/>
                              <w:spacing w:before="1"/>
                              <w:rPr>
                                <w:sz w:val="26"/>
                              </w:rPr>
                            </w:pPr>
                          </w:p>
                          <w:p w14:paraId="45B6D99A" w14:textId="719D83E0" w:rsidR="00AB549D" w:rsidRDefault="00AB549D">
                            <w:pPr>
                              <w:spacing w:before="66"/>
                              <w:ind w:left="135" w:right="135"/>
                              <w:jc w:val="center"/>
                              <w:rPr>
                                <w:rFonts w:ascii="Calibri"/>
                                <w:b/>
                                <w:color w:val="FFFFFF"/>
                              </w:rPr>
                            </w:pPr>
                            <w:r w:rsidRPr="00AB549D">
                              <w:rPr>
                                <w:rFonts w:ascii="Calibri"/>
                                <w:b/>
                                <w:color w:val="FFFFFF"/>
                              </w:rPr>
                              <w:t xml:space="preserve">ECCC ACCESS-2-FINANCE SERIES </w:t>
                            </w:r>
                          </w:p>
                          <w:p w14:paraId="76BDB800" w14:textId="33A5B682" w:rsidR="007A19F5" w:rsidRDefault="005150CA">
                            <w:pPr>
                              <w:spacing w:before="66"/>
                              <w:ind w:left="135" w:right="135"/>
                              <w:jc w:val="center"/>
                              <w:rPr>
                                <w:rFonts w:ascii="Calibri"/>
                                <w:b/>
                                <w:sz w:val="20"/>
                              </w:rPr>
                            </w:pPr>
                            <w:r>
                              <w:rPr>
                                <w:rFonts w:ascii="Calibri"/>
                                <w:b/>
                                <w:color w:val="12496C"/>
                                <w:sz w:val="20"/>
                              </w:rPr>
                              <w:t>21</w:t>
                            </w:r>
                            <w:r>
                              <w:rPr>
                                <w:rFonts w:ascii="Calibri"/>
                                <w:b/>
                                <w:color w:val="12496C"/>
                                <w:spacing w:val="-3"/>
                                <w:sz w:val="20"/>
                              </w:rPr>
                              <w:t xml:space="preserve"> </w:t>
                            </w:r>
                            <w:r>
                              <w:rPr>
                                <w:rFonts w:ascii="Calibri"/>
                                <w:b/>
                                <w:color w:val="12496C"/>
                                <w:sz w:val="20"/>
                              </w:rPr>
                              <w:t>November</w:t>
                            </w:r>
                            <w:r>
                              <w:rPr>
                                <w:rFonts w:ascii="Calibri"/>
                                <w:b/>
                                <w:color w:val="12496C"/>
                                <w:spacing w:val="-9"/>
                                <w:sz w:val="20"/>
                              </w:rPr>
                              <w:t xml:space="preserve"> </w:t>
                            </w:r>
                            <w:r>
                              <w:rPr>
                                <w:rFonts w:ascii="Calibri"/>
                                <w:b/>
                                <w:color w:val="12496C"/>
                                <w:sz w:val="20"/>
                              </w:rPr>
                              <w:t>2023|</w:t>
                            </w:r>
                            <w:r>
                              <w:rPr>
                                <w:rFonts w:ascii="Calibri"/>
                                <w:b/>
                                <w:color w:val="12496C"/>
                                <w:spacing w:val="-1"/>
                                <w:sz w:val="20"/>
                              </w:rPr>
                              <w:t xml:space="preserve"> </w:t>
                            </w:r>
                            <w:r>
                              <w:rPr>
                                <w:rFonts w:ascii="Calibri"/>
                                <w:b/>
                                <w:color w:val="12496C"/>
                                <w:sz w:val="20"/>
                              </w:rPr>
                              <w:t>Rennes,</w:t>
                            </w:r>
                            <w:r>
                              <w:rPr>
                                <w:rFonts w:ascii="Calibri"/>
                                <w:b/>
                                <w:color w:val="12496C"/>
                                <w:spacing w:val="2"/>
                                <w:sz w:val="20"/>
                              </w:rPr>
                              <w:t xml:space="preserve"> </w:t>
                            </w:r>
                            <w:r>
                              <w:rPr>
                                <w:rFonts w:ascii="Calibri"/>
                                <w:b/>
                                <w:color w:val="12496C"/>
                                <w:sz w:val="20"/>
                              </w:rPr>
                              <w:t>France</w:t>
                            </w:r>
                          </w:p>
                          <w:p w14:paraId="6748CF82" w14:textId="77777777" w:rsidR="007A19F5" w:rsidRDefault="007A19F5">
                            <w:pPr>
                              <w:pStyle w:val="Corpsdetexte"/>
                              <w:rPr>
                                <w:rFonts w:ascii="Calibri"/>
                                <w:b/>
                                <w:sz w:val="30"/>
                              </w:rPr>
                            </w:pPr>
                          </w:p>
                          <w:p w14:paraId="6F4DA3A3" w14:textId="77777777" w:rsidR="007A19F5" w:rsidRDefault="00000000">
                            <w:pPr>
                              <w:ind w:left="134" w:right="135"/>
                              <w:jc w:val="center"/>
                              <w:rPr>
                                <w:rFonts w:ascii="Calibri"/>
                                <w:sz w:val="20"/>
                              </w:rPr>
                            </w:pPr>
                            <w:r>
                              <w:rPr>
                                <w:rFonts w:ascii="Calibri"/>
                                <w:color w:val="FFFFFF"/>
                                <w:sz w:val="20"/>
                              </w:rPr>
                              <w:t>Stage</w:t>
                            </w:r>
                            <w:r>
                              <w:rPr>
                                <w:rFonts w:ascii="Calibri"/>
                                <w:color w:val="FFFFFF"/>
                                <w:spacing w:val="3"/>
                                <w:sz w:val="20"/>
                              </w:rPr>
                              <w:t xml:space="preserve"> </w:t>
                            </w:r>
                            <w:r>
                              <w:rPr>
                                <w:rFonts w:ascii="Calibri"/>
                                <w:color w:val="FFFFFF"/>
                                <w:sz w:val="20"/>
                              </w:rPr>
                              <w:t>introduction</w:t>
                            </w:r>
                            <w:r>
                              <w:rPr>
                                <w:rFonts w:ascii="Calibri"/>
                                <w:color w:val="FFFFFF"/>
                                <w:spacing w:val="3"/>
                                <w:sz w:val="20"/>
                              </w:rPr>
                              <w:t xml:space="preserve"> </w:t>
                            </w:r>
                            <w:r>
                              <w:rPr>
                                <w:rFonts w:ascii="Calibri"/>
                                <w:color w:val="FFFFFF"/>
                                <w:sz w:val="20"/>
                              </w:rPr>
                              <w:t>of</w:t>
                            </w:r>
                            <w:r>
                              <w:rPr>
                                <w:rFonts w:ascii="Calibri"/>
                                <w:color w:val="FFFFFF"/>
                                <w:spacing w:val="-3"/>
                                <w:sz w:val="20"/>
                              </w:rPr>
                              <w:t xml:space="preserve"> </w:t>
                            </w:r>
                            <w:r>
                              <w:rPr>
                                <w:rFonts w:ascii="Calibri"/>
                                <w:color w:val="FFFFFF"/>
                                <w:sz w:val="20"/>
                              </w:rPr>
                              <w:t>the</w:t>
                            </w:r>
                            <w:r>
                              <w:rPr>
                                <w:rFonts w:ascii="Calibri"/>
                                <w:color w:val="FFFFFF"/>
                                <w:spacing w:val="3"/>
                                <w:sz w:val="20"/>
                              </w:rPr>
                              <w:t xml:space="preserve"> </w:t>
                            </w:r>
                            <w:r>
                              <w:rPr>
                                <w:rFonts w:ascii="Calibri"/>
                                <w:color w:val="FFFFFF"/>
                                <w:sz w:val="20"/>
                              </w:rPr>
                              <w:t>investors and</w:t>
                            </w:r>
                            <w:r>
                              <w:rPr>
                                <w:rFonts w:ascii="Calibri"/>
                                <w:color w:val="FFFFFF"/>
                                <w:spacing w:val="-2"/>
                                <w:sz w:val="20"/>
                              </w:rPr>
                              <w:t xml:space="preserve"> </w:t>
                            </w:r>
                            <w:r>
                              <w:rPr>
                                <w:rFonts w:ascii="Calibri"/>
                                <w:color w:val="FFFFFF"/>
                                <w:sz w:val="20"/>
                              </w:rPr>
                              <w:t>corporates</w:t>
                            </w:r>
                          </w:p>
                          <w:p w14:paraId="108B9642" w14:textId="77777777" w:rsidR="007A19F5" w:rsidRDefault="00000000">
                            <w:pPr>
                              <w:spacing w:before="80" w:line="216" w:lineRule="auto"/>
                              <w:ind w:left="135" w:right="135"/>
                              <w:jc w:val="center"/>
                              <w:rPr>
                                <w:rFonts w:ascii="Calibri"/>
                                <w:sz w:val="20"/>
                              </w:rPr>
                            </w:pPr>
                            <w:r>
                              <w:rPr>
                                <w:rFonts w:ascii="Calibri"/>
                                <w:color w:val="FFFFFF"/>
                                <w:sz w:val="20"/>
                              </w:rPr>
                              <w:t>Pitches by the pre-selected European cybersecurity</w:t>
                            </w:r>
                            <w:r>
                              <w:rPr>
                                <w:rFonts w:ascii="Calibri"/>
                                <w:color w:val="FFFFFF"/>
                                <w:spacing w:val="-43"/>
                                <w:sz w:val="20"/>
                              </w:rPr>
                              <w:t xml:space="preserve"> </w:t>
                            </w:r>
                            <w:r>
                              <w:rPr>
                                <w:rFonts w:ascii="Calibri"/>
                                <w:color w:val="FFFFFF"/>
                                <w:sz w:val="20"/>
                              </w:rPr>
                              <w:t>start-ups and</w:t>
                            </w:r>
                            <w:r>
                              <w:rPr>
                                <w:rFonts w:ascii="Calibri"/>
                                <w:color w:val="FFFFFF"/>
                                <w:spacing w:val="4"/>
                                <w:sz w:val="20"/>
                              </w:rPr>
                              <w:t xml:space="preserve"> </w:t>
                            </w:r>
                            <w:r>
                              <w:rPr>
                                <w:rFonts w:ascii="Calibri"/>
                                <w:color w:val="FFFFFF"/>
                                <w:sz w:val="20"/>
                              </w:rPr>
                              <w:t>scale-ups</w:t>
                            </w:r>
                          </w:p>
                          <w:p w14:paraId="56102722" w14:textId="77777777" w:rsidR="007A19F5" w:rsidRDefault="00000000">
                            <w:pPr>
                              <w:spacing w:before="85" w:line="216" w:lineRule="auto"/>
                              <w:ind w:left="130" w:right="131"/>
                              <w:jc w:val="center"/>
                              <w:rPr>
                                <w:rFonts w:ascii="Calibri"/>
                                <w:sz w:val="20"/>
                              </w:rPr>
                            </w:pPr>
                            <w:r>
                              <w:rPr>
                                <w:rFonts w:ascii="Calibri"/>
                                <w:color w:val="FFFFFF"/>
                                <w:sz w:val="20"/>
                              </w:rPr>
                              <w:t>B2B meetings among start-ups, scale-ups, investors</w:t>
                            </w:r>
                            <w:r>
                              <w:rPr>
                                <w:rFonts w:ascii="Calibri"/>
                                <w:color w:val="FFFFFF"/>
                                <w:spacing w:val="-43"/>
                                <w:sz w:val="20"/>
                              </w:rPr>
                              <w:t xml:space="preserve"> </w:t>
                            </w:r>
                            <w:r>
                              <w:rPr>
                                <w:rFonts w:ascii="Calibri"/>
                                <w:color w:val="FFFFFF"/>
                                <w:sz w:val="20"/>
                              </w:rPr>
                              <w:t>and</w:t>
                            </w:r>
                            <w:r>
                              <w:rPr>
                                <w:rFonts w:ascii="Calibri"/>
                                <w:color w:val="FFFFFF"/>
                                <w:spacing w:val="-2"/>
                                <w:sz w:val="20"/>
                              </w:rPr>
                              <w:t xml:space="preserve"> </w:t>
                            </w:r>
                            <w:r>
                              <w:rPr>
                                <w:rFonts w:ascii="Calibri"/>
                                <w:color w:val="FFFFFF"/>
                                <w:sz w:val="20"/>
                              </w:rPr>
                              <w:t>corporat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A10840" id="Text Box 2" o:spid="_x0000_s1031" type="#_x0000_t202" style="position:absolute;margin-left:314.05pt;margin-top:13.1pt;width:221.95pt;height:144.8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" filled="f" stroked="f">
                <v:textbox inset="0,0,0,0">
                  <w:txbxContent>
                    <w:p w14:paraId="0219B6D3" w14:textId="77777777" w:rsidR="007A19F5" w:rsidRDefault="007A19F5">
                      <w:pPr>
                        <w:pStyle w:val="BodyText"/>
                        <w:spacing w:before="1"/>
                        <w:rPr>
                          <w:sz w:val="26"/>
                        </w:rPr>
                      </w:pPr>
                    </w:p>
                    <w:p w14:paraId="45B6D99A" w14:textId="719D83E0" w:rsidR="00AB549D" w:rsidRDefault="00AB549D">
                      <w:pPr>
                        <w:spacing w:before="66"/>
                        <w:ind w:left="135" w:right="135"/>
                        <w:jc w:val="center"/>
                        <w:rPr>
                          <w:rFonts w:ascii="Calibri"/>
                          <w:b/>
                          <w:color w:val="FFFFFF"/>
                        </w:rPr>
                      </w:pPr>
                      <w:r w:rsidRPr="00AB549D">
                        <w:rPr>
                          <w:rFonts w:ascii="Calibri"/>
                          <w:b/>
                          <w:color w:val="FFFFFF"/>
                        </w:rPr>
                        <w:t xml:space="preserve">ECCC ACCESS-2-FINANCE SERIES </w:t>
                      </w:r>
                    </w:p>
                    <w:p w14:paraId="76BDB800" w14:textId="33A5B682" w:rsidR="007A19F5" w:rsidRDefault="005150CA">
                      <w:pPr>
                        <w:spacing w:before="66"/>
                        <w:ind w:left="135" w:right="135"/>
                        <w:jc w:val="center"/>
                        <w:rPr>
                          <w:rFonts w:ascii="Calibri"/>
                          <w:b/>
                          <w:sz w:val="20"/>
                        </w:rPr>
                      </w:pPr>
                      <w:r>
                        <w:rPr>
                          <w:rFonts w:ascii="Calibri"/>
                          <w:b/>
                          <w:color w:val="12496C"/>
                          <w:sz w:val="20"/>
                        </w:rPr>
                        <w:t>21</w:t>
                      </w:r>
                      <w:r w:rsidR="00000000">
                        <w:rPr>
                          <w:rFonts w:ascii="Calibri"/>
                          <w:b/>
                          <w:color w:val="12496C"/>
                          <w:spacing w:val="-3"/>
                          <w:sz w:val="20"/>
                        </w:rPr>
                        <w:t xml:space="preserve"> </w:t>
                      </w:r>
                      <w:r>
                        <w:rPr>
                          <w:rFonts w:ascii="Calibri"/>
                          <w:b/>
                          <w:color w:val="12496C"/>
                          <w:sz w:val="20"/>
                        </w:rPr>
                        <w:t>November</w:t>
                      </w:r>
                      <w:r w:rsidR="00000000">
                        <w:rPr>
                          <w:rFonts w:ascii="Calibri"/>
                          <w:b/>
                          <w:color w:val="12496C"/>
                          <w:spacing w:val="-9"/>
                          <w:sz w:val="20"/>
                        </w:rPr>
                        <w:t xml:space="preserve"> </w:t>
                      </w:r>
                      <w:r w:rsidR="00000000">
                        <w:rPr>
                          <w:rFonts w:ascii="Calibri"/>
                          <w:b/>
                          <w:color w:val="12496C"/>
                          <w:sz w:val="20"/>
                        </w:rPr>
                        <w:t>2023|</w:t>
                      </w:r>
                      <w:r w:rsidR="00000000">
                        <w:rPr>
                          <w:rFonts w:ascii="Calibri"/>
                          <w:b/>
                          <w:color w:val="12496C"/>
                          <w:spacing w:val="-1"/>
                          <w:sz w:val="20"/>
                        </w:rPr>
                        <w:t xml:space="preserve"> </w:t>
                      </w:r>
                      <w:r>
                        <w:rPr>
                          <w:rFonts w:ascii="Calibri"/>
                          <w:b/>
                          <w:color w:val="12496C"/>
                          <w:sz w:val="20"/>
                        </w:rPr>
                        <w:t>Rennes</w:t>
                      </w:r>
                      <w:r w:rsidR="00000000">
                        <w:rPr>
                          <w:rFonts w:ascii="Calibri"/>
                          <w:b/>
                          <w:color w:val="12496C"/>
                          <w:sz w:val="20"/>
                        </w:rPr>
                        <w:t>,</w:t>
                      </w:r>
                      <w:r w:rsidR="00000000">
                        <w:rPr>
                          <w:rFonts w:ascii="Calibri"/>
                          <w:b/>
                          <w:color w:val="12496C"/>
                          <w:spacing w:val="2"/>
                          <w:sz w:val="20"/>
                        </w:rPr>
                        <w:t xml:space="preserve"> </w:t>
                      </w:r>
                      <w:r>
                        <w:rPr>
                          <w:rFonts w:ascii="Calibri"/>
                          <w:b/>
                          <w:color w:val="12496C"/>
                          <w:sz w:val="20"/>
                        </w:rPr>
                        <w:t>France</w:t>
                      </w:r>
                    </w:p>
                    <w:p w14:paraId="6748CF82" w14:textId="77777777" w:rsidR="007A19F5" w:rsidRDefault="007A19F5">
                      <w:pPr>
                        <w:pStyle w:val="BodyText"/>
                        <w:rPr>
                          <w:rFonts w:ascii="Calibri"/>
                          <w:b/>
                          <w:sz w:val="30"/>
                        </w:rPr>
                      </w:pPr>
                    </w:p>
                    <w:p w14:paraId="6F4DA3A3" w14:textId="77777777" w:rsidR="007A19F5" w:rsidRDefault="00000000">
                      <w:pPr>
                        <w:ind w:left="134" w:right="135"/>
                        <w:jc w:val="center"/>
                        <w:rPr>
                          <w:rFonts w:ascii="Calibri"/>
                          <w:sz w:val="20"/>
                        </w:rPr>
                      </w:pPr>
                      <w:r>
                        <w:rPr>
                          <w:rFonts w:ascii="Calibri"/>
                          <w:color w:val="FFFFFF"/>
                          <w:sz w:val="20"/>
                        </w:rPr>
                        <w:t>Stage</w:t>
                      </w:r>
                      <w:r>
                        <w:rPr>
                          <w:rFonts w:ascii="Calibri"/>
                          <w:color w:val="FFFFFF"/>
                          <w:spacing w:val="3"/>
                          <w:sz w:val="20"/>
                        </w:rPr>
                        <w:t xml:space="preserve"> </w:t>
                      </w:r>
                      <w:r>
                        <w:rPr>
                          <w:rFonts w:ascii="Calibri"/>
                          <w:color w:val="FFFFFF"/>
                          <w:sz w:val="20"/>
                        </w:rPr>
                        <w:t>introduction</w:t>
                      </w:r>
                      <w:r>
                        <w:rPr>
                          <w:rFonts w:ascii="Calibri"/>
                          <w:color w:val="FFFFFF"/>
                          <w:spacing w:val="3"/>
                          <w:sz w:val="20"/>
                        </w:rPr>
                        <w:t xml:space="preserve"> </w:t>
                      </w:r>
                      <w:r>
                        <w:rPr>
                          <w:rFonts w:ascii="Calibri"/>
                          <w:color w:val="FFFFFF"/>
                          <w:sz w:val="20"/>
                        </w:rPr>
                        <w:t>of</w:t>
                      </w:r>
                      <w:r>
                        <w:rPr>
                          <w:rFonts w:ascii="Calibri"/>
                          <w:color w:val="FFFFFF"/>
                          <w:spacing w:val="-3"/>
                          <w:sz w:val="20"/>
                        </w:rPr>
                        <w:t xml:space="preserve"> </w:t>
                      </w:r>
                      <w:r>
                        <w:rPr>
                          <w:rFonts w:ascii="Calibri"/>
                          <w:color w:val="FFFFFF"/>
                          <w:sz w:val="20"/>
                        </w:rPr>
                        <w:t>the</w:t>
                      </w:r>
                      <w:r>
                        <w:rPr>
                          <w:rFonts w:ascii="Calibri"/>
                          <w:color w:val="FFFFFF"/>
                          <w:spacing w:val="3"/>
                          <w:sz w:val="20"/>
                        </w:rPr>
                        <w:t xml:space="preserve"> </w:t>
                      </w:r>
                      <w:r>
                        <w:rPr>
                          <w:rFonts w:ascii="Calibri"/>
                          <w:color w:val="FFFFFF"/>
                          <w:sz w:val="20"/>
                        </w:rPr>
                        <w:t>investors and</w:t>
                      </w:r>
                      <w:r>
                        <w:rPr>
                          <w:rFonts w:ascii="Calibri"/>
                          <w:color w:val="FFFFFF"/>
                          <w:spacing w:val="-2"/>
                          <w:sz w:val="20"/>
                        </w:rPr>
                        <w:t xml:space="preserve"> </w:t>
                      </w:r>
                      <w:r>
                        <w:rPr>
                          <w:rFonts w:ascii="Calibri"/>
                          <w:color w:val="FFFFFF"/>
                          <w:sz w:val="20"/>
                        </w:rPr>
                        <w:t>corporates</w:t>
                      </w:r>
                    </w:p>
                    <w:p w14:paraId="108B9642" w14:textId="77777777" w:rsidR="007A19F5" w:rsidRDefault="00000000">
                      <w:pPr>
                        <w:spacing w:before="80" w:line="216" w:lineRule="auto"/>
                        <w:ind w:left="135" w:right="135"/>
                        <w:jc w:val="center"/>
                        <w:rPr>
                          <w:rFonts w:ascii="Calibri"/>
                          <w:sz w:val="20"/>
                        </w:rPr>
                      </w:pPr>
                      <w:r>
                        <w:rPr>
                          <w:rFonts w:ascii="Calibri"/>
                          <w:color w:val="FFFFFF"/>
                          <w:sz w:val="20"/>
                        </w:rPr>
                        <w:t>Pitches by the pre-selected European cybersecurity</w:t>
                      </w:r>
                      <w:r>
                        <w:rPr>
                          <w:rFonts w:ascii="Calibri"/>
                          <w:color w:val="FFFFFF"/>
                          <w:spacing w:val="-43"/>
                          <w:sz w:val="20"/>
                        </w:rPr>
                        <w:t xml:space="preserve"> </w:t>
                      </w:r>
                      <w:r>
                        <w:rPr>
                          <w:rFonts w:ascii="Calibri"/>
                          <w:color w:val="FFFFFF"/>
                          <w:sz w:val="20"/>
                        </w:rPr>
                        <w:t>start-ups and</w:t>
                      </w:r>
                      <w:r>
                        <w:rPr>
                          <w:rFonts w:ascii="Calibri"/>
                          <w:color w:val="FFFFFF"/>
                          <w:spacing w:val="4"/>
                          <w:sz w:val="20"/>
                        </w:rPr>
                        <w:t xml:space="preserve"> </w:t>
                      </w:r>
                      <w:r>
                        <w:rPr>
                          <w:rFonts w:ascii="Calibri"/>
                          <w:color w:val="FFFFFF"/>
                          <w:sz w:val="20"/>
                        </w:rPr>
                        <w:t>scale-ups</w:t>
                      </w:r>
                    </w:p>
                    <w:p w14:paraId="56102722" w14:textId="77777777" w:rsidR="007A19F5" w:rsidRDefault="00000000">
                      <w:pPr>
                        <w:spacing w:before="85" w:line="216" w:lineRule="auto"/>
                        <w:ind w:left="130" w:right="131"/>
                        <w:jc w:val="center"/>
                        <w:rPr>
                          <w:rFonts w:ascii="Calibri"/>
                          <w:sz w:val="20"/>
                        </w:rPr>
                      </w:pPr>
                      <w:r>
                        <w:rPr>
                          <w:rFonts w:ascii="Calibri"/>
                          <w:color w:val="FFFFFF"/>
                          <w:sz w:val="20"/>
                        </w:rPr>
                        <w:t>B2B meetings among start-ups, scale-ups, investors</w:t>
                      </w:r>
                      <w:r>
                        <w:rPr>
                          <w:rFonts w:ascii="Calibri"/>
                          <w:color w:val="FFFFFF"/>
                          <w:spacing w:val="-43"/>
                          <w:sz w:val="20"/>
                        </w:rPr>
                        <w:t xml:space="preserve"> </w:t>
                      </w:r>
                      <w:r>
                        <w:rPr>
                          <w:rFonts w:ascii="Calibri"/>
                          <w:color w:val="FFFFFF"/>
                          <w:sz w:val="20"/>
                        </w:rPr>
                        <w:t>and</w:t>
                      </w:r>
                      <w:r>
                        <w:rPr>
                          <w:rFonts w:ascii="Calibri"/>
                          <w:color w:val="FFFFFF"/>
                          <w:spacing w:val="-2"/>
                          <w:sz w:val="20"/>
                        </w:rPr>
                        <w:t xml:space="preserve"> </w:t>
                      </w:r>
                      <w:r>
                        <w:rPr>
                          <w:rFonts w:ascii="Calibri"/>
                          <w:color w:val="FFFFFF"/>
                          <w:sz w:val="20"/>
                        </w:rPr>
                        <w:t>corporates</w:t>
                      </w:r>
                    </w:p>
                  </w:txbxContent>
                </v:textbox>
                <w10:wrap type="topAndBottom" anchorx="page"/>
              </v:shape>
            </w:pict>
          </mc:Fallback>
        </mc:AlternateContent>
      </w:r>
    </w:p>
    <w:p w14:paraId="5ED1625C" w14:textId="77777777" w:rsidR="007A19F5" w:rsidRDefault="007A19F5">
      <w:pPr>
        <w:rPr>
          <w:sz w:val="19"/>
        </w:rPr>
        <w:sectPr w:rsidR="007A19F5">
          <w:pgSz w:w="11910" w:h="16840"/>
          <w:pgMar w:top="1360" w:right="960" w:bottom="760" w:left="360" w:header="0" w:footer="568" w:gutter="0"/>
          <w:cols w:space="720"/>
        </w:sectPr>
      </w:pPr>
    </w:p>
    <w:p w14:paraId="21B746A1" w14:textId="77777777" w:rsidR="007A19F5" w:rsidRDefault="00000000">
      <w:pPr>
        <w:spacing w:before="83"/>
        <w:ind w:left="725" w:right="124"/>
        <w:jc w:val="center"/>
        <w:rPr>
          <w:sz w:val="36"/>
        </w:rPr>
      </w:pPr>
      <w:r>
        <w:rPr>
          <w:color w:val="12496C"/>
          <w:sz w:val="36"/>
        </w:rPr>
        <w:lastRenderedPageBreak/>
        <w:t>About</w:t>
      </w:r>
      <w:r>
        <w:rPr>
          <w:color w:val="12496C"/>
          <w:spacing w:val="1"/>
          <w:sz w:val="36"/>
        </w:rPr>
        <w:t xml:space="preserve"> </w:t>
      </w:r>
      <w:r>
        <w:rPr>
          <w:color w:val="12496C"/>
          <w:sz w:val="36"/>
        </w:rPr>
        <w:t xml:space="preserve">the </w:t>
      </w:r>
      <w:proofErr w:type="spellStart"/>
      <w:r>
        <w:rPr>
          <w:color w:val="12496C"/>
          <w:sz w:val="36"/>
        </w:rPr>
        <w:t>organisers</w:t>
      </w:r>
      <w:proofErr w:type="spellEnd"/>
    </w:p>
    <w:p w14:paraId="0F1D54D9" w14:textId="77777777" w:rsidR="007A19F5" w:rsidRDefault="007A19F5" w:rsidP="00AB549D">
      <w:pPr>
        <w:pStyle w:val="Corpsdetexte"/>
        <w:spacing w:before="6"/>
        <w:jc w:val="both"/>
        <w:rPr>
          <w:sz w:val="44"/>
        </w:rPr>
      </w:pPr>
    </w:p>
    <w:p w14:paraId="6DB8083E" w14:textId="77777777" w:rsidR="000B202F" w:rsidRDefault="00000000" w:rsidP="000B202F">
      <w:pPr>
        <w:pStyle w:val="Corpsdetexte"/>
        <w:spacing w:before="1"/>
        <w:ind w:left="720"/>
        <w:jc w:val="both"/>
        <w:rPr>
          <w:color w:val="12496C"/>
        </w:rPr>
      </w:pPr>
      <w:bookmarkStart w:id="1" w:name="_Hlk130381004"/>
      <w:r>
        <w:rPr>
          <w:color w:val="12496C"/>
        </w:rPr>
        <w:t>European</w:t>
      </w:r>
      <w:r>
        <w:rPr>
          <w:color w:val="12496C"/>
          <w:spacing w:val="-4"/>
        </w:rPr>
        <w:t xml:space="preserve"> </w:t>
      </w:r>
      <w:r>
        <w:rPr>
          <w:color w:val="12496C"/>
        </w:rPr>
        <w:t>Cyber</w:t>
      </w:r>
      <w:r w:rsidR="00AB549D">
        <w:rPr>
          <w:color w:val="12496C"/>
          <w:spacing w:val="-1"/>
        </w:rPr>
        <w:t xml:space="preserve">security Competence Centre </w:t>
      </w:r>
      <w:r>
        <w:rPr>
          <w:color w:val="12496C"/>
        </w:rPr>
        <w:t>(EC</w:t>
      </w:r>
      <w:r w:rsidR="00AB549D">
        <w:rPr>
          <w:color w:val="12496C"/>
        </w:rPr>
        <w:t>CC</w:t>
      </w:r>
      <w:r>
        <w:rPr>
          <w:color w:val="12496C"/>
        </w:rPr>
        <w:t>)</w:t>
      </w:r>
      <w:bookmarkEnd w:id="1"/>
    </w:p>
    <w:p w14:paraId="3053A07E" w14:textId="48211DD2" w:rsidR="007A19F5" w:rsidRPr="000B202F" w:rsidRDefault="000B202F" w:rsidP="000B202F">
      <w:pPr>
        <w:pStyle w:val="Corpsdetexte"/>
        <w:spacing w:before="1"/>
        <w:ind w:left="720"/>
        <w:rPr>
          <w:color w:val="595959" w:themeColor="text1" w:themeTint="A6"/>
        </w:rPr>
      </w:pPr>
      <w:r w:rsidRPr="000B202F">
        <w:rPr>
          <w:color w:val="595959" w:themeColor="text1" w:themeTint="A6"/>
        </w:rPr>
        <w:t xml:space="preserve">The European Cybersecurity Competence Centre (ECCC) aims to increase Europe’s cybersecurity capacities and competitiveness, working together with a Network of National Coordination </w:t>
      </w:r>
      <w:proofErr w:type="spellStart"/>
      <w:r w:rsidRPr="000B202F">
        <w:rPr>
          <w:color w:val="595959" w:themeColor="text1" w:themeTint="A6"/>
        </w:rPr>
        <w:t>Centres</w:t>
      </w:r>
      <w:proofErr w:type="spellEnd"/>
      <w:r w:rsidRPr="000B202F">
        <w:rPr>
          <w:color w:val="595959" w:themeColor="text1" w:themeTint="A6"/>
        </w:rPr>
        <w:t xml:space="preserve"> (NCCs) to build a strong cybersecurity Community.</w:t>
      </w:r>
      <w:r w:rsidRPr="000B202F">
        <w:rPr>
          <w:color w:val="595959" w:themeColor="text1" w:themeTint="A6"/>
        </w:rPr>
        <w:br/>
      </w:r>
      <w:r w:rsidRPr="000B202F">
        <w:rPr>
          <w:color w:val="595959" w:themeColor="text1" w:themeTint="A6"/>
        </w:rPr>
        <w:br/>
        <w:t>The Centre and the Network will pool resources from the EU, its Member States, as well industry, academia and other stakeholders, to improve and strengthen technology and industrial cybersecurity capacities, enhancing EU's open strategic autonomy.</w:t>
      </w:r>
      <w:r w:rsidRPr="000B202F">
        <w:rPr>
          <w:color w:val="595959" w:themeColor="text1" w:themeTint="A6"/>
        </w:rPr>
        <w:br/>
      </w:r>
      <w:r w:rsidRPr="000B202F">
        <w:rPr>
          <w:color w:val="595959" w:themeColor="text1" w:themeTint="A6"/>
        </w:rPr>
        <w:br/>
        <w:t xml:space="preserve">The Centre will manage 2021-2027 EU funding from the Digital Europe and Horizon Europe </w:t>
      </w:r>
      <w:proofErr w:type="spellStart"/>
      <w:r w:rsidRPr="000B202F">
        <w:rPr>
          <w:color w:val="595959" w:themeColor="text1" w:themeTint="A6"/>
        </w:rPr>
        <w:t>Programmes</w:t>
      </w:r>
      <w:proofErr w:type="spellEnd"/>
      <w:r w:rsidRPr="000B202F">
        <w:rPr>
          <w:color w:val="595959" w:themeColor="text1" w:themeTint="A6"/>
        </w:rPr>
        <w:t>, as well as contributions from Member States. In 2021-2022 the EU is investing more than €300 million in topics such as cyber threat intelligence, cybersecurity upgrades in SMEs, cyber in the health sector, cyber secured hardware and operating systems, or training and skills.</w:t>
      </w:r>
      <w:r w:rsidRPr="000B202F">
        <w:rPr>
          <w:color w:val="595959" w:themeColor="text1" w:themeTint="A6"/>
        </w:rPr>
        <w:br/>
      </w:r>
      <w:r w:rsidRPr="000B202F">
        <w:rPr>
          <w:color w:val="595959" w:themeColor="text1" w:themeTint="A6"/>
        </w:rPr>
        <w:br/>
        <w:t xml:space="preserve">The Governing Board of the Centre is composed of representatives from the Member States (27 members), the Commission (2 members) and the European cybersecurity agency-ENISA (1 permanent observer). </w:t>
      </w:r>
      <w:proofErr w:type="gramStart"/>
      <w:r w:rsidRPr="000B202F">
        <w:rPr>
          <w:color w:val="595959" w:themeColor="text1" w:themeTint="A6"/>
        </w:rPr>
        <w:t>In  February</w:t>
      </w:r>
      <w:proofErr w:type="gramEnd"/>
      <w:r w:rsidRPr="000B202F">
        <w:rPr>
          <w:color w:val="595959" w:themeColor="text1" w:themeTint="A6"/>
        </w:rPr>
        <w:t xml:space="preserve"> 2022, the Governing Board elected Pascal Steichen, from Luxembourg, as its Chair, and Katarzyna Prusak-Gorniak, from Poland, as its Vice-Chair.  The European Commission is running the Centre until it can operate fully independently, with Miguel González Sancho currently serving as Interim Executive Director of the Centre.</w:t>
      </w:r>
      <w:r w:rsidRPr="000B202F">
        <w:rPr>
          <w:color w:val="595959" w:themeColor="text1" w:themeTint="A6"/>
        </w:rPr>
        <w:br/>
      </w:r>
      <w:r w:rsidRPr="000B202F">
        <w:rPr>
          <w:color w:val="595959" w:themeColor="text1" w:themeTint="A6"/>
        </w:rPr>
        <w:br/>
        <w:t>For more information on the Centre, including future funding and job opportunities, follow the Centre on </w:t>
      </w:r>
      <w:hyperlink r:id="rId28" w:history="1">
        <w:r w:rsidRPr="000B202F">
          <w:rPr>
            <w:rStyle w:val="Lienhypertexte"/>
            <w:color w:val="1F497D" w:themeColor="text2"/>
          </w:rPr>
          <w:t>Twi</w:t>
        </w:r>
        <w:r w:rsidRPr="000B202F">
          <w:rPr>
            <w:rStyle w:val="Lienhypertexte"/>
            <w:color w:val="1F497D" w:themeColor="text2"/>
          </w:rPr>
          <w:t>t</w:t>
        </w:r>
        <w:r w:rsidRPr="000B202F">
          <w:rPr>
            <w:rStyle w:val="Lienhypertexte"/>
            <w:color w:val="1F497D" w:themeColor="text2"/>
          </w:rPr>
          <w:t>ter</w:t>
        </w:r>
      </w:hyperlink>
      <w:r w:rsidRPr="000B202F">
        <w:rPr>
          <w:color w:val="595959" w:themeColor="text1" w:themeTint="A6"/>
        </w:rPr>
        <w:t> and on </w:t>
      </w:r>
      <w:hyperlink r:id="rId29" w:history="1">
        <w:r w:rsidRPr="000B202F">
          <w:rPr>
            <w:rStyle w:val="Lienhypertexte"/>
            <w:color w:val="1F497D" w:themeColor="text2"/>
          </w:rPr>
          <w:t>the w</w:t>
        </w:r>
        <w:r w:rsidRPr="000B202F">
          <w:rPr>
            <w:rStyle w:val="Lienhypertexte"/>
            <w:color w:val="1F497D" w:themeColor="text2"/>
          </w:rPr>
          <w:t>e</w:t>
        </w:r>
        <w:r w:rsidRPr="000B202F">
          <w:rPr>
            <w:rStyle w:val="Lienhypertexte"/>
            <w:color w:val="1F497D" w:themeColor="text2"/>
          </w:rPr>
          <w:t>b</w:t>
        </w:r>
      </w:hyperlink>
      <w:r w:rsidRPr="000B202F">
        <w:rPr>
          <w:color w:val="595959" w:themeColor="text1" w:themeTint="A6"/>
        </w:rPr>
        <w:t>.</w:t>
      </w:r>
    </w:p>
    <w:p w14:paraId="362CAF3D" w14:textId="77777777" w:rsidR="00DD7EB9" w:rsidRPr="005A6020" w:rsidRDefault="00DD7EB9" w:rsidP="00DD7EB9">
      <w:pPr>
        <w:pStyle w:val="Corpsdetexte"/>
        <w:ind w:left="720" w:right="142"/>
        <w:jc w:val="both"/>
        <w:rPr>
          <w:color w:val="12496C"/>
          <w:lang w:val="fr-BE"/>
        </w:rPr>
      </w:pPr>
    </w:p>
    <w:p w14:paraId="2505DAE4" w14:textId="77777777" w:rsidR="00DD7EB9" w:rsidRPr="005A6020" w:rsidRDefault="00DD7EB9" w:rsidP="005A6020">
      <w:pPr>
        <w:pStyle w:val="Corpsdetexte"/>
        <w:ind w:left="720" w:right="142"/>
        <w:jc w:val="both"/>
        <w:rPr>
          <w:color w:val="12496C"/>
          <w:lang w:val="fr-BE"/>
        </w:rPr>
      </w:pPr>
    </w:p>
    <w:sectPr w:rsidR="00DD7EB9" w:rsidRPr="005A6020">
      <w:pgSz w:w="11910" w:h="16840"/>
      <w:pgMar w:top="1360" w:right="960" w:bottom="760" w:left="360" w:header="0" w:footer="5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F34F8" w14:textId="77777777" w:rsidR="004C3A65" w:rsidRDefault="004C3A65">
      <w:r>
        <w:separator/>
      </w:r>
    </w:p>
  </w:endnote>
  <w:endnote w:type="continuationSeparator" w:id="0">
    <w:p w14:paraId="1CEF25C2" w14:textId="77777777" w:rsidR="004C3A65" w:rsidRDefault="004C3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D384" w14:textId="780637EA" w:rsidR="007A19F5" w:rsidRDefault="005A6020">
    <w:pPr>
      <w:pStyle w:val="Corpsdetexte"/>
      <w:spacing w:line="14" w:lineRule="auto"/>
      <w:rPr>
        <w:sz w:val="20"/>
      </w:rPr>
    </w:pPr>
    <w:r>
      <w:rPr>
        <w:noProof/>
      </w:rPr>
      <mc:AlternateContent>
        <mc:Choice Requires="wps">
          <w:drawing>
            <wp:anchor distT="0" distB="0" distL="114300" distR="114300" simplePos="0" relativeHeight="251658752" behindDoc="1" locked="0" layoutInCell="1" allowOverlap="1" wp14:anchorId="2EBFCB14" wp14:editId="264D2160">
              <wp:simplePos x="0" y="0"/>
              <wp:positionH relativeFrom="page">
                <wp:posOffset>1235710</wp:posOffset>
              </wp:positionH>
              <wp:positionV relativeFrom="page">
                <wp:posOffset>10193020</wp:posOffset>
              </wp:positionV>
              <wp:extent cx="5090160" cy="262890"/>
              <wp:effectExtent l="0" t="0" r="0" b="0"/>
              <wp:wrapNone/>
              <wp:docPr id="73438471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0160" cy="262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3636B8" w14:textId="726F8F62" w:rsidR="007A19F5" w:rsidRPr="000B202F" w:rsidRDefault="000B202F">
                          <w:pPr>
                            <w:spacing w:before="21" w:line="237" w:lineRule="auto"/>
                            <w:ind w:left="1590" w:right="5" w:hanging="1571"/>
                            <w:rPr>
                              <w:rFonts w:ascii="Cambria"/>
                              <w:sz w:val="16"/>
                              <w:lang w:val="en-GB"/>
                            </w:rPr>
                          </w:pPr>
                          <w:r>
                            <w:rPr>
                              <w:rFonts w:ascii="Cambria"/>
                              <w:sz w:val="16"/>
                              <w:lang w:val="en-GB"/>
                            </w:rPr>
                            <w:t>Contact details at the ECCC and Copywrite text if an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BFCB14" id="_x0000_t202" coordsize="21600,21600" o:spt="202" path="m,l,21600r21600,l21600,xe">
              <v:stroke joinstyle="miter"/>
              <v:path gradientshapeok="t" o:connecttype="rect"/>
            </v:shapetype>
            <v:shape id="Text Box 1" o:spid="_x0000_s1032" type="#_x0000_t202" style="position:absolute;margin-left:97.3pt;margin-top:802.6pt;width:400.8pt;height:20.7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" filled="f" stroked="f">
              <v:textbox inset="0,0,0,0">
                <w:txbxContent>
                  <w:p w14:paraId="3E3636B8" w14:textId="726F8F62" w:rsidR="007A19F5" w:rsidRPr="000B202F" w:rsidRDefault="000B202F">
                    <w:pPr>
                      <w:spacing w:before="21" w:line="237" w:lineRule="auto"/>
                      <w:ind w:left="1590" w:right="5" w:hanging="1571"/>
                      <w:rPr>
                        <w:rFonts w:ascii="Cambria"/>
                        <w:sz w:val="16"/>
                        <w:lang w:val="en-GB"/>
                      </w:rPr>
                    </w:pPr>
                    <w:r>
                      <w:rPr>
                        <w:rFonts w:ascii="Cambria"/>
                        <w:sz w:val="16"/>
                        <w:lang w:val="en-GB"/>
                      </w:rPr>
                      <w:t>Contact details at the ECCC and Copywrite text if an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858A0" w14:textId="77777777" w:rsidR="004C3A65" w:rsidRDefault="004C3A65">
      <w:r>
        <w:separator/>
      </w:r>
    </w:p>
  </w:footnote>
  <w:footnote w:type="continuationSeparator" w:id="0">
    <w:p w14:paraId="5EECDA05" w14:textId="77777777" w:rsidR="004C3A65" w:rsidRDefault="004C3A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09360" w14:textId="11708786" w:rsidR="007E730A" w:rsidRDefault="00A45211">
    <w:pPr>
      <w:pStyle w:val="En-tte"/>
    </w:pPr>
    <w:r>
      <w:rPr>
        <w:noProof/>
      </w:rPr>
      <w:drawing>
        <wp:anchor distT="0" distB="0" distL="114300" distR="114300" simplePos="0" relativeHeight="251657728" behindDoc="0" locked="0" layoutInCell="1" allowOverlap="1" wp14:anchorId="0133EF00" wp14:editId="6789ADD3">
          <wp:simplePos x="0" y="0"/>
          <wp:positionH relativeFrom="page">
            <wp:posOffset>1485900</wp:posOffset>
          </wp:positionH>
          <wp:positionV relativeFrom="paragraph">
            <wp:posOffset>73025</wp:posOffset>
          </wp:positionV>
          <wp:extent cx="2228850" cy="784225"/>
          <wp:effectExtent l="0" t="0" r="0" b="0"/>
          <wp:wrapSquare wrapText="bothSides"/>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28850" cy="7842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776" behindDoc="0" locked="0" layoutInCell="1" allowOverlap="1" wp14:anchorId="462C2A31" wp14:editId="08C7796B">
          <wp:simplePos x="0" y="0"/>
          <wp:positionH relativeFrom="margin">
            <wp:posOffset>3686175</wp:posOffset>
          </wp:positionH>
          <wp:positionV relativeFrom="paragraph">
            <wp:posOffset>79375</wp:posOffset>
          </wp:positionV>
          <wp:extent cx="1774825" cy="742950"/>
          <wp:effectExtent l="0" t="0" r="0" b="0"/>
          <wp:wrapSquare wrapText="bothSides"/>
          <wp:docPr id="1597700667" name="Picture 1" descr="A black background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700667" name="Picture 1" descr="A black background with blue letters&#10;&#10;Description automatically generated"/>
                  <pic:cNvPicPr/>
                </pic:nvPicPr>
                <pic:blipFill rotWithShape="1">
                  <a:blip r:embed="rId2">
                    <a:extLst>
                      <a:ext uri="{28A0092B-C50C-407E-A947-70E740481C1C}">
                        <a14:useLocalDpi xmlns:a14="http://schemas.microsoft.com/office/drawing/2010/main" val="0"/>
                      </a:ext>
                    </a:extLst>
                  </a:blip>
                  <a:srcRect r="52550"/>
                  <a:stretch/>
                </pic:blipFill>
                <pic:spPr bwMode="auto">
                  <a:xfrm>
                    <a:off x="0" y="0"/>
                    <a:ext cx="1774825" cy="742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BC0D91"/>
    <w:multiLevelType w:val="hybridMultilevel"/>
    <w:tmpl w:val="3984EA46"/>
    <w:lvl w:ilvl="0" w:tplc="FFFAA48E">
      <w:numFmt w:val="bullet"/>
      <w:lvlText w:val="-"/>
      <w:lvlJc w:val="left"/>
      <w:pPr>
        <w:ind w:left="345" w:hanging="100"/>
      </w:pPr>
      <w:rPr>
        <w:rFonts w:hint="default"/>
        <w:w w:val="100"/>
        <w:lang w:val="en-US" w:eastAsia="en-US" w:bidi="ar-SA"/>
      </w:rPr>
    </w:lvl>
    <w:lvl w:ilvl="1" w:tplc="50FE7B56">
      <w:numFmt w:val="bullet"/>
      <w:lvlText w:val="•"/>
      <w:lvlJc w:val="left"/>
      <w:pPr>
        <w:ind w:left="844" w:hanging="100"/>
      </w:pPr>
      <w:rPr>
        <w:rFonts w:hint="default"/>
        <w:lang w:val="en-US" w:eastAsia="en-US" w:bidi="ar-SA"/>
      </w:rPr>
    </w:lvl>
    <w:lvl w:ilvl="2" w:tplc="F1DE5DA8">
      <w:numFmt w:val="bullet"/>
      <w:lvlText w:val="•"/>
      <w:lvlJc w:val="left"/>
      <w:pPr>
        <w:ind w:left="1348" w:hanging="100"/>
      </w:pPr>
      <w:rPr>
        <w:rFonts w:hint="default"/>
        <w:lang w:val="en-US" w:eastAsia="en-US" w:bidi="ar-SA"/>
      </w:rPr>
    </w:lvl>
    <w:lvl w:ilvl="3" w:tplc="8D300134">
      <w:numFmt w:val="bullet"/>
      <w:lvlText w:val="•"/>
      <w:lvlJc w:val="left"/>
      <w:pPr>
        <w:ind w:left="1853" w:hanging="100"/>
      </w:pPr>
      <w:rPr>
        <w:rFonts w:hint="default"/>
        <w:lang w:val="en-US" w:eastAsia="en-US" w:bidi="ar-SA"/>
      </w:rPr>
    </w:lvl>
    <w:lvl w:ilvl="4" w:tplc="7C901490">
      <w:numFmt w:val="bullet"/>
      <w:lvlText w:val="•"/>
      <w:lvlJc w:val="left"/>
      <w:pPr>
        <w:ind w:left="2357" w:hanging="100"/>
      </w:pPr>
      <w:rPr>
        <w:rFonts w:hint="default"/>
        <w:lang w:val="en-US" w:eastAsia="en-US" w:bidi="ar-SA"/>
      </w:rPr>
    </w:lvl>
    <w:lvl w:ilvl="5" w:tplc="198C6B82">
      <w:numFmt w:val="bullet"/>
      <w:lvlText w:val="•"/>
      <w:lvlJc w:val="left"/>
      <w:pPr>
        <w:ind w:left="2862" w:hanging="100"/>
      </w:pPr>
      <w:rPr>
        <w:rFonts w:hint="default"/>
        <w:lang w:val="en-US" w:eastAsia="en-US" w:bidi="ar-SA"/>
      </w:rPr>
    </w:lvl>
    <w:lvl w:ilvl="6" w:tplc="BE58B480">
      <w:numFmt w:val="bullet"/>
      <w:lvlText w:val="•"/>
      <w:lvlJc w:val="left"/>
      <w:pPr>
        <w:ind w:left="3366" w:hanging="100"/>
      </w:pPr>
      <w:rPr>
        <w:rFonts w:hint="default"/>
        <w:lang w:val="en-US" w:eastAsia="en-US" w:bidi="ar-SA"/>
      </w:rPr>
    </w:lvl>
    <w:lvl w:ilvl="7" w:tplc="15049268">
      <w:numFmt w:val="bullet"/>
      <w:lvlText w:val="•"/>
      <w:lvlJc w:val="left"/>
      <w:pPr>
        <w:ind w:left="3871" w:hanging="100"/>
      </w:pPr>
      <w:rPr>
        <w:rFonts w:hint="default"/>
        <w:lang w:val="en-US" w:eastAsia="en-US" w:bidi="ar-SA"/>
      </w:rPr>
    </w:lvl>
    <w:lvl w:ilvl="8" w:tplc="10A85D8E">
      <w:numFmt w:val="bullet"/>
      <w:lvlText w:val="•"/>
      <w:lvlJc w:val="left"/>
      <w:pPr>
        <w:ind w:left="4375" w:hanging="100"/>
      </w:pPr>
      <w:rPr>
        <w:rFonts w:hint="default"/>
        <w:lang w:val="en-US" w:eastAsia="en-US" w:bidi="ar-SA"/>
      </w:rPr>
    </w:lvl>
  </w:abstractNum>
  <w:abstractNum w:abstractNumId="1" w15:restartNumberingAfterBreak="0">
    <w:nsid w:val="69036CD7"/>
    <w:multiLevelType w:val="hybridMultilevel"/>
    <w:tmpl w:val="6506FAF2"/>
    <w:lvl w:ilvl="0" w:tplc="BD50588E">
      <w:numFmt w:val="bullet"/>
      <w:lvlText w:val="-"/>
      <w:lvlJc w:val="left"/>
      <w:pPr>
        <w:ind w:left="1441" w:hanging="361"/>
      </w:pPr>
      <w:rPr>
        <w:rFonts w:ascii="Calibri Light" w:eastAsia="Calibri Light" w:hAnsi="Calibri Light" w:cs="Calibri Light" w:hint="default"/>
        <w:color w:val="585858"/>
        <w:w w:val="100"/>
        <w:sz w:val="22"/>
        <w:szCs w:val="22"/>
        <w:lang w:val="en-US" w:eastAsia="en-US" w:bidi="ar-SA"/>
      </w:rPr>
    </w:lvl>
    <w:lvl w:ilvl="1" w:tplc="C6B469AA">
      <w:numFmt w:val="bullet"/>
      <w:lvlText w:val="•"/>
      <w:lvlJc w:val="left"/>
      <w:pPr>
        <w:ind w:left="2354" w:hanging="361"/>
      </w:pPr>
      <w:rPr>
        <w:rFonts w:hint="default"/>
        <w:lang w:val="en-US" w:eastAsia="en-US" w:bidi="ar-SA"/>
      </w:rPr>
    </w:lvl>
    <w:lvl w:ilvl="2" w:tplc="F7983524">
      <w:numFmt w:val="bullet"/>
      <w:lvlText w:val="•"/>
      <w:lvlJc w:val="left"/>
      <w:pPr>
        <w:ind w:left="3269" w:hanging="361"/>
      </w:pPr>
      <w:rPr>
        <w:rFonts w:hint="default"/>
        <w:lang w:val="en-US" w:eastAsia="en-US" w:bidi="ar-SA"/>
      </w:rPr>
    </w:lvl>
    <w:lvl w:ilvl="3" w:tplc="2196ECDA">
      <w:numFmt w:val="bullet"/>
      <w:lvlText w:val="•"/>
      <w:lvlJc w:val="left"/>
      <w:pPr>
        <w:ind w:left="4183" w:hanging="361"/>
      </w:pPr>
      <w:rPr>
        <w:rFonts w:hint="default"/>
        <w:lang w:val="en-US" w:eastAsia="en-US" w:bidi="ar-SA"/>
      </w:rPr>
    </w:lvl>
    <w:lvl w:ilvl="4" w:tplc="E5F81510">
      <w:numFmt w:val="bullet"/>
      <w:lvlText w:val="•"/>
      <w:lvlJc w:val="left"/>
      <w:pPr>
        <w:ind w:left="5098" w:hanging="361"/>
      </w:pPr>
      <w:rPr>
        <w:rFonts w:hint="default"/>
        <w:lang w:val="en-US" w:eastAsia="en-US" w:bidi="ar-SA"/>
      </w:rPr>
    </w:lvl>
    <w:lvl w:ilvl="5" w:tplc="71B6DDA2">
      <w:numFmt w:val="bullet"/>
      <w:lvlText w:val="•"/>
      <w:lvlJc w:val="left"/>
      <w:pPr>
        <w:ind w:left="6012" w:hanging="361"/>
      </w:pPr>
      <w:rPr>
        <w:rFonts w:hint="default"/>
        <w:lang w:val="en-US" w:eastAsia="en-US" w:bidi="ar-SA"/>
      </w:rPr>
    </w:lvl>
    <w:lvl w:ilvl="6" w:tplc="4768F2A6">
      <w:numFmt w:val="bullet"/>
      <w:lvlText w:val="•"/>
      <w:lvlJc w:val="left"/>
      <w:pPr>
        <w:ind w:left="6927" w:hanging="361"/>
      </w:pPr>
      <w:rPr>
        <w:rFonts w:hint="default"/>
        <w:lang w:val="en-US" w:eastAsia="en-US" w:bidi="ar-SA"/>
      </w:rPr>
    </w:lvl>
    <w:lvl w:ilvl="7" w:tplc="8AFA3E84">
      <w:numFmt w:val="bullet"/>
      <w:lvlText w:val="•"/>
      <w:lvlJc w:val="left"/>
      <w:pPr>
        <w:ind w:left="7841" w:hanging="361"/>
      </w:pPr>
      <w:rPr>
        <w:rFonts w:hint="default"/>
        <w:lang w:val="en-US" w:eastAsia="en-US" w:bidi="ar-SA"/>
      </w:rPr>
    </w:lvl>
    <w:lvl w:ilvl="8" w:tplc="972AAE1E">
      <w:numFmt w:val="bullet"/>
      <w:lvlText w:val="•"/>
      <w:lvlJc w:val="left"/>
      <w:pPr>
        <w:ind w:left="8756" w:hanging="361"/>
      </w:pPr>
      <w:rPr>
        <w:rFonts w:hint="default"/>
        <w:lang w:val="en-US" w:eastAsia="en-US" w:bidi="ar-SA"/>
      </w:rPr>
    </w:lvl>
  </w:abstractNum>
  <w:num w:numId="1" w16cid:durableId="2027168384">
    <w:abstractNumId w:val="0"/>
  </w:num>
  <w:num w:numId="2" w16cid:durableId="8575015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jI0MTU2MzA1MzZU0lEKTi0uzszPAykwrAUAiDOTlywAAAA="/>
  </w:docVars>
  <w:rsids>
    <w:rsidRoot w:val="007A19F5"/>
    <w:rsid w:val="00082672"/>
    <w:rsid w:val="000B202F"/>
    <w:rsid w:val="001717A6"/>
    <w:rsid w:val="002A186D"/>
    <w:rsid w:val="0035266C"/>
    <w:rsid w:val="00407F4B"/>
    <w:rsid w:val="00467F91"/>
    <w:rsid w:val="004C3A65"/>
    <w:rsid w:val="004C74AD"/>
    <w:rsid w:val="005150CA"/>
    <w:rsid w:val="0055743A"/>
    <w:rsid w:val="005A6020"/>
    <w:rsid w:val="005F5E24"/>
    <w:rsid w:val="00693FD2"/>
    <w:rsid w:val="006F34D2"/>
    <w:rsid w:val="00764A83"/>
    <w:rsid w:val="00782F0D"/>
    <w:rsid w:val="007A19F5"/>
    <w:rsid w:val="007E0CFF"/>
    <w:rsid w:val="007E730A"/>
    <w:rsid w:val="00A45211"/>
    <w:rsid w:val="00AB549D"/>
    <w:rsid w:val="00AE262B"/>
    <w:rsid w:val="00BF710F"/>
    <w:rsid w:val="00DD7EB9"/>
    <w:rsid w:val="00DF4F38"/>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425C6"/>
  <w15:docId w15:val="{850E3C1A-BE0D-4B4C-9B5D-8220D319A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Light" w:eastAsia="Calibri Light" w:hAnsi="Calibri Light" w:cs="Calibri Light"/>
    </w:rPr>
  </w:style>
  <w:style w:type="paragraph" w:styleId="Titre1">
    <w:name w:val="heading 1"/>
    <w:basedOn w:val="Normal"/>
    <w:uiPriority w:val="9"/>
    <w:qFormat/>
    <w:pPr>
      <w:spacing w:before="81"/>
      <w:ind w:left="725" w:right="127"/>
      <w:jc w:val="center"/>
      <w:outlineLvl w:val="0"/>
    </w:pPr>
    <w:rPr>
      <w:rFonts w:ascii="Calibri" w:eastAsia="Calibri" w:hAnsi="Calibri" w:cs="Calibri"/>
      <w:b/>
      <w:bCs/>
      <w:sz w:val="44"/>
      <w:szCs w:val="4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uiPriority w:val="1"/>
    <w:qFormat/>
  </w:style>
  <w:style w:type="paragraph" w:styleId="Paragraphedeliste">
    <w:name w:val="List Paragraph"/>
    <w:basedOn w:val="Normal"/>
    <w:uiPriority w:val="1"/>
    <w:qFormat/>
    <w:pPr>
      <w:spacing w:before="1"/>
      <w:ind w:left="1441" w:hanging="361"/>
    </w:pPr>
  </w:style>
  <w:style w:type="paragraph" w:customStyle="1" w:styleId="TableParagraph">
    <w:name w:val="Table Paragraph"/>
    <w:basedOn w:val="Normal"/>
    <w:uiPriority w:val="1"/>
    <w:qFormat/>
  </w:style>
  <w:style w:type="paragraph" w:styleId="En-tte">
    <w:name w:val="header"/>
    <w:basedOn w:val="Normal"/>
    <w:link w:val="En-tteCar"/>
    <w:uiPriority w:val="99"/>
    <w:unhideWhenUsed/>
    <w:rsid w:val="00BF710F"/>
    <w:pPr>
      <w:tabs>
        <w:tab w:val="center" w:pos="4513"/>
        <w:tab w:val="right" w:pos="9026"/>
      </w:tabs>
    </w:pPr>
  </w:style>
  <w:style w:type="character" w:customStyle="1" w:styleId="En-tteCar">
    <w:name w:val="En-tête Car"/>
    <w:basedOn w:val="Policepardfaut"/>
    <w:link w:val="En-tte"/>
    <w:uiPriority w:val="99"/>
    <w:rsid w:val="00BF710F"/>
    <w:rPr>
      <w:rFonts w:ascii="Calibri Light" w:eastAsia="Calibri Light" w:hAnsi="Calibri Light" w:cs="Calibri Light"/>
    </w:rPr>
  </w:style>
  <w:style w:type="paragraph" w:styleId="Pieddepage">
    <w:name w:val="footer"/>
    <w:basedOn w:val="Normal"/>
    <w:link w:val="PieddepageCar"/>
    <w:uiPriority w:val="99"/>
    <w:unhideWhenUsed/>
    <w:rsid w:val="00BF710F"/>
    <w:pPr>
      <w:tabs>
        <w:tab w:val="center" w:pos="4513"/>
        <w:tab w:val="right" w:pos="9026"/>
      </w:tabs>
    </w:pPr>
  </w:style>
  <w:style w:type="character" w:customStyle="1" w:styleId="PieddepageCar">
    <w:name w:val="Pied de page Car"/>
    <w:basedOn w:val="Policepardfaut"/>
    <w:link w:val="Pieddepage"/>
    <w:uiPriority w:val="99"/>
    <w:rsid w:val="00BF710F"/>
    <w:rPr>
      <w:rFonts w:ascii="Calibri Light" w:eastAsia="Calibri Light" w:hAnsi="Calibri Light" w:cs="Calibri Light"/>
    </w:rPr>
  </w:style>
  <w:style w:type="character" w:styleId="Lienhypertexte">
    <w:name w:val="Hyperlink"/>
    <w:basedOn w:val="Policepardfaut"/>
    <w:uiPriority w:val="99"/>
    <w:unhideWhenUsed/>
    <w:rsid w:val="00AB549D"/>
    <w:rPr>
      <w:color w:val="0000FF" w:themeColor="hyperlink"/>
      <w:u w:val="single"/>
    </w:rPr>
  </w:style>
  <w:style w:type="character" w:styleId="Mentionnonrsolue">
    <w:name w:val="Unresolved Mention"/>
    <w:basedOn w:val="Policepardfaut"/>
    <w:uiPriority w:val="99"/>
    <w:semiHidden/>
    <w:unhideWhenUsed/>
    <w:rsid w:val="00AB549D"/>
    <w:rPr>
      <w:color w:val="605E5C"/>
      <w:shd w:val="clear" w:color="auto" w:fill="E1DFDD"/>
    </w:rPr>
  </w:style>
  <w:style w:type="character" w:styleId="lev">
    <w:name w:val="Strong"/>
    <w:basedOn w:val="Policepardfaut"/>
    <w:uiPriority w:val="22"/>
    <w:qFormat/>
    <w:rsid w:val="005150CA"/>
    <w:rPr>
      <w:b/>
      <w:bCs/>
    </w:rPr>
  </w:style>
  <w:style w:type="character" w:styleId="Lienhypertextesuivivisit">
    <w:name w:val="FollowedHyperlink"/>
    <w:basedOn w:val="Policepardfaut"/>
    <w:uiPriority w:val="99"/>
    <w:semiHidden/>
    <w:unhideWhenUsed/>
    <w:rsid w:val="00782F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cybersecurity-centre.europa.eu/index_en" TargetMode="External"/><Relationship Id="rId13" Type="http://schemas.openxmlformats.org/officeDocument/2006/relationships/hyperlink" Target="https://www.bretagne.bzh/" TargetMode="External"/><Relationship Id="rId18" Type="http://schemas.openxmlformats.org/officeDocument/2006/relationships/header" Target="header1.xml"/><Relationship Id="rId26" Type="http://schemas.openxmlformats.org/officeDocument/2006/relationships/hyperlink" Target="mailto:susanne@censec.dk" TargetMode="External"/><Relationship Id="rId3" Type="http://schemas.openxmlformats.org/officeDocument/2006/relationships/settings" Target="settings.xml"/><Relationship Id="rId21" Type="http://schemas.openxmlformats.org/officeDocument/2006/relationships/hyperlink" Target="https://censec.dk/blog/events/09-03-2023-cyber-investor-days/" TargetMode="External"/><Relationship Id="rId7" Type="http://schemas.openxmlformats.org/officeDocument/2006/relationships/image" Target="media/image1.png"/><Relationship Id="rId12" Type="http://schemas.openxmlformats.org/officeDocument/2006/relationships/hyperlink" Target="https://www.pole-excellence-cyber.org/" TargetMode="External"/><Relationship Id="rId17" Type="http://schemas.openxmlformats.org/officeDocument/2006/relationships/hyperlink" Target="https://women4cyber.eu/ongoing-projects/2039-2/" TargetMode="External"/><Relationship Id="rId25" Type="http://schemas.openxmlformats.org/officeDocument/2006/relationships/hyperlink" Target="https://censec.dk/blog/events/09-03-2023-cyber-investor-days/" TargetMode="External"/><Relationship Id="rId2" Type="http://schemas.openxmlformats.org/officeDocument/2006/relationships/styles" Target="styles.xml"/><Relationship Id="rId16" Type="http://schemas.openxmlformats.org/officeDocument/2006/relationships/hyperlink" Target="https://www.ecs-org.eu/initiatives/european-cybersecurity-startup-award" TargetMode="External"/><Relationship Id="rId20" Type="http://schemas.openxmlformats.org/officeDocument/2006/relationships/hyperlink" Target="https://censec.dk/blog/events/09-03-2023-cyber-investor-days/" TargetMode="External"/><Relationship Id="rId29" Type="http://schemas.openxmlformats.org/officeDocument/2006/relationships/hyperlink" Target="https://cybersecurity-centre.europa.eu/index_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oprasteria.com/fr" TargetMode="External"/><Relationship Id="rId24" Type="http://schemas.openxmlformats.org/officeDocument/2006/relationships/hyperlink" Target="https://censec.dk/blog/events/09-03-2023-cyber-investor-days/" TargetMode="External"/><Relationship Id="rId5" Type="http://schemas.openxmlformats.org/officeDocument/2006/relationships/footnotes" Target="footnotes.xml"/><Relationship Id="rId15" Type="http://schemas.openxmlformats.org/officeDocument/2006/relationships/hyperlink" Target="https://www.european-cyber-week.eu/?lang=en" TargetMode="External"/><Relationship Id="rId23" Type="http://schemas.openxmlformats.org/officeDocument/2006/relationships/hyperlink" Target="https://censec.dk/blog/events/09-03-2023-cyber-investor-days/" TargetMode="External"/><Relationship Id="rId28" Type="http://schemas.openxmlformats.org/officeDocument/2006/relationships/hyperlink" Target="https://twitter.com/Cybersec_ECCC" TargetMode="External"/><Relationship Id="rId10" Type="http://schemas.openxmlformats.org/officeDocument/2006/relationships/hyperlink" Target="https://women4cyber.eu/" TargetMode="Externa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si.gouv.fr/" TargetMode="External"/><Relationship Id="rId14" Type="http://schemas.openxmlformats.org/officeDocument/2006/relationships/hyperlink" Target="https://www.klecha-co.com/" TargetMode="External"/><Relationship Id="rId22" Type="http://schemas.openxmlformats.org/officeDocument/2006/relationships/hyperlink" Target="https://censec.dk/blog/events/09-03-2023-cyber-investor-days/" TargetMode="External"/><Relationship Id="rId27" Type="http://schemas.openxmlformats.org/officeDocument/2006/relationships/hyperlink" Target="mailto:susanne@censec.dk"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768</Words>
  <Characters>422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na Olesen</dc:creator>
  <cp:lastModifiedBy>ANNIE AUDIC</cp:lastModifiedBy>
  <cp:revision>2</cp:revision>
  <dcterms:created xsi:type="dcterms:W3CDTF">2023-10-11T15:51:00Z</dcterms:created>
  <dcterms:modified xsi:type="dcterms:W3CDTF">2023-10-1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30T00:00:00Z</vt:filetime>
  </property>
  <property fmtid="{D5CDD505-2E9C-101B-9397-08002B2CF9AE}" pid="3" name="Creator">
    <vt:lpwstr>Microsoft Word</vt:lpwstr>
  </property>
  <property fmtid="{D5CDD505-2E9C-101B-9397-08002B2CF9AE}" pid="4" name="LastSaved">
    <vt:filetime>2023-03-22T00:00:00Z</vt:filetime>
  </property>
</Properties>
</file>